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9F590" w14:textId="77777777" w:rsidR="00F87DDA" w:rsidRDefault="00F87DDA" w:rsidP="00F87DDA">
      <w:pPr>
        <w:jc w:val="center"/>
        <w:rPr>
          <w:b/>
          <w:sz w:val="60"/>
          <w:szCs w:val="60"/>
        </w:rPr>
      </w:pPr>
      <w:bookmarkStart w:id="0" w:name="_Hlk88773248"/>
      <w:bookmarkEnd w:id="0"/>
      <w:r w:rsidRPr="00EE58BE">
        <w:rPr>
          <w:noProof/>
          <w:sz w:val="60"/>
          <w:szCs w:val="60"/>
          <w:lang w:eastAsia="pt-PT"/>
        </w:rPr>
        <w:drawing>
          <wp:anchor distT="0" distB="0" distL="114300" distR="114300" simplePos="0" relativeHeight="251649024" behindDoc="0" locked="0" layoutInCell="1" allowOverlap="1" wp14:anchorId="5BCB9F6C" wp14:editId="6B593A13">
            <wp:simplePos x="0" y="0"/>
            <wp:positionH relativeFrom="column">
              <wp:posOffset>-272928</wp:posOffset>
            </wp:positionH>
            <wp:positionV relativeFrom="paragraph">
              <wp:posOffset>514</wp:posOffset>
            </wp:positionV>
            <wp:extent cx="1828800" cy="1662430"/>
            <wp:effectExtent l="0" t="0" r="0" b="0"/>
            <wp:wrapTopAndBottom/>
            <wp:docPr id="25" name="Picture 1" descr="http://www.aulamagna.pt/files/images/logo_isep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ulamagna.pt/files/images/logo_isep.previe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7E718D" w14:textId="77777777" w:rsidR="00F87DDA" w:rsidRDefault="00F87DDA" w:rsidP="00F87DDA">
      <w:pPr>
        <w:jc w:val="center"/>
        <w:rPr>
          <w:b/>
          <w:sz w:val="60"/>
          <w:szCs w:val="60"/>
        </w:rPr>
      </w:pPr>
    </w:p>
    <w:p w14:paraId="36D6F8B4" w14:textId="77777777" w:rsidR="00F87DDA" w:rsidRDefault="00F87DDA" w:rsidP="00F87DDA">
      <w:pPr>
        <w:jc w:val="center"/>
        <w:rPr>
          <w:b/>
          <w:sz w:val="60"/>
          <w:szCs w:val="60"/>
        </w:rPr>
      </w:pPr>
    </w:p>
    <w:p w14:paraId="700FD9FE" w14:textId="04C9CFCD" w:rsidR="00F87DDA" w:rsidRPr="00EE58BE" w:rsidRDefault="00F87DDA" w:rsidP="00F87DDA">
      <w:pPr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ADMINISTRAÇÃO DE SISTEMAS</w:t>
      </w:r>
    </w:p>
    <w:p w14:paraId="2B2AE5DA" w14:textId="77777777" w:rsidR="00F87DDA" w:rsidRPr="00EE58BE" w:rsidRDefault="00F87DDA" w:rsidP="00F87DDA">
      <w:pPr>
        <w:tabs>
          <w:tab w:val="center" w:pos="4252"/>
          <w:tab w:val="right" w:pos="8504"/>
        </w:tabs>
        <w:spacing w:before="240"/>
        <w:rPr>
          <w:sz w:val="50"/>
          <w:szCs w:val="50"/>
        </w:rPr>
      </w:pPr>
      <w:r>
        <w:rPr>
          <w:sz w:val="50"/>
          <w:szCs w:val="50"/>
        </w:rPr>
        <w:tab/>
      </w:r>
      <w:r w:rsidRPr="00EE58BE">
        <w:rPr>
          <w:sz w:val="50"/>
          <w:szCs w:val="50"/>
        </w:rPr>
        <w:t>SPRINT B</w:t>
      </w:r>
      <w:r>
        <w:rPr>
          <w:sz w:val="50"/>
          <w:szCs w:val="50"/>
        </w:rPr>
        <w:tab/>
      </w:r>
    </w:p>
    <w:p w14:paraId="27C0AA59" w14:textId="77777777" w:rsidR="00F87DDA" w:rsidRDefault="00F87DDA" w:rsidP="00F87DDA">
      <w:pPr>
        <w:jc w:val="right"/>
        <w:rPr>
          <w:sz w:val="28"/>
          <w:szCs w:val="28"/>
        </w:rPr>
      </w:pPr>
    </w:p>
    <w:p w14:paraId="2553DD1E" w14:textId="77777777" w:rsidR="00F87DDA" w:rsidRDefault="00F87DDA" w:rsidP="00F87DDA">
      <w:pPr>
        <w:jc w:val="right"/>
        <w:rPr>
          <w:sz w:val="28"/>
          <w:szCs w:val="28"/>
        </w:rPr>
      </w:pPr>
    </w:p>
    <w:p w14:paraId="1D569800" w14:textId="77777777" w:rsidR="00F87DDA" w:rsidRDefault="00F87DDA" w:rsidP="00F87DDA">
      <w:pPr>
        <w:jc w:val="right"/>
        <w:rPr>
          <w:sz w:val="28"/>
          <w:szCs w:val="28"/>
        </w:rPr>
      </w:pPr>
    </w:p>
    <w:p w14:paraId="1E11F226" w14:textId="77777777" w:rsidR="00F87DDA" w:rsidRDefault="00F87DDA" w:rsidP="00F87DDA">
      <w:pPr>
        <w:jc w:val="right"/>
        <w:rPr>
          <w:sz w:val="28"/>
          <w:szCs w:val="28"/>
        </w:rPr>
      </w:pPr>
    </w:p>
    <w:p w14:paraId="31834D7C" w14:textId="77777777" w:rsidR="00F87DDA" w:rsidRDefault="00F87DDA" w:rsidP="00F87DDA">
      <w:pPr>
        <w:jc w:val="right"/>
        <w:rPr>
          <w:sz w:val="28"/>
          <w:szCs w:val="28"/>
        </w:rPr>
      </w:pPr>
    </w:p>
    <w:p w14:paraId="154051EF" w14:textId="77777777" w:rsidR="00F87DDA" w:rsidRDefault="00F87DDA" w:rsidP="00F87DDA">
      <w:pPr>
        <w:rPr>
          <w:sz w:val="28"/>
          <w:szCs w:val="28"/>
        </w:rPr>
      </w:pPr>
      <w:r>
        <w:rPr>
          <w:sz w:val="28"/>
          <w:szCs w:val="28"/>
        </w:rPr>
        <w:t xml:space="preserve">TURMA </w:t>
      </w:r>
      <w:r>
        <w:rPr>
          <w:sz w:val="28"/>
          <w:szCs w:val="28"/>
        </w:rPr>
        <w:tab/>
        <w:t>3NA</w:t>
      </w:r>
    </w:p>
    <w:p w14:paraId="5F940707" w14:textId="77777777" w:rsidR="00F87DDA" w:rsidRDefault="00F87DDA" w:rsidP="00F87DDA">
      <w:pPr>
        <w:rPr>
          <w:sz w:val="28"/>
          <w:szCs w:val="28"/>
        </w:rPr>
      </w:pPr>
      <w:r>
        <w:rPr>
          <w:sz w:val="28"/>
          <w:szCs w:val="28"/>
        </w:rPr>
        <w:t xml:space="preserve">GRUPO </w:t>
      </w:r>
      <w:r>
        <w:rPr>
          <w:sz w:val="28"/>
          <w:szCs w:val="28"/>
        </w:rPr>
        <w:tab/>
        <w:t>74</w:t>
      </w:r>
    </w:p>
    <w:p w14:paraId="4CDE8324" w14:textId="77777777" w:rsidR="00F87DDA" w:rsidRPr="00EE58BE" w:rsidRDefault="00F87DDA" w:rsidP="00F87DDA"/>
    <w:p w14:paraId="0F59CFA0" w14:textId="77777777" w:rsidR="00F87DDA" w:rsidRPr="005357DF" w:rsidRDefault="00F87DDA" w:rsidP="00F87DDA">
      <w:pPr>
        <w:spacing w:after="0" w:line="240" w:lineRule="auto"/>
        <w:ind w:firstLine="708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40858</w:t>
      </w:r>
      <w:r w:rsidRPr="005357DF">
        <w:rPr>
          <w:color w:val="404040" w:themeColor="text1" w:themeTint="BF"/>
          <w:sz w:val="24"/>
          <w:szCs w:val="24"/>
        </w:rPr>
        <w:tab/>
        <w:t>Carlos Moutinho</w:t>
      </w:r>
    </w:p>
    <w:p w14:paraId="037EF4E9" w14:textId="77777777" w:rsidR="00F87DDA" w:rsidRPr="005357DF" w:rsidRDefault="00F87DDA" w:rsidP="00F87DDA">
      <w:pPr>
        <w:spacing w:after="0" w:line="240" w:lineRule="auto"/>
        <w:ind w:firstLine="708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71602</w:t>
      </w:r>
      <w:r w:rsidRPr="005357DF">
        <w:rPr>
          <w:color w:val="404040" w:themeColor="text1" w:themeTint="BF"/>
          <w:sz w:val="24"/>
          <w:szCs w:val="24"/>
        </w:rPr>
        <w:tab/>
        <w:t>Rui Marinho</w:t>
      </w:r>
    </w:p>
    <w:p w14:paraId="38864292" w14:textId="77777777" w:rsidR="00F87DDA" w:rsidRPr="005357DF" w:rsidRDefault="00F87DDA" w:rsidP="00F87DDA">
      <w:pPr>
        <w:spacing w:after="0" w:line="240" w:lineRule="auto"/>
        <w:ind w:firstLine="708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81882</w:t>
      </w:r>
      <w:r w:rsidRPr="005357DF">
        <w:rPr>
          <w:color w:val="404040" w:themeColor="text1" w:themeTint="BF"/>
          <w:sz w:val="24"/>
          <w:szCs w:val="24"/>
        </w:rPr>
        <w:tab/>
        <w:t>Rafael Soares</w:t>
      </w:r>
    </w:p>
    <w:p w14:paraId="11B4B029" w14:textId="77777777" w:rsidR="00F87DDA" w:rsidRPr="005357DF" w:rsidRDefault="00F87DDA" w:rsidP="00F87DDA">
      <w:pPr>
        <w:spacing w:after="0" w:line="240" w:lineRule="auto"/>
        <w:ind w:firstLine="708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81892</w:t>
      </w:r>
      <w:r w:rsidRPr="005357DF">
        <w:rPr>
          <w:color w:val="404040" w:themeColor="text1" w:themeTint="BF"/>
          <w:sz w:val="24"/>
          <w:szCs w:val="24"/>
        </w:rPr>
        <w:tab/>
        <w:t>Sara S. Silva</w:t>
      </w:r>
    </w:p>
    <w:p w14:paraId="5BD6D58E" w14:textId="231D2F4A" w:rsidR="00F87DDA" w:rsidRPr="005357DF" w:rsidRDefault="00F87DDA" w:rsidP="00F87DDA">
      <w:pPr>
        <w:spacing w:after="0" w:line="240" w:lineRule="auto"/>
        <w:ind w:firstLine="708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8</w:t>
      </w:r>
      <w:r w:rsidR="00E83ED2">
        <w:rPr>
          <w:color w:val="404040" w:themeColor="text1" w:themeTint="BF"/>
          <w:sz w:val="24"/>
          <w:szCs w:val="24"/>
        </w:rPr>
        <w:t>1</w:t>
      </w:r>
      <w:r w:rsidRPr="005357DF">
        <w:rPr>
          <w:color w:val="404040" w:themeColor="text1" w:themeTint="BF"/>
          <w:sz w:val="24"/>
          <w:szCs w:val="24"/>
        </w:rPr>
        <w:t>895</w:t>
      </w:r>
      <w:r w:rsidRPr="005357DF">
        <w:rPr>
          <w:color w:val="404040" w:themeColor="text1" w:themeTint="BF"/>
          <w:sz w:val="24"/>
          <w:szCs w:val="24"/>
        </w:rPr>
        <w:tab/>
        <w:t>Fábio Silva</w:t>
      </w:r>
    </w:p>
    <w:p w14:paraId="0BD8D403" w14:textId="4D358FF6" w:rsidR="00F87DDA" w:rsidRDefault="00F87DDA">
      <w:r>
        <w:br w:type="page"/>
      </w:r>
    </w:p>
    <w:p w14:paraId="0D86AE85" w14:textId="77777777" w:rsidR="00F87DDA" w:rsidRPr="009310E9" w:rsidRDefault="00F87DDA" w:rsidP="00F87DDA">
      <w:pPr>
        <w:pStyle w:val="Ttulo1"/>
        <w:spacing w:before="0" w:after="600"/>
        <w:jc w:val="center"/>
      </w:pPr>
      <w:bookmarkStart w:id="1" w:name="_Toc89541304"/>
      <w:r w:rsidRPr="00F87DDA">
        <w:rPr>
          <w:b/>
          <w:caps/>
          <w:color w:val="323E4F" w:themeColor="text2" w:themeShade="BF"/>
          <w:sz w:val="40"/>
        </w:rPr>
        <w:lastRenderedPageBreak/>
        <w:t>Introdução</w:t>
      </w:r>
      <w:bookmarkEnd w:id="1"/>
    </w:p>
    <w:p w14:paraId="02E1EBF4" w14:textId="77777777" w:rsidR="00F87DDA" w:rsidRDefault="00F87DDA" w:rsidP="00F87DDA"/>
    <w:p w14:paraId="2CEA1EDA" w14:textId="304201BC" w:rsidR="00F87DDA" w:rsidRDefault="00F87DDA" w:rsidP="0093639D">
      <w:pPr>
        <w:spacing w:line="360" w:lineRule="auto"/>
        <w:ind w:firstLine="284"/>
        <w:jc w:val="both"/>
        <w:rPr>
          <w:sz w:val="24"/>
          <w:szCs w:val="24"/>
        </w:rPr>
      </w:pPr>
      <w:r w:rsidRPr="00FF19EA">
        <w:rPr>
          <w:sz w:val="24"/>
          <w:szCs w:val="24"/>
        </w:rPr>
        <w:t xml:space="preserve">O presente trabalho foi desenvolvido no âmbito da disciplina de </w:t>
      </w:r>
      <w:r>
        <w:rPr>
          <w:sz w:val="24"/>
          <w:szCs w:val="24"/>
        </w:rPr>
        <w:t>Administração de Sistemas</w:t>
      </w:r>
      <w:r w:rsidRPr="00FF19EA">
        <w:rPr>
          <w:sz w:val="24"/>
          <w:szCs w:val="24"/>
        </w:rPr>
        <w:t xml:space="preserve"> (</w:t>
      </w:r>
      <w:r>
        <w:rPr>
          <w:sz w:val="24"/>
          <w:szCs w:val="24"/>
        </w:rPr>
        <w:t>ASIST</w:t>
      </w:r>
      <w:r w:rsidRPr="00FF19EA">
        <w:rPr>
          <w:sz w:val="24"/>
          <w:szCs w:val="24"/>
        </w:rPr>
        <w:t>)</w:t>
      </w:r>
      <w:r>
        <w:rPr>
          <w:sz w:val="24"/>
          <w:szCs w:val="24"/>
        </w:rPr>
        <w:t xml:space="preserve"> no âmbito do projeto </w:t>
      </w:r>
      <w:r w:rsidR="00F47648">
        <w:rPr>
          <w:sz w:val="24"/>
          <w:szCs w:val="24"/>
        </w:rPr>
        <w:t xml:space="preserve">integrador </w:t>
      </w:r>
      <w:r w:rsidR="00A24E61">
        <w:rPr>
          <w:sz w:val="24"/>
          <w:szCs w:val="24"/>
        </w:rPr>
        <w:t xml:space="preserve">de LAPR5. </w:t>
      </w:r>
    </w:p>
    <w:p w14:paraId="2CAE681D" w14:textId="77777777" w:rsidR="00F87DDA" w:rsidRDefault="00F87DDA" w:rsidP="0093639D">
      <w:pPr>
        <w:spacing w:line="360" w:lineRule="auto"/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este relatório será efetuada o estudo das seguintes </w:t>
      </w:r>
      <w:proofErr w:type="spellStart"/>
      <w:r>
        <w:rPr>
          <w:sz w:val="24"/>
          <w:szCs w:val="24"/>
        </w:rPr>
        <w:t>UC’s</w:t>
      </w:r>
      <w:proofErr w:type="spellEnd"/>
      <w:r>
        <w:rPr>
          <w:sz w:val="24"/>
          <w:szCs w:val="24"/>
        </w:rPr>
        <w:t>:</w:t>
      </w:r>
    </w:p>
    <w:p w14:paraId="4EB112E2" w14:textId="53E4BAEC" w:rsid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 xml:space="preserve">Como administrador da infraestrutura quero que o servidor Windows e Linux forneçam endereços IP (na segunda placa de rede) da família 192.168.X.0/24 aos postos clientes, onde X é obtido por 100 + </w:t>
      </w:r>
      <w:proofErr w:type="spellStart"/>
      <w:r w:rsidRPr="0093639D">
        <w:rPr>
          <w:sz w:val="24"/>
          <w:szCs w:val="24"/>
        </w:rPr>
        <w:t>número_do_grupo</w:t>
      </w:r>
      <w:proofErr w:type="spellEnd"/>
      <w:r w:rsidRPr="0093639D">
        <w:rPr>
          <w:sz w:val="24"/>
          <w:szCs w:val="24"/>
        </w:rPr>
        <w:t xml:space="preserve"> (exemplo, para o grupo 99, X=199); para o efeito devo alterar o endereço dessa placa assignado nas aulas PL</w:t>
      </w:r>
      <w:r>
        <w:rPr>
          <w:sz w:val="24"/>
          <w:szCs w:val="24"/>
        </w:rPr>
        <w:t>.</w:t>
      </w:r>
    </w:p>
    <w:p w14:paraId="08E3CADA" w14:textId="77777777" w:rsidR="0093639D" w:rsidRPr="0093639D" w:rsidRDefault="0093639D" w:rsidP="0093639D">
      <w:pPr>
        <w:pStyle w:val="PargrafodaLista"/>
        <w:spacing w:before="240" w:line="276" w:lineRule="auto"/>
        <w:jc w:val="both"/>
        <w:rPr>
          <w:sz w:val="24"/>
          <w:szCs w:val="24"/>
        </w:rPr>
      </w:pPr>
    </w:p>
    <w:p w14:paraId="7A2E3B6B" w14:textId="12D96070" w:rsid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 xml:space="preserve">Como administrador da infraestrutura quero que os serviços acima referidos funcionem em </w:t>
      </w:r>
      <w:proofErr w:type="spellStart"/>
      <w:r w:rsidRPr="0093639D">
        <w:rPr>
          <w:sz w:val="24"/>
          <w:szCs w:val="24"/>
        </w:rPr>
        <w:t>failover</w:t>
      </w:r>
      <w:proofErr w:type="spellEnd"/>
      <w:r w:rsidRPr="0093639D">
        <w:rPr>
          <w:sz w:val="24"/>
          <w:szCs w:val="24"/>
        </w:rPr>
        <w:t>, com um deles a facultar endereços de 192.168.X.50 a 192.168.X.150 e o outro de 192.168.X.151 a 192.168.X.200</w:t>
      </w:r>
      <w:r>
        <w:rPr>
          <w:sz w:val="24"/>
          <w:szCs w:val="24"/>
        </w:rPr>
        <w:t>.</w:t>
      </w:r>
    </w:p>
    <w:p w14:paraId="385556EB" w14:textId="77777777" w:rsidR="0093639D" w:rsidRPr="0093639D" w:rsidRDefault="0093639D" w:rsidP="0093639D">
      <w:pPr>
        <w:pStyle w:val="PargrafodaLista"/>
        <w:spacing w:before="240" w:line="276" w:lineRule="auto"/>
        <w:jc w:val="both"/>
        <w:rPr>
          <w:sz w:val="24"/>
          <w:szCs w:val="24"/>
        </w:rPr>
      </w:pPr>
    </w:p>
    <w:p w14:paraId="5AAA7779" w14:textId="19186A3D" w:rsid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>Como administrador da infraestrutura quero os servidores Windows e Linux estejam disponíveis apenas para pedidos HTTP e HTTPS. Tal não deve impedir o acesso por SSH ou RDP aos administradores (o grupo).</w:t>
      </w:r>
    </w:p>
    <w:p w14:paraId="58B054FD" w14:textId="77777777" w:rsidR="0093639D" w:rsidRPr="0093639D" w:rsidRDefault="0093639D" w:rsidP="0093639D">
      <w:pPr>
        <w:pStyle w:val="PargrafodaLista"/>
        <w:spacing w:before="240" w:line="276" w:lineRule="auto"/>
        <w:jc w:val="both"/>
        <w:rPr>
          <w:sz w:val="24"/>
          <w:szCs w:val="24"/>
        </w:rPr>
      </w:pPr>
    </w:p>
    <w:p w14:paraId="58B643AF" w14:textId="05079FA3" w:rsid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 xml:space="preserve">Como administrador da infraestrutura quero impedir o IP </w:t>
      </w:r>
      <w:proofErr w:type="spellStart"/>
      <w:r w:rsidRPr="0093639D">
        <w:rPr>
          <w:sz w:val="24"/>
          <w:szCs w:val="24"/>
        </w:rPr>
        <w:t>spoofing</w:t>
      </w:r>
      <w:proofErr w:type="spellEnd"/>
      <w:r w:rsidRPr="0093639D">
        <w:rPr>
          <w:sz w:val="24"/>
          <w:szCs w:val="24"/>
        </w:rPr>
        <w:t xml:space="preserve"> na minha rede</w:t>
      </w:r>
      <w:r>
        <w:rPr>
          <w:sz w:val="24"/>
          <w:szCs w:val="24"/>
        </w:rPr>
        <w:t>.</w:t>
      </w:r>
    </w:p>
    <w:p w14:paraId="1083E74A" w14:textId="77777777" w:rsidR="0093639D" w:rsidRPr="0093639D" w:rsidRDefault="0093639D" w:rsidP="0093639D">
      <w:pPr>
        <w:pStyle w:val="PargrafodaLista"/>
        <w:spacing w:before="240" w:line="276" w:lineRule="auto"/>
        <w:jc w:val="both"/>
        <w:rPr>
          <w:sz w:val="24"/>
          <w:szCs w:val="24"/>
        </w:rPr>
      </w:pPr>
    </w:p>
    <w:p w14:paraId="634F6B89" w14:textId="420E6509" w:rsid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>Como administrador da infraestrutura quero que os utilizadores registados no Linux com UID entre 6000 e 6500 só consigam aceder via SSH se esse acesso for a partir de uma máquina listada em /</w:t>
      </w:r>
      <w:proofErr w:type="spellStart"/>
      <w:r w:rsidRPr="0093639D">
        <w:rPr>
          <w:sz w:val="24"/>
          <w:szCs w:val="24"/>
        </w:rPr>
        <w:t>etc</w:t>
      </w:r>
      <w:proofErr w:type="spellEnd"/>
      <w:r w:rsidRPr="0093639D">
        <w:rPr>
          <w:sz w:val="24"/>
          <w:szCs w:val="24"/>
        </w:rPr>
        <w:t>/</w:t>
      </w:r>
      <w:proofErr w:type="spellStart"/>
      <w:r w:rsidRPr="0093639D">
        <w:rPr>
          <w:sz w:val="24"/>
          <w:szCs w:val="24"/>
        </w:rPr>
        <w:t>remote-hosts</w:t>
      </w:r>
      <w:proofErr w:type="spellEnd"/>
      <w:r>
        <w:rPr>
          <w:sz w:val="24"/>
          <w:szCs w:val="24"/>
        </w:rPr>
        <w:t>.</w:t>
      </w:r>
    </w:p>
    <w:p w14:paraId="3D46F0EC" w14:textId="77777777" w:rsidR="0093639D" w:rsidRPr="0093639D" w:rsidRDefault="0093639D" w:rsidP="0093639D">
      <w:pPr>
        <w:pStyle w:val="PargrafodaLista"/>
        <w:spacing w:before="240" w:line="276" w:lineRule="auto"/>
        <w:jc w:val="both"/>
        <w:rPr>
          <w:sz w:val="24"/>
          <w:szCs w:val="24"/>
        </w:rPr>
      </w:pPr>
    </w:p>
    <w:p w14:paraId="78DD543D" w14:textId="2ED30E2A" w:rsid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>Como administrador da infraestrutura quero que o acesso ao sistema seja inibido aos utilizadores listados em /</w:t>
      </w:r>
      <w:proofErr w:type="spellStart"/>
      <w:r w:rsidRPr="0093639D">
        <w:rPr>
          <w:sz w:val="24"/>
          <w:szCs w:val="24"/>
        </w:rPr>
        <w:t>etc</w:t>
      </w:r>
      <w:proofErr w:type="spellEnd"/>
      <w:r w:rsidRPr="0093639D">
        <w:rPr>
          <w:sz w:val="24"/>
          <w:szCs w:val="24"/>
        </w:rPr>
        <w:t>/</w:t>
      </w:r>
      <w:proofErr w:type="spellStart"/>
      <w:r w:rsidRPr="0093639D">
        <w:rPr>
          <w:sz w:val="24"/>
          <w:szCs w:val="24"/>
        </w:rPr>
        <w:t>bad-guys</w:t>
      </w:r>
      <w:proofErr w:type="spellEnd"/>
      <w:r>
        <w:rPr>
          <w:sz w:val="24"/>
          <w:szCs w:val="24"/>
        </w:rPr>
        <w:t>.</w:t>
      </w:r>
    </w:p>
    <w:p w14:paraId="4BEBA9A8" w14:textId="77777777" w:rsidR="0093639D" w:rsidRPr="0093639D" w:rsidRDefault="0093639D" w:rsidP="0093639D">
      <w:pPr>
        <w:pStyle w:val="PargrafodaLista"/>
        <w:jc w:val="both"/>
        <w:rPr>
          <w:sz w:val="24"/>
          <w:szCs w:val="24"/>
        </w:rPr>
      </w:pPr>
    </w:p>
    <w:p w14:paraId="5DF59075" w14:textId="27AAA0E2" w:rsid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 xml:space="preserve">Como administrador da infraestrutura quero que as mensagens pré-login e pós-login bem-sucedido sejam dinâmicas (por exemplo, “[Bom dia] | [Boa tarde] </w:t>
      </w:r>
      <w:proofErr w:type="spellStart"/>
      <w:r w:rsidRPr="0093639D">
        <w:rPr>
          <w:sz w:val="24"/>
          <w:szCs w:val="24"/>
        </w:rPr>
        <w:t>username</w:t>
      </w:r>
      <w:proofErr w:type="spellEnd"/>
      <w:r w:rsidRPr="0093639D">
        <w:rPr>
          <w:sz w:val="24"/>
          <w:szCs w:val="24"/>
        </w:rPr>
        <w:t>”, etc.)</w:t>
      </w:r>
      <w:r>
        <w:rPr>
          <w:sz w:val="24"/>
          <w:szCs w:val="24"/>
        </w:rPr>
        <w:t>.</w:t>
      </w:r>
    </w:p>
    <w:p w14:paraId="64FE2628" w14:textId="77777777" w:rsidR="0093639D" w:rsidRPr="0093639D" w:rsidRDefault="0093639D" w:rsidP="0093639D">
      <w:pPr>
        <w:pStyle w:val="PargrafodaLista"/>
        <w:rPr>
          <w:sz w:val="24"/>
          <w:szCs w:val="24"/>
        </w:rPr>
      </w:pPr>
    </w:p>
    <w:p w14:paraId="5318FAA2" w14:textId="16F748A5" w:rsidR="00F87DDA" w:rsidRPr="0093639D" w:rsidRDefault="0093639D" w:rsidP="0093639D">
      <w:pPr>
        <w:pStyle w:val="PargrafodaLista"/>
        <w:numPr>
          <w:ilvl w:val="0"/>
          <w:numId w:val="6"/>
        </w:numPr>
        <w:spacing w:before="240" w:line="276" w:lineRule="auto"/>
        <w:jc w:val="both"/>
        <w:rPr>
          <w:sz w:val="24"/>
          <w:szCs w:val="24"/>
        </w:rPr>
      </w:pPr>
      <w:r w:rsidRPr="0093639D">
        <w:rPr>
          <w:sz w:val="24"/>
          <w:szCs w:val="24"/>
        </w:rPr>
        <w:t>Como administrador da infraestrutura quero que o servidor Linux responda e envie pedidos ICMP para teste de conectividade apenas e só aos computadores dos elementos do grupo</w:t>
      </w:r>
      <w:r>
        <w:rPr>
          <w:sz w:val="24"/>
          <w:szCs w:val="24"/>
        </w:rPr>
        <w:t>.</w:t>
      </w:r>
    </w:p>
    <w:p w14:paraId="0935FFE6" w14:textId="507BE841" w:rsidR="00C33EF2" w:rsidRDefault="0093639D" w:rsidP="0093639D">
      <w:pPr>
        <w:pStyle w:val="Ttulo1"/>
        <w:spacing w:before="0" w:after="600"/>
        <w:jc w:val="both"/>
        <w:rPr>
          <w:b/>
          <w:caps/>
          <w:color w:val="323E4F" w:themeColor="text2" w:themeShade="BF"/>
          <w:sz w:val="24"/>
          <w:szCs w:val="24"/>
        </w:rPr>
      </w:pPr>
      <w:r>
        <w:rPr>
          <w:b/>
          <w:caps/>
          <w:color w:val="323E4F" w:themeColor="text2" w:themeShade="BF"/>
          <w:sz w:val="24"/>
          <w:szCs w:val="24"/>
        </w:rPr>
        <w:lastRenderedPageBreak/>
        <w:t xml:space="preserve">21 - </w:t>
      </w:r>
      <w:r w:rsidR="00C33EF2" w:rsidRPr="0093639D">
        <w:rPr>
          <w:b/>
          <w:caps/>
          <w:color w:val="323E4F" w:themeColor="text2" w:themeShade="BF"/>
          <w:sz w:val="24"/>
          <w:szCs w:val="24"/>
        </w:rPr>
        <w:t>Como administrador da infraestrutura quero que o servidor Windows e Linux forneçam endereços IP (na segunda placa de rede) da família 192.168.X.0/24 aos postos clientes, onde X é obtido por 100 + número_do_grupo (exemplo, para o grupo 99, X=199); para o efeito devo alterar o endereço dessa placa assignado nas aulas PL</w:t>
      </w:r>
    </w:p>
    <w:p w14:paraId="3C89DC75" w14:textId="0FDB3BFD" w:rsidR="0093639D" w:rsidRDefault="0093639D" w:rsidP="0093639D"/>
    <w:p w14:paraId="3CED042C" w14:textId="354D2BC4" w:rsidR="00661BBF" w:rsidRPr="001575AC" w:rsidRDefault="001575AC" w:rsidP="001575AC">
      <w:pPr>
        <w:spacing w:line="360" w:lineRule="auto"/>
        <w:rPr>
          <w:u w:val="single"/>
        </w:rPr>
      </w:pPr>
      <w:r w:rsidRPr="001575AC">
        <w:rPr>
          <w:u w:val="single"/>
        </w:rPr>
        <w:t>CONFIGURAÇÕES:</w:t>
      </w:r>
    </w:p>
    <w:p w14:paraId="30B801ED" w14:textId="4CA7FB77" w:rsidR="00661BBF" w:rsidRDefault="00EA07D2" w:rsidP="008B3ED9">
      <w:pPr>
        <w:pStyle w:val="PargrafodaLista"/>
        <w:numPr>
          <w:ilvl w:val="0"/>
          <w:numId w:val="7"/>
        </w:numPr>
        <w:spacing w:line="360" w:lineRule="auto"/>
      </w:pPr>
      <w:r>
        <w:t xml:space="preserve">servidor </w:t>
      </w:r>
      <w:r w:rsidRPr="00661BBF">
        <w:rPr>
          <w:b/>
          <w:bCs/>
        </w:rPr>
        <w:t>Linux</w:t>
      </w:r>
      <w:r>
        <w:t xml:space="preserve"> com </w:t>
      </w:r>
      <w:proofErr w:type="spellStart"/>
      <w:r>
        <w:t>ip</w:t>
      </w:r>
      <w:proofErr w:type="spellEnd"/>
      <w:r>
        <w:t xml:space="preserve"> fixo </w:t>
      </w:r>
      <w:r w:rsidRPr="00661BBF">
        <w:rPr>
          <w:b/>
          <w:bCs/>
        </w:rPr>
        <w:t>192.168.174.1</w:t>
      </w:r>
      <w:r>
        <w:t xml:space="preserve"> </w:t>
      </w:r>
    </w:p>
    <w:p w14:paraId="1F872793" w14:textId="6366EE54" w:rsidR="00EA07D2" w:rsidRDefault="00EA07D2" w:rsidP="008B3ED9">
      <w:pPr>
        <w:pStyle w:val="PargrafodaLista"/>
        <w:numPr>
          <w:ilvl w:val="0"/>
          <w:numId w:val="7"/>
        </w:numPr>
        <w:spacing w:line="360" w:lineRule="auto"/>
      </w:pPr>
      <w:r>
        <w:t xml:space="preserve">servidor </w:t>
      </w:r>
      <w:r w:rsidRPr="00661BBF">
        <w:rPr>
          <w:b/>
          <w:bCs/>
        </w:rPr>
        <w:t>Windows</w:t>
      </w:r>
      <w:r>
        <w:t xml:space="preserve"> com </w:t>
      </w:r>
      <w:proofErr w:type="spellStart"/>
      <w:r>
        <w:t>ip</w:t>
      </w:r>
      <w:proofErr w:type="spellEnd"/>
      <w:r>
        <w:t xml:space="preserve"> fixo </w:t>
      </w:r>
      <w:r w:rsidRPr="00661BBF">
        <w:rPr>
          <w:b/>
          <w:bCs/>
        </w:rPr>
        <w:t>192.168.174.2</w:t>
      </w:r>
      <w:r>
        <w:t>.</w:t>
      </w:r>
    </w:p>
    <w:p w14:paraId="7ED1EE25" w14:textId="77777777" w:rsidR="00661BBF" w:rsidRDefault="00661BBF" w:rsidP="00661BBF"/>
    <w:p w14:paraId="18CDAA3B" w14:textId="35C2968D" w:rsidR="00EA07D2" w:rsidRPr="00061B22" w:rsidRDefault="00061B22" w:rsidP="00061B22">
      <w:pPr>
        <w:pStyle w:val="Ttulo5"/>
        <w:spacing w:after="240"/>
        <w:rPr>
          <w:color w:val="404040" w:themeColor="text1" w:themeTint="BF"/>
        </w:rPr>
      </w:pPr>
      <w:r w:rsidRPr="00061B22">
        <w:rPr>
          <w:b/>
          <w:bCs/>
          <w:color w:val="404040" w:themeColor="text1" w:themeTint="BF"/>
          <w:u w:val="single"/>
        </w:rPr>
        <w:t>LINUX</w:t>
      </w:r>
      <w:r w:rsidRPr="00061B22">
        <w:rPr>
          <w:color w:val="404040" w:themeColor="text1" w:themeTint="BF"/>
        </w:rPr>
        <w:t>:</w:t>
      </w:r>
    </w:p>
    <w:p w14:paraId="642EF40A" w14:textId="76415A32" w:rsidR="00784FE7" w:rsidRPr="001575AC" w:rsidRDefault="00661BBF" w:rsidP="00061B22">
      <w:pPr>
        <w:spacing w:line="360" w:lineRule="auto"/>
        <w:jc w:val="both"/>
      </w:pPr>
      <w:r w:rsidRPr="00960A81">
        <w:rPr>
          <w:noProof/>
        </w:rPr>
        <w:drawing>
          <wp:anchor distT="0" distB="0" distL="114300" distR="114300" simplePos="0" relativeHeight="251650048" behindDoc="0" locked="0" layoutInCell="1" allowOverlap="1" wp14:anchorId="2F49F1F9" wp14:editId="5915E915">
            <wp:simplePos x="0" y="0"/>
            <wp:positionH relativeFrom="column">
              <wp:posOffset>360578</wp:posOffset>
            </wp:positionH>
            <wp:positionV relativeFrom="paragraph">
              <wp:posOffset>1102817</wp:posOffset>
            </wp:positionV>
            <wp:extent cx="3364865" cy="3873500"/>
            <wp:effectExtent l="0" t="0" r="6985" b="0"/>
            <wp:wrapTopAndBottom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486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75AC">
        <w:t>Ed</w:t>
      </w:r>
      <w:r w:rsidR="008B3ED9">
        <w:t xml:space="preserve">itamos </w:t>
      </w:r>
      <w:r w:rsidR="00F03277">
        <w:t xml:space="preserve">o ficheiro </w:t>
      </w:r>
      <w:r w:rsidR="00520C7A" w:rsidRPr="00A121C8">
        <w:rPr>
          <w:b/>
          <w:bCs/>
        </w:rPr>
        <w:t>/</w:t>
      </w:r>
      <w:proofErr w:type="spellStart"/>
      <w:r w:rsidR="00520C7A" w:rsidRPr="00A121C8">
        <w:rPr>
          <w:b/>
          <w:bCs/>
        </w:rPr>
        <w:t>etc</w:t>
      </w:r>
      <w:proofErr w:type="spellEnd"/>
      <w:r w:rsidR="00520C7A" w:rsidRPr="00A121C8">
        <w:rPr>
          <w:b/>
          <w:bCs/>
        </w:rPr>
        <w:t>/network/interfaces</w:t>
      </w:r>
      <w:r w:rsidR="00F03277">
        <w:t xml:space="preserve"> com o comando </w:t>
      </w:r>
      <w:r w:rsidR="00F03277" w:rsidRPr="00A121C8">
        <w:rPr>
          <w:b/>
          <w:bCs/>
        </w:rPr>
        <w:t>nano /</w:t>
      </w:r>
      <w:proofErr w:type="spellStart"/>
      <w:r w:rsidR="00F03277" w:rsidRPr="00A121C8">
        <w:rPr>
          <w:b/>
          <w:bCs/>
        </w:rPr>
        <w:t>etc</w:t>
      </w:r>
      <w:proofErr w:type="spellEnd"/>
      <w:r w:rsidR="00F03277" w:rsidRPr="00A121C8">
        <w:rPr>
          <w:b/>
          <w:bCs/>
        </w:rPr>
        <w:t>/network/interfaces</w:t>
      </w:r>
      <w:r w:rsidR="00F03277">
        <w:t xml:space="preserve"> e </w:t>
      </w:r>
      <w:r w:rsidR="001575AC">
        <w:t>alteramos</w:t>
      </w:r>
      <w:r w:rsidR="00F03277">
        <w:t xml:space="preserve"> as linhas </w:t>
      </w:r>
      <w:r w:rsidR="00A121C8">
        <w:t>correspondente</w:t>
      </w:r>
      <w:r w:rsidR="008B3ED9">
        <w:t>s</w:t>
      </w:r>
      <w:r w:rsidR="00F03277">
        <w:t xml:space="preserve"> </w:t>
      </w:r>
      <w:r w:rsidR="008B3ED9">
        <w:t>à</w:t>
      </w:r>
      <w:r w:rsidR="00F03277">
        <w:t xml:space="preserve"> segunda placa</w:t>
      </w:r>
      <w:r w:rsidR="008B3ED9">
        <w:t xml:space="preserve"> - no nosso caso</w:t>
      </w:r>
      <w:r w:rsidR="00F03277">
        <w:t xml:space="preserve">, a placa </w:t>
      </w:r>
      <w:r w:rsidR="00F03277" w:rsidRPr="00A121C8">
        <w:rPr>
          <w:b/>
          <w:bCs/>
        </w:rPr>
        <w:t>ens33</w:t>
      </w:r>
      <w:r w:rsidR="00F03277">
        <w:t xml:space="preserve">. </w:t>
      </w:r>
      <w:r w:rsidR="00A121C8">
        <w:t xml:space="preserve">Configuramos com o </w:t>
      </w:r>
      <w:proofErr w:type="spellStart"/>
      <w:r w:rsidR="00A121C8">
        <w:t>ip</w:t>
      </w:r>
      <w:proofErr w:type="spellEnd"/>
      <w:r w:rsidR="00A121C8">
        <w:t xml:space="preserve"> </w:t>
      </w:r>
      <w:r w:rsidR="00A121C8" w:rsidRPr="00A121C8">
        <w:rPr>
          <w:b/>
          <w:bCs/>
        </w:rPr>
        <w:t>192.168.174.1</w:t>
      </w:r>
      <w:r w:rsidR="00A121C8">
        <w:t xml:space="preserve"> e a respetiva m</w:t>
      </w:r>
      <w:r w:rsidR="008B3ED9">
        <w:t>á</w:t>
      </w:r>
      <w:r w:rsidR="00A121C8">
        <w:t xml:space="preserve">scara </w:t>
      </w:r>
      <w:r w:rsidR="00A121C8" w:rsidRPr="00A121C8">
        <w:rPr>
          <w:b/>
          <w:bCs/>
        </w:rPr>
        <w:t>255.255.255.0</w:t>
      </w:r>
      <w:r w:rsidR="00A121C8">
        <w:rPr>
          <w:b/>
          <w:bCs/>
        </w:rPr>
        <w:t>.</w:t>
      </w:r>
      <w:r w:rsidR="001575AC">
        <w:rPr>
          <w:b/>
          <w:bCs/>
        </w:rPr>
        <w:t xml:space="preserve"> </w:t>
      </w:r>
      <w:r w:rsidR="001575AC" w:rsidRPr="001575AC">
        <w:t>como representado na imagem abaixo.</w:t>
      </w:r>
    </w:p>
    <w:p w14:paraId="111A76CE" w14:textId="2557CEA5" w:rsidR="00960A81" w:rsidRDefault="00960A81" w:rsidP="00661BBF"/>
    <w:p w14:paraId="47BCECAA" w14:textId="5087DE84" w:rsidR="00C33EF2" w:rsidRPr="00061B22" w:rsidRDefault="00061B22" w:rsidP="00061B22">
      <w:pPr>
        <w:pStyle w:val="Ttulo5"/>
        <w:spacing w:after="240"/>
        <w:rPr>
          <w:color w:val="404040" w:themeColor="text1" w:themeTint="BF"/>
        </w:rPr>
      </w:pPr>
      <w:r w:rsidRPr="00061B22">
        <w:rPr>
          <w:b/>
          <w:bCs/>
          <w:color w:val="404040" w:themeColor="text1" w:themeTint="BF"/>
          <w:u w:val="single"/>
        </w:rPr>
        <w:lastRenderedPageBreak/>
        <w:t>WINDOWS</w:t>
      </w:r>
      <w:r w:rsidRPr="00061B22">
        <w:rPr>
          <w:color w:val="404040" w:themeColor="text1" w:themeTint="BF"/>
        </w:rPr>
        <w:t xml:space="preserve">: </w:t>
      </w:r>
    </w:p>
    <w:p w14:paraId="464473C3" w14:textId="339C1A3D" w:rsidR="00C01A4D" w:rsidRDefault="00C01A4D" w:rsidP="00061B22">
      <w:pPr>
        <w:spacing w:line="360" w:lineRule="auto"/>
      </w:pPr>
      <w:r>
        <w:t xml:space="preserve">Para </w:t>
      </w:r>
      <w:r w:rsidR="008B3ED9">
        <w:t>o Windows, fomos às</w:t>
      </w:r>
      <w:r>
        <w:t xml:space="preserve"> definições de rede, </w:t>
      </w:r>
      <w:r w:rsidR="008B3ED9">
        <w:t>à</w:t>
      </w:r>
      <w:r>
        <w:t>s propriedades da placa pretendida</w:t>
      </w:r>
      <w:r w:rsidR="00CE7D78">
        <w:t xml:space="preserve"> (segunda placa</w:t>
      </w:r>
      <w:r w:rsidR="00C7220B">
        <w:t xml:space="preserve">: </w:t>
      </w:r>
      <w:r w:rsidR="0023064B" w:rsidRPr="004875E7">
        <w:rPr>
          <w:b/>
          <w:bCs/>
        </w:rPr>
        <w:t>Ethernet1</w:t>
      </w:r>
      <w:r w:rsidR="0023064B">
        <w:t>),</w:t>
      </w:r>
      <w:r w:rsidR="009E6ACD">
        <w:t xml:space="preserve"> </w:t>
      </w:r>
      <w:r w:rsidR="00C7220B">
        <w:t>selecionamos</w:t>
      </w:r>
      <w:r w:rsidR="009E6ACD">
        <w:t xml:space="preserve"> a ligação que pretendemos, neste caso IPv4</w:t>
      </w:r>
      <w:r w:rsidR="00C7220B">
        <w:t xml:space="preserve">, </w:t>
      </w:r>
      <w:r w:rsidR="00DE2518">
        <w:t>e altera</w:t>
      </w:r>
      <w:r w:rsidR="00C7220B">
        <w:t>mos</w:t>
      </w:r>
      <w:r w:rsidR="00DE2518">
        <w:t xml:space="preserve"> o </w:t>
      </w:r>
      <w:proofErr w:type="spellStart"/>
      <w:r w:rsidR="00DE2518">
        <w:t>ip</w:t>
      </w:r>
      <w:proofErr w:type="spellEnd"/>
      <w:r w:rsidR="00DE2518">
        <w:t xml:space="preserve"> para o </w:t>
      </w:r>
      <w:proofErr w:type="spellStart"/>
      <w:r w:rsidR="00C7220B">
        <w:t>ip</w:t>
      </w:r>
      <w:proofErr w:type="spellEnd"/>
      <w:r w:rsidR="00C7220B">
        <w:t xml:space="preserve"> </w:t>
      </w:r>
      <w:r w:rsidR="00DE2518">
        <w:t>pretendido (</w:t>
      </w:r>
      <w:r w:rsidR="00DE2518" w:rsidRPr="004875E7">
        <w:rPr>
          <w:b/>
          <w:bCs/>
        </w:rPr>
        <w:t>192.168.174.2</w:t>
      </w:r>
      <w:r w:rsidR="00DE2518">
        <w:t>)</w:t>
      </w:r>
      <w:r w:rsidR="00C7220B">
        <w:t>.</w:t>
      </w:r>
    </w:p>
    <w:p w14:paraId="77AAA9FE" w14:textId="0E4A904C" w:rsidR="008B3ED9" w:rsidRPr="00C01A4D" w:rsidRDefault="005531A1" w:rsidP="008B3ED9">
      <w:pPr>
        <w:spacing w:line="360" w:lineRule="auto"/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D8E7F23" wp14:editId="389B9FF9">
                <wp:simplePos x="0" y="0"/>
                <wp:positionH relativeFrom="column">
                  <wp:posOffset>397535</wp:posOffset>
                </wp:positionH>
                <wp:positionV relativeFrom="paragraph">
                  <wp:posOffset>264643</wp:posOffset>
                </wp:positionV>
                <wp:extent cx="4849495" cy="4901514"/>
                <wp:effectExtent l="0" t="0" r="8255" b="0"/>
                <wp:wrapNone/>
                <wp:docPr id="130" name="Agrupar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9495" cy="4901514"/>
                          <a:chOff x="0" y="0"/>
                          <a:chExt cx="4849495" cy="4901514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4086"/>
                            <a:ext cx="2128520" cy="1743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28570" y="446227"/>
                            <a:ext cx="2063750" cy="14922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 descr="Graphical user interface, text, application, chat or text messag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098" y="2596896"/>
                            <a:ext cx="2141855" cy="1923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43200" y="2531059"/>
                            <a:ext cx="2106295" cy="2370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2" name="Retângulo 62"/>
                        <wps:cNvSpPr/>
                        <wps:spPr>
                          <a:xfrm>
                            <a:off x="819303" y="0"/>
                            <a:ext cx="431597" cy="248717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43E657" w14:textId="307AD4F0" w:rsidR="005531A1" w:rsidRPr="005531A1" w:rsidRDefault="005531A1" w:rsidP="005531A1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tângulo 63"/>
                        <wps:cNvSpPr/>
                        <wps:spPr>
                          <a:xfrm>
                            <a:off x="3452775" y="0"/>
                            <a:ext cx="431597" cy="248717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6780DD" w14:textId="5F9AC217" w:rsidR="005531A1" w:rsidRPr="005531A1" w:rsidRDefault="005531A1" w:rsidP="005531A1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Retângulo 128"/>
                        <wps:cNvSpPr/>
                        <wps:spPr>
                          <a:xfrm>
                            <a:off x="863194" y="2179929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9C34BC" w14:textId="2BB31DD2" w:rsidR="005531A1" w:rsidRPr="005531A1" w:rsidRDefault="005531A1" w:rsidP="005531A1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Retângulo 129"/>
                        <wps:cNvSpPr/>
                        <wps:spPr>
                          <a:xfrm>
                            <a:off x="3496666" y="2179929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ADF10D" w14:textId="3B31CBE1" w:rsidR="005531A1" w:rsidRPr="005531A1" w:rsidRDefault="005531A1" w:rsidP="005531A1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8E7F23" id="Agrupar 130" o:spid="_x0000_s1026" style="position:absolute;left:0;text-align:left;margin-left:31.3pt;margin-top:20.85pt;width:381.85pt;height:385.95pt;z-index:251664384" coordsize="48494,490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Graphical user interface, text, application, email&#10;&#10;Description automatically generated" style="position:absolute;top:2340;width:21285;height:17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">
                  <v:imagedata r:id="rId14" o:title="Graphical user interface, text, application, email&#10;&#10;Description automatically generated"/>
                </v:shape>
                <v:shape id="Picture 8" o:spid="_x0000_s1028" type="#_x0000_t75" alt="Graphical user interface, application&#10;&#10;Description automatically generated" style="position:absolute;left:27285;top:4462;width:20638;height:14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">
                  <v:imagedata r:id="rId15" o:title="Graphical user interface, application&#10;&#10;Description automatically generated"/>
                </v:shape>
                <v:shape id="Picture 9" o:spid="_x0000_s1029" type="#_x0000_t75" alt="Graphical user interface, text, application, chat or text message&#10;&#10;Description automatically generated" style="position:absolute;left:950;top:25968;width:21419;height:192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">
                  <v:imagedata r:id="rId16" o:title="Graphical user interface, text, application, chat or text message&#10;&#10;Description automatically generated"/>
                </v:shape>
                <v:shape id="Picture 10" o:spid="_x0000_s1030" type="#_x0000_t75" alt="Graphical user interface, text, application&#10;&#10;Description automatically generated" style="position:absolute;left:27432;top:25310;width:21062;height:23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">
                  <v:imagedata r:id="rId17" o:title="Graphical user interface, text, application&#10;&#10;Description automatically generated"/>
                </v:shape>
                <v:rect id="Retângulo 62" o:spid="_x0000_s1031" style="position:absolute;left:8193;width:4316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" fillcolor="#d9e2f3 [660]" strokecolor="#1f3763 [1604]" strokeweight="1pt">
                  <v:textbox>
                    <w:txbxContent>
                      <w:p w14:paraId="3843E657" w14:textId="307AD4F0" w:rsidR="005531A1" w:rsidRPr="005531A1" w:rsidRDefault="005531A1" w:rsidP="005531A1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63" o:spid="_x0000_s1032" style="position:absolute;left:34527;width:4316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" fillcolor="#d9e2f3 [660]" strokecolor="#1f3763 [1604]" strokeweight="1pt">
                  <v:textbox>
                    <w:txbxContent>
                      <w:p w14:paraId="2E6780DD" w14:textId="5F9AC217" w:rsidR="005531A1" w:rsidRPr="005531A1" w:rsidRDefault="005531A1" w:rsidP="005531A1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v:rect id="Retângulo 128" o:spid="_x0000_s1033" style="position:absolute;left:8631;top:21799;width:4312;height:2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" fillcolor="#d9e2f3 [660]" strokecolor="#1f3763 [1604]" strokeweight="1pt">
                  <v:textbox>
                    <w:txbxContent>
                      <w:p w14:paraId="039C34BC" w14:textId="2BB31DD2" w:rsidR="005531A1" w:rsidRPr="005531A1" w:rsidRDefault="005531A1" w:rsidP="005531A1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3</w:t>
                        </w:r>
                      </w:p>
                    </w:txbxContent>
                  </v:textbox>
                </v:rect>
                <v:rect id="Retângulo 129" o:spid="_x0000_s1034" style="position:absolute;left:34966;top:21799;width:4312;height:2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" fillcolor="#d9e2f3 [660]" strokecolor="#1f3763 [1604]" strokeweight="1pt">
                  <v:textbox>
                    <w:txbxContent>
                      <w:p w14:paraId="7BADF10D" w14:textId="3B31CBE1" w:rsidR="005531A1" w:rsidRPr="005531A1" w:rsidRDefault="005531A1" w:rsidP="005531A1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4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9F682B4" w14:textId="512C93E5" w:rsidR="00905AD8" w:rsidRDefault="00C01A4D" w:rsidP="00905AD8">
      <w:pPr>
        <w:spacing w:after="0"/>
      </w:pPr>
      <w:r>
        <w:t xml:space="preserve">  </w:t>
      </w:r>
    </w:p>
    <w:p w14:paraId="18AEE17C" w14:textId="07EB9968" w:rsidR="00905AD8" w:rsidRDefault="00905AD8">
      <w:r>
        <w:br w:type="page"/>
      </w:r>
    </w:p>
    <w:p w14:paraId="77A6C57C" w14:textId="4E071E7C" w:rsidR="00C33EF2" w:rsidRPr="005531A1" w:rsidRDefault="00C33EF2" w:rsidP="005531A1">
      <w:pPr>
        <w:pStyle w:val="Ttulo1"/>
        <w:spacing w:before="0" w:after="600"/>
        <w:jc w:val="both"/>
        <w:rPr>
          <w:b/>
          <w:caps/>
          <w:color w:val="323E4F" w:themeColor="text2" w:themeShade="BF"/>
          <w:sz w:val="24"/>
          <w:szCs w:val="24"/>
        </w:rPr>
      </w:pPr>
      <w:r w:rsidRPr="005531A1">
        <w:rPr>
          <w:b/>
          <w:caps/>
          <w:color w:val="323E4F" w:themeColor="text2" w:themeShade="BF"/>
          <w:sz w:val="24"/>
          <w:szCs w:val="24"/>
        </w:rPr>
        <w:lastRenderedPageBreak/>
        <w:t>22 - Como administrador da infraestrutura quero que os serviços acima referidos funcionem em failover, com um deles a facultar endereços de 192.168.X.50 a 192.168.X.150 e o outro de 192.168.X.151 a 192.168.X.200</w:t>
      </w:r>
    </w:p>
    <w:p w14:paraId="721C8D63" w14:textId="4C690D5E" w:rsidR="000307CD" w:rsidRDefault="000307CD" w:rsidP="00D07E5E">
      <w:pPr>
        <w:rPr>
          <w:lang w:val="pt"/>
        </w:rPr>
      </w:pPr>
    </w:p>
    <w:p w14:paraId="36022722" w14:textId="5F234162" w:rsidR="000307CD" w:rsidRPr="00661BBF" w:rsidRDefault="000307CD" w:rsidP="000307CD">
      <w:pPr>
        <w:rPr>
          <w:u w:val="single"/>
        </w:rPr>
      </w:pPr>
      <w:r w:rsidRPr="000307CD">
        <w:rPr>
          <w:u w:val="single"/>
        </w:rPr>
        <w:t xml:space="preserve">Para os sistemas funcionarem em </w:t>
      </w:r>
      <w:proofErr w:type="spellStart"/>
      <w:r w:rsidRPr="000307CD">
        <w:rPr>
          <w:u w:val="single"/>
        </w:rPr>
        <w:t>failover</w:t>
      </w:r>
      <w:proofErr w:type="spellEnd"/>
      <w:r w:rsidRPr="000307CD">
        <w:rPr>
          <w:u w:val="single"/>
        </w:rPr>
        <w:t>, configuramos</w:t>
      </w:r>
      <w:r>
        <w:rPr>
          <w:u w:val="single"/>
        </w:rPr>
        <w:t>:</w:t>
      </w:r>
    </w:p>
    <w:p w14:paraId="67B93518" w14:textId="77777777" w:rsidR="000307CD" w:rsidRPr="000307CD" w:rsidRDefault="000307CD" w:rsidP="000307CD">
      <w:pPr>
        <w:pStyle w:val="PargrafodaLista"/>
        <w:numPr>
          <w:ilvl w:val="0"/>
          <w:numId w:val="7"/>
        </w:numPr>
        <w:spacing w:line="360" w:lineRule="auto"/>
      </w:pPr>
      <w:r w:rsidRPr="00D07E5E">
        <w:rPr>
          <w:lang w:val="pt"/>
        </w:rPr>
        <w:t xml:space="preserve">servidor </w:t>
      </w:r>
      <w:r w:rsidRPr="00EE2C4E">
        <w:rPr>
          <w:b/>
          <w:bCs/>
          <w:lang w:val="pt"/>
        </w:rPr>
        <w:t>Linux</w:t>
      </w:r>
      <w:r w:rsidRPr="00D07E5E">
        <w:rPr>
          <w:lang w:val="pt"/>
        </w:rPr>
        <w:t xml:space="preserve"> para atribuir </w:t>
      </w:r>
      <w:proofErr w:type="spellStart"/>
      <w:r w:rsidRPr="00D07E5E">
        <w:rPr>
          <w:lang w:val="pt"/>
        </w:rPr>
        <w:t>ips</w:t>
      </w:r>
      <w:proofErr w:type="spellEnd"/>
      <w:r w:rsidRPr="00D07E5E">
        <w:rPr>
          <w:lang w:val="pt"/>
        </w:rPr>
        <w:t xml:space="preserve"> entre </w:t>
      </w:r>
      <w:r w:rsidRPr="00EE2C4E">
        <w:rPr>
          <w:b/>
          <w:bCs/>
        </w:rPr>
        <w:t xml:space="preserve">192.168.174.50 </w:t>
      </w:r>
      <w:r>
        <w:rPr>
          <w:b/>
          <w:bCs/>
        </w:rPr>
        <w:t>e</w:t>
      </w:r>
      <w:r w:rsidRPr="00EE2C4E">
        <w:rPr>
          <w:b/>
          <w:bCs/>
        </w:rPr>
        <w:t xml:space="preserve"> 192.168.174.150</w:t>
      </w:r>
    </w:p>
    <w:p w14:paraId="3B83EB6C" w14:textId="77777777" w:rsidR="000307CD" w:rsidRPr="000307CD" w:rsidRDefault="000307CD" w:rsidP="000307CD">
      <w:pPr>
        <w:pStyle w:val="PargrafodaLista"/>
        <w:numPr>
          <w:ilvl w:val="0"/>
          <w:numId w:val="7"/>
        </w:numPr>
        <w:spacing w:after="0" w:line="360" w:lineRule="auto"/>
        <w:jc w:val="both"/>
        <w:rPr>
          <w:lang w:val="pt"/>
        </w:rPr>
      </w:pPr>
      <w:r>
        <w:t xml:space="preserve">servidor </w:t>
      </w:r>
      <w:r w:rsidRPr="000307CD">
        <w:rPr>
          <w:b/>
          <w:bCs/>
        </w:rPr>
        <w:t>Windows</w:t>
      </w:r>
      <w:r>
        <w:t xml:space="preserve"> entre </w:t>
      </w:r>
      <w:r w:rsidRPr="000307CD">
        <w:rPr>
          <w:b/>
          <w:bCs/>
        </w:rPr>
        <w:t>192.168.174.151 e 192.168.174.200</w:t>
      </w:r>
      <w:r>
        <w:t>.</w:t>
      </w:r>
    </w:p>
    <w:p w14:paraId="7532B978" w14:textId="5CB575F5" w:rsidR="000307CD" w:rsidRDefault="000307CD" w:rsidP="00D07E5E">
      <w:pPr>
        <w:rPr>
          <w:lang w:val="pt"/>
        </w:rPr>
      </w:pPr>
    </w:p>
    <w:p w14:paraId="1530D667" w14:textId="77777777" w:rsidR="000307CD" w:rsidRDefault="000307CD" w:rsidP="00D07E5E">
      <w:pPr>
        <w:rPr>
          <w:lang w:val="pt"/>
        </w:rPr>
      </w:pPr>
    </w:p>
    <w:p w14:paraId="14187F5C" w14:textId="19A2DEA9" w:rsidR="00D07E5E" w:rsidRPr="00061B22" w:rsidRDefault="00061B22" w:rsidP="00061B22">
      <w:pPr>
        <w:pStyle w:val="Ttulo5"/>
        <w:spacing w:after="240" w:line="360" w:lineRule="auto"/>
        <w:jc w:val="both"/>
        <w:rPr>
          <w:color w:val="404040" w:themeColor="text1" w:themeTint="BF"/>
        </w:rPr>
      </w:pPr>
      <w:r w:rsidRPr="00061B22">
        <w:rPr>
          <w:b/>
          <w:bCs/>
          <w:color w:val="404040" w:themeColor="text1" w:themeTint="BF"/>
          <w:u w:val="single"/>
        </w:rPr>
        <w:t>LINUX</w:t>
      </w:r>
      <w:r w:rsidRPr="00061B22">
        <w:rPr>
          <w:color w:val="404040" w:themeColor="text1" w:themeTint="BF"/>
        </w:rPr>
        <w:t>:</w:t>
      </w:r>
    </w:p>
    <w:p w14:paraId="134D5A6C" w14:textId="66903B28" w:rsidR="00713939" w:rsidRPr="003A0898" w:rsidRDefault="00D4354C" w:rsidP="00061B22">
      <w:pPr>
        <w:spacing w:after="0" w:line="360" w:lineRule="auto"/>
        <w:jc w:val="both"/>
        <w:rPr>
          <w:lang w:val="pt"/>
        </w:rPr>
      </w:pPr>
      <w:r w:rsidRPr="003A0898">
        <w:rPr>
          <w:lang w:val="pt"/>
        </w:rPr>
        <w:t>Para configurar o DHCP no servidor Linux, foi necessário i</w:t>
      </w:r>
      <w:r w:rsidR="00713939" w:rsidRPr="003A0898">
        <w:rPr>
          <w:lang w:val="pt"/>
        </w:rPr>
        <w:t>nstalar</w:t>
      </w:r>
      <w:r w:rsidR="003A0898" w:rsidRPr="003A0898">
        <w:rPr>
          <w:lang w:val="pt"/>
        </w:rPr>
        <w:t xml:space="preserve"> o serviço</w:t>
      </w:r>
      <w:r w:rsidR="003A0898">
        <w:rPr>
          <w:lang w:val="pt"/>
        </w:rPr>
        <w:t xml:space="preserve"> </w:t>
      </w:r>
      <w:proofErr w:type="spellStart"/>
      <w:r w:rsidR="003A0898" w:rsidRPr="003A0898">
        <w:rPr>
          <w:b/>
          <w:bCs/>
          <w:lang w:val="pt"/>
        </w:rPr>
        <w:t>isc</w:t>
      </w:r>
      <w:proofErr w:type="spellEnd"/>
      <w:r w:rsidR="003A0898" w:rsidRPr="003A0898">
        <w:rPr>
          <w:b/>
          <w:bCs/>
          <w:lang w:val="pt"/>
        </w:rPr>
        <w:t>-</w:t>
      </w:r>
      <w:proofErr w:type="spellStart"/>
      <w:r w:rsidR="003A0898" w:rsidRPr="003A0898">
        <w:rPr>
          <w:b/>
          <w:bCs/>
          <w:lang w:val="pt"/>
        </w:rPr>
        <w:t>dhcp</w:t>
      </w:r>
      <w:proofErr w:type="spellEnd"/>
      <w:r w:rsidR="003A0898" w:rsidRPr="003A0898">
        <w:rPr>
          <w:b/>
          <w:bCs/>
          <w:lang w:val="pt"/>
        </w:rPr>
        <w:t>-</w:t>
      </w:r>
      <w:proofErr w:type="gramStart"/>
      <w:r w:rsidR="003A0898" w:rsidRPr="003A0898">
        <w:rPr>
          <w:b/>
          <w:bCs/>
          <w:lang w:val="pt"/>
        </w:rPr>
        <w:t>server</w:t>
      </w:r>
      <w:proofErr w:type="gramEnd"/>
      <w:r w:rsidR="003A0898" w:rsidRPr="003A0898">
        <w:rPr>
          <w:lang w:val="pt"/>
        </w:rPr>
        <w:t xml:space="preserve"> com o comando </w:t>
      </w:r>
      <w:proofErr w:type="spellStart"/>
      <w:r w:rsidR="00713939" w:rsidRPr="003A0898">
        <w:rPr>
          <w:b/>
          <w:bCs/>
          <w:lang w:val="pt"/>
        </w:rPr>
        <w:t>sudo</w:t>
      </w:r>
      <w:proofErr w:type="spellEnd"/>
      <w:r w:rsidR="00713939" w:rsidRPr="003A0898">
        <w:rPr>
          <w:b/>
          <w:bCs/>
          <w:lang w:val="pt"/>
        </w:rPr>
        <w:t xml:space="preserve"> </w:t>
      </w:r>
      <w:proofErr w:type="spellStart"/>
      <w:r w:rsidR="00713939" w:rsidRPr="003A0898">
        <w:rPr>
          <w:b/>
          <w:bCs/>
          <w:lang w:val="pt"/>
        </w:rPr>
        <w:t>apt</w:t>
      </w:r>
      <w:proofErr w:type="spellEnd"/>
      <w:r w:rsidR="00713939" w:rsidRPr="003A0898">
        <w:rPr>
          <w:b/>
          <w:bCs/>
          <w:lang w:val="pt"/>
        </w:rPr>
        <w:t xml:space="preserve"> </w:t>
      </w:r>
      <w:proofErr w:type="spellStart"/>
      <w:r w:rsidR="00713939" w:rsidRPr="003A0898">
        <w:rPr>
          <w:b/>
          <w:bCs/>
          <w:lang w:val="pt"/>
        </w:rPr>
        <w:t>install</w:t>
      </w:r>
      <w:proofErr w:type="spellEnd"/>
      <w:r w:rsidR="00713939" w:rsidRPr="003A0898">
        <w:rPr>
          <w:b/>
          <w:bCs/>
          <w:lang w:val="pt"/>
        </w:rPr>
        <w:t xml:space="preserve"> </w:t>
      </w:r>
      <w:proofErr w:type="spellStart"/>
      <w:r w:rsidR="00713939" w:rsidRPr="003A0898">
        <w:rPr>
          <w:b/>
          <w:bCs/>
          <w:lang w:val="pt"/>
        </w:rPr>
        <w:t>isc</w:t>
      </w:r>
      <w:proofErr w:type="spellEnd"/>
      <w:r w:rsidR="00713939" w:rsidRPr="003A0898">
        <w:rPr>
          <w:b/>
          <w:bCs/>
          <w:lang w:val="pt"/>
        </w:rPr>
        <w:t>-</w:t>
      </w:r>
      <w:proofErr w:type="spellStart"/>
      <w:r w:rsidR="00713939" w:rsidRPr="003A0898">
        <w:rPr>
          <w:b/>
          <w:bCs/>
          <w:lang w:val="pt"/>
        </w:rPr>
        <w:t>dhcp</w:t>
      </w:r>
      <w:proofErr w:type="spellEnd"/>
      <w:r w:rsidR="00713939" w:rsidRPr="003A0898">
        <w:rPr>
          <w:b/>
          <w:bCs/>
          <w:lang w:val="pt"/>
        </w:rPr>
        <w:t>-server</w:t>
      </w:r>
      <w:r w:rsidR="003A0898">
        <w:rPr>
          <w:b/>
          <w:bCs/>
          <w:lang w:val="pt"/>
        </w:rPr>
        <w:t>.</w:t>
      </w:r>
    </w:p>
    <w:p w14:paraId="2A4B3A2A" w14:textId="71AAB1A3" w:rsidR="00713939" w:rsidRDefault="000307CD" w:rsidP="00061B22">
      <w:pPr>
        <w:spacing w:after="0" w:line="360" w:lineRule="auto"/>
        <w:jc w:val="both"/>
        <w:rPr>
          <w:lang w:val="pt"/>
        </w:rPr>
      </w:pPr>
      <w:r w:rsidRPr="00D31BE7">
        <w:rPr>
          <w:noProof/>
          <w:lang w:val="pt"/>
        </w:rPr>
        <w:drawing>
          <wp:anchor distT="0" distB="0" distL="114300" distR="114300" simplePos="0" relativeHeight="251665408" behindDoc="0" locked="0" layoutInCell="1" allowOverlap="1" wp14:anchorId="3E24A926" wp14:editId="4554E906">
            <wp:simplePos x="0" y="0"/>
            <wp:positionH relativeFrom="column">
              <wp:posOffset>229235</wp:posOffset>
            </wp:positionH>
            <wp:positionV relativeFrom="paragraph">
              <wp:posOffset>860425</wp:posOffset>
            </wp:positionV>
            <wp:extent cx="3342640" cy="530860"/>
            <wp:effectExtent l="0" t="0" r="0" b="2540"/>
            <wp:wrapTopAndBottom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264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220B">
        <w:rPr>
          <w:noProof/>
          <w:lang w:val="pt"/>
        </w:rPr>
        <w:t xml:space="preserve">Uma vez </w:t>
      </w:r>
      <w:r w:rsidR="003A0898">
        <w:rPr>
          <w:lang w:val="pt"/>
        </w:rPr>
        <w:t xml:space="preserve">instalado </w:t>
      </w:r>
      <w:r w:rsidR="00C7220B">
        <w:rPr>
          <w:lang w:val="pt"/>
        </w:rPr>
        <w:t>definimos</w:t>
      </w:r>
      <w:r w:rsidR="003A0898">
        <w:rPr>
          <w:lang w:val="pt"/>
        </w:rPr>
        <w:t xml:space="preserve"> </w:t>
      </w:r>
      <w:r w:rsidR="006012D1">
        <w:rPr>
          <w:lang w:val="pt"/>
        </w:rPr>
        <w:t>a</w:t>
      </w:r>
      <w:r w:rsidR="00713939" w:rsidRPr="003A0898">
        <w:rPr>
          <w:lang w:val="pt"/>
        </w:rPr>
        <w:t xml:space="preserve"> </w:t>
      </w:r>
      <w:proofErr w:type="spellStart"/>
      <w:r w:rsidR="00713939" w:rsidRPr="003A0898">
        <w:rPr>
          <w:lang w:val="pt"/>
        </w:rPr>
        <w:t>subnet</w:t>
      </w:r>
      <w:proofErr w:type="spellEnd"/>
      <w:r w:rsidR="00713939" w:rsidRPr="003A0898">
        <w:rPr>
          <w:lang w:val="pt"/>
        </w:rPr>
        <w:t xml:space="preserve"> e </w:t>
      </w:r>
      <w:r w:rsidR="006012D1">
        <w:rPr>
          <w:lang w:val="pt"/>
        </w:rPr>
        <w:t xml:space="preserve">o </w:t>
      </w:r>
      <w:r w:rsidR="00713939" w:rsidRPr="003A0898">
        <w:rPr>
          <w:lang w:val="pt"/>
        </w:rPr>
        <w:t xml:space="preserve">range </w:t>
      </w:r>
      <w:r w:rsidR="00C7220B">
        <w:rPr>
          <w:lang w:val="pt"/>
        </w:rPr>
        <w:t>como solicitado</w:t>
      </w:r>
      <w:r w:rsidR="009E6B8B">
        <w:rPr>
          <w:lang w:val="pt"/>
        </w:rPr>
        <w:t xml:space="preserve"> e para tal, </w:t>
      </w:r>
      <w:r w:rsidR="006012D1">
        <w:rPr>
          <w:lang w:val="pt"/>
        </w:rPr>
        <w:t xml:space="preserve">foi necessário editar o </w:t>
      </w:r>
      <w:r w:rsidR="00713939" w:rsidRPr="003A0898">
        <w:rPr>
          <w:lang w:val="pt"/>
        </w:rPr>
        <w:t xml:space="preserve">ficheiro </w:t>
      </w:r>
      <w:proofErr w:type="spellStart"/>
      <w:r w:rsidR="006012D1" w:rsidRPr="006012D1">
        <w:rPr>
          <w:b/>
          <w:bCs/>
          <w:lang w:val="pt"/>
        </w:rPr>
        <w:t>dhcpd.conf</w:t>
      </w:r>
      <w:proofErr w:type="spellEnd"/>
      <w:r w:rsidR="006012D1">
        <w:rPr>
          <w:lang w:val="pt"/>
        </w:rPr>
        <w:t xml:space="preserve"> através do comando </w:t>
      </w:r>
      <w:r w:rsidR="00713939" w:rsidRPr="006012D1">
        <w:rPr>
          <w:b/>
          <w:bCs/>
          <w:lang w:val="pt"/>
        </w:rPr>
        <w:t>nano /</w:t>
      </w:r>
      <w:proofErr w:type="spellStart"/>
      <w:r w:rsidR="00713939" w:rsidRPr="006012D1">
        <w:rPr>
          <w:b/>
          <w:bCs/>
          <w:lang w:val="pt"/>
        </w:rPr>
        <w:t>etc</w:t>
      </w:r>
      <w:proofErr w:type="spellEnd"/>
      <w:r w:rsidR="00713939" w:rsidRPr="006012D1">
        <w:rPr>
          <w:b/>
          <w:bCs/>
          <w:lang w:val="pt"/>
        </w:rPr>
        <w:t>/</w:t>
      </w:r>
      <w:proofErr w:type="spellStart"/>
      <w:r w:rsidR="00713939" w:rsidRPr="006012D1">
        <w:rPr>
          <w:b/>
          <w:bCs/>
          <w:lang w:val="pt"/>
        </w:rPr>
        <w:t>dhcp</w:t>
      </w:r>
      <w:proofErr w:type="spellEnd"/>
      <w:r w:rsidR="00713939" w:rsidRPr="006012D1">
        <w:rPr>
          <w:b/>
          <w:bCs/>
          <w:lang w:val="pt"/>
        </w:rPr>
        <w:t>/</w:t>
      </w:r>
      <w:proofErr w:type="spellStart"/>
      <w:r w:rsidR="00713939" w:rsidRPr="006012D1">
        <w:rPr>
          <w:b/>
          <w:bCs/>
          <w:lang w:val="pt"/>
        </w:rPr>
        <w:t>dhcpd.conf</w:t>
      </w:r>
      <w:proofErr w:type="spellEnd"/>
      <w:r w:rsidR="00F54976">
        <w:rPr>
          <w:b/>
          <w:bCs/>
          <w:lang w:val="pt"/>
        </w:rPr>
        <w:t xml:space="preserve"> </w:t>
      </w:r>
      <w:r w:rsidR="00F54976" w:rsidRPr="00AC7802">
        <w:rPr>
          <w:lang w:val="pt"/>
        </w:rPr>
        <w:t xml:space="preserve">e inserir os </w:t>
      </w:r>
      <w:proofErr w:type="spellStart"/>
      <w:r w:rsidR="00F54976" w:rsidRPr="00AC7802">
        <w:rPr>
          <w:lang w:val="pt"/>
        </w:rPr>
        <w:t>ips</w:t>
      </w:r>
      <w:proofErr w:type="spellEnd"/>
      <w:r w:rsidR="00F54976" w:rsidRPr="00AC7802">
        <w:rPr>
          <w:lang w:val="pt"/>
        </w:rPr>
        <w:t xml:space="preserve"> e a m</w:t>
      </w:r>
      <w:r w:rsidR="009E6B8B">
        <w:rPr>
          <w:lang w:val="pt"/>
        </w:rPr>
        <w:t>á</w:t>
      </w:r>
      <w:r w:rsidR="00AC7802" w:rsidRPr="00AC7802">
        <w:rPr>
          <w:lang w:val="pt"/>
        </w:rPr>
        <w:t>scara pretendida</w:t>
      </w:r>
      <w:r w:rsidR="006012D1" w:rsidRPr="00AC7802">
        <w:rPr>
          <w:lang w:val="pt"/>
        </w:rPr>
        <w:t>.</w:t>
      </w:r>
    </w:p>
    <w:p w14:paraId="6C2801CE" w14:textId="6B694E8C" w:rsidR="00D31BE7" w:rsidRPr="003A0898" w:rsidRDefault="00D31BE7" w:rsidP="000307CD">
      <w:pPr>
        <w:spacing w:after="0" w:line="360" w:lineRule="auto"/>
        <w:jc w:val="both"/>
        <w:rPr>
          <w:lang w:val="pt"/>
        </w:rPr>
      </w:pPr>
    </w:p>
    <w:p w14:paraId="2AE2F98D" w14:textId="28342F04" w:rsidR="00F24034" w:rsidRDefault="009E6B8B" w:rsidP="00061B22">
      <w:pPr>
        <w:spacing w:after="0" w:line="360" w:lineRule="auto"/>
        <w:jc w:val="both"/>
        <w:rPr>
          <w:noProof/>
          <w:lang w:val="pt"/>
        </w:rPr>
      </w:pPr>
      <w:r w:rsidRPr="001A2BB2">
        <w:rPr>
          <w:noProof/>
        </w:rPr>
        <w:drawing>
          <wp:anchor distT="0" distB="0" distL="114300" distR="114300" simplePos="0" relativeHeight="251666432" behindDoc="0" locked="0" layoutInCell="1" allowOverlap="1" wp14:anchorId="749D827D" wp14:editId="657C75A7">
            <wp:simplePos x="0" y="0"/>
            <wp:positionH relativeFrom="column">
              <wp:posOffset>273050</wp:posOffset>
            </wp:positionH>
            <wp:positionV relativeFrom="paragraph">
              <wp:posOffset>768985</wp:posOffset>
            </wp:positionV>
            <wp:extent cx="5033010" cy="680085"/>
            <wp:effectExtent l="0" t="0" r="0" b="5715"/>
            <wp:wrapTopAndBottom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01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pt"/>
        </w:rPr>
        <w:t>Uma vez configurado</w:t>
      </w:r>
      <w:r w:rsidR="006C68C4">
        <w:rPr>
          <w:noProof/>
          <w:lang w:val="pt"/>
        </w:rPr>
        <w:t xml:space="preserve">, </w:t>
      </w:r>
      <w:r>
        <w:rPr>
          <w:noProof/>
          <w:lang w:val="pt"/>
        </w:rPr>
        <w:t>definimos a segunda pplaca, ens33, como sendo a interface</w:t>
      </w:r>
      <w:r w:rsidR="00F24034">
        <w:rPr>
          <w:noProof/>
          <w:lang w:val="pt"/>
        </w:rPr>
        <w:t xml:space="preserve"> </w:t>
      </w:r>
      <w:r>
        <w:rPr>
          <w:noProof/>
          <w:lang w:val="pt"/>
        </w:rPr>
        <w:t xml:space="preserve">com </w:t>
      </w:r>
      <w:r w:rsidR="00F24034">
        <w:rPr>
          <w:noProof/>
          <w:lang w:val="pt"/>
        </w:rPr>
        <w:t>o DHCP</w:t>
      </w:r>
      <w:r>
        <w:rPr>
          <w:noProof/>
          <w:lang w:val="pt"/>
        </w:rPr>
        <w:t xml:space="preserve">, </w:t>
      </w:r>
      <w:r w:rsidR="00F24034">
        <w:rPr>
          <w:noProof/>
          <w:lang w:val="pt"/>
        </w:rPr>
        <w:t>edita</w:t>
      </w:r>
      <w:r>
        <w:rPr>
          <w:noProof/>
          <w:lang w:val="pt"/>
        </w:rPr>
        <w:t>ndo</w:t>
      </w:r>
      <w:r w:rsidR="00F24034">
        <w:rPr>
          <w:noProof/>
          <w:lang w:val="pt"/>
        </w:rPr>
        <w:t xml:space="preserve"> o ficheiro </w:t>
      </w:r>
      <w:proofErr w:type="spellStart"/>
      <w:r w:rsidR="00F24034" w:rsidRPr="001A2BB2">
        <w:rPr>
          <w:b/>
          <w:bCs/>
        </w:rPr>
        <w:t>isc</w:t>
      </w:r>
      <w:proofErr w:type="spellEnd"/>
      <w:r w:rsidR="00F24034" w:rsidRPr="001A2BB2">
        <w:rPr>
          <w:b/>
          <w:bCs/>
        </w:rPr>
        <w:t>-</w:t>
      </w:r>
      <w:proofErr w:type="spellStart"/>
      <w:r w:rsidR="00F24034" w:rsidRPr="001A2BB2">
        <w:rPr>
          <w:b/>
          <w:bCs/>
        </w:rPr>
        <w:t>dhcp</w:t>
      </w:r>
      <w:proofErr w:type="spellEnd"/>
      <w:r w:rsidR="00F24034" w:rsidRPr="001A2BB2">
        <w:rPr>
          <w:b/>
          <w:bCs/>
        </w:rPr>
        <w:t>-</w:t>
      </w:r>
      <w:proofErr w:type="gramStart"/>
      <w:r w:rsidR="00F24034" w:rsidRPr="001A2BB2">
        <w:rPr>
          <w:b/>
          <w:bCs/>
        </w:rPr>
        <w:t>server</w:t>
      </w:r>
      <w:proofErr w:type="gramEnd"/>
      <w:r w:rsidR="00F24034">
        <w:rPr>
          <w:b/>
          <w:bCs/>
        </w:rPr>
        <w:t xml:space="preserve"> </w:t>
      </w:r>
      <w:r w:rsidR="00F24034" w:rsidRPr="00F24034">
        <w:t>com o comando</w:t>
      </w:r>
      <w:r w:rsidR="00F24034">
        <w:rPr>
          <w:b/>
          <w:bCs/>
        </w:rPr>
        <w:t xml:space="preserve"> nano </w:t>
      </w:r>
      <w:r w:rsidR="00F24034" w:rsidRPr="00F24034">
        <w:rPr>
          <w:b/>
          <w:bCs/>
        </w:rPr>
        <w:t>/</w:t>
      </w:r>
      <w:proofErr w:type="spellStart"/>
      <w:r w:rsidR="00F24034" w:rsidRPr="00F24034">
        <w:rPr>
          <w:b/>
          <w:bCs/>
        </w:rPr>
        <w:t>etc</w:t>
      </w:r>
      <w:proofErr w:type="spellEnd"/>
      <w:r w:rsidR="00F24034" w:rsidRPr="00F24034">
        <w:rPr>
          <w:b/>
          <w:bCs/>
        </w:rPr>
        <w:t>/</w:t>
      </w:r>
      <w:proofErr w:type="spellStart"/>
      <w:r w:rsidR="00F24034" w:rsidRPr="00F24034">
        <w:rPr>
          <w:b/>
          <w:bCs/>
        </w:rPr>
        <w:t>default</w:t>
      </w:r>
      <w:proofErr w:type="spellEnd"/>
      <w:r w:rsidR="00F24034" w:rsidRPr="00F24034">
        <w:rPr>
          <w:b/>
          <w:bCs/>
        </w:rPr>
        <w:t>/</w:t>
      </w:r>
      <w:proofErr w:type="spellStart"/>
      <w:r w:rsidR="00F24034" w:rsidRPr="00F24034">
        <w:rPr>
          <w:b/>
          <w:bCs/>
        </w:rPr>
        <w:t>isc</w:t>
      </w:r>
      <w:proofErr w:type="spellEnd"/>
      <w:r w:rsidR="00F24034" w:rsidRPr="00F24034">
        <w:rPr>
          <w:b/>
          <w:bCs/>
        </w:rPr>
        <w:t>-</w:t>
      </w:r>
      <w:proofErr w:type="spellStart"/>
      <w:r w:rsidR="00F24034" w:rsidRPr="00F24034">
        <w:rPr>
          <w:b/>
          <w:bCs/>
        </w:rPr>
        <w:t>dhcp</w:t>
      </w:r>
      <w:proofErr w:type="spellEnd"/>
      <w:r w:rsidR="00F24034" w:rsidRPr="00F24034">
        <w:rPr>
          <w:b/>
          <w:bCs/>
        </w:rPr>
        <w:t>-server</w:t>
      </w:r>
      <w:r>
        <w:rPr>
          <w:b/>
          <w:bCs/>
        </w:rPr>
        <w:t>.</w:t>
      </w:r>
    </w:p>
    <w:p w14:paraId="053FEC30" w14:textId="46AE4FB2" w:rsidR="00F24034" w:rsidRDefault="00F24034" w:rsidP="000307CD">
      <w:pPr>
        <w:spacing w:after="0" w:line="360" w:lineRule="auto"/>
        <w:jc w:val="both"/>
        <w:rPr>
          <w:noProof/>
          <w:lang w:val="pt"/>
        </w:rPr>
      </w:pPr>
    </w:p>
    <w:p w14:paraId="21888312" w14:textId="77777777" w:rsidR="00061B22" w:rsidRDefault="00061B22" w:rsidP="00061B22">
      <w:pPr>
        <w:spacing w:after="0" w:line="360" w:lineRule="auto"/>
        <w:jc w:val="both"/>
        <w:rPr>
          <w:noProof/>
          <w:lang w:val="pt"/>
        </w:rPr>
      </w:pPr>
    </w:p>
    <w:p w14:paraId="23033959" w14:textId="1844C6BA" w:rsidR="00713939" w:rsidRDefault="009E6B8B" w:rsidP="00061B22">
      <w:pPr>
        <w:spacing w:after="0" w:line="360" w:lineRule="auto"/>
        <w:jc w:val="both"/>
        <w:rPr>
          <w:b/>
          <w:bCs/>
        </w:rPr>
      </w:pPr>
      <w:r>
        <w:rPr>
          <w:noProof/>
          <w:lang w:val="pt"/>
        </w:rPr>
        <w:t>Finalmente, a</w:t>
      </w:r>
      <w:r w:rsidR="002A5D1D">
        <w:rPr>
          <w:noProof/>
          <w:lang w:val="pt"/>
        </w:rPr>
        <w:t>rranca</w:t>
      </w:r>
      <w:r>
        <w:rPr>
          <w:noProof/>
          <w:lang w:val="pt"/>
        </w:rPr>
        <w:t>mos</w:t>
      </w:r>
      <w:r w:rsidR="002A5D1D">
        <w:rPr>
          <w:noProof/>
          <w:lang w:val="pt"/>
        </w:rPr>
        <w:t xml:space="preserve"> com o respetivo serviço com o comando</w:t>
      </w:r>
      <w:r w:rsidR="001534D4">
        <w:rPr>
          <w:noProof/>
          <w:lang w:val="pt"/>
        </w:rPr>
        <w:t xml:space="preserve"> </w:t>
      </w:r>
      <w:proofErr w:type="spellStart"/>
      <w:r w:rsidR="00605E25" w:rsidRPr="00605E25">
        <w:rPr>
          <w:b/>
          <w:bCs/>
        </w:rPr>
        <w:t>Systemctl</w:t>
      </w:r>
      <w:proofErr w:type="spellEnd"/>
      <w:r w:rsidR="00605E25" w:rsidRPr="00605E25">
        <w:rPr>
          <w:b/>
          <w:bCs/>
        </w:rPr>
        <w:t xml:space="preserve"> </w:t>
      </w:r>
      <w:proofErr w:type="spellStart"/>
      <w:r w:rsidR="00605E25" w:rsidRPr="00605E25">
        <w:rPr>
          <w:b/>
          <w:bCs/>
        </w:rPr>
        <w:t>start</w:t>
      </w:r>
      <w:proofErr w:type="spellEnd"/>
      <w:r w:rsidR="00605E25" w:rsidRPr="00605E25">
        <w:rPr>
          <w:b/>
          <w:bCs/>
        </w:rPr>
        <w:t xml:space="preserve"> </w:t>
      </w:r>
      <w:proofErr w:type="spellStart"/>
      <w:r w:rsidR="00605E25" w:rsidRPr="00605E25">
        <w:rPr>
          <w:b/>
          <w:bCs/>
        </w:rPr>
        <w:t>isc</w:t>
      </w:r>
      <w:proofErr w:type="spellEnd"/>
      <w:r w:rsidR="00605E25" w:rsidRPr="00605E25">
        <w:rPr>
          <w:b/>
          <w:bCs/>
        </w:rPr>
        <w:t>-</w:t>
      </w:r>
      <w:proofErr w:type="spellStart"/>
      <w:r w:rsidR="00605E25" w:rsidRPr="00605E25">
        <w:rPr>
          <w:b/>
          <w:bCs/>
        </w:rPr>
        <w:t>dhcp</w:t>
      </w:r>
      <w:proofErr w:type="spellEnd"/>
      <w:r w:rsidR="00605E25" w:rsidRPr="00605E25">
        <w:rPr>
          <w:b/>
          <w:bCs/>
        </w:rPr>
        <w:t>-</w:t>
      </w:r>
      <w:proofErr w:type="gramStart"/>
      <w:r w:rsidR="00605E25" w:rsidRPr="00605E25">
        <w:rPr>
          <w:b/>
          <w:bCs/>
        </w:rPr>
        <w:t>server</w:t>
      </w:r>
      <w:proofErr w:type="gramEnd"/>
      <w:r w:rsidR="00605E25">
        <w:rPr>
          <w:b/>
          <w:bCs/>
        </w:rPr>
        <w:t>.</w:t>
      </w:r>
    </w:p>
    <w:p w14:paraId="626E5AAF" w14:textId="3E99E3C2" w:rsidR="009E6B8B" w:rsidRDefault="009E6B8B" w:rsidP="009E6B8B">
      <w:pPr>
        <w:spacing w:after="0" w:line="360" w:lineRule="auto"/>
        <w:ind w:left="360"/>
        <w:jc w:val="both"/>
      </w:pPr>
    </w:p>
    <w:p w14:paraId="30C370CE" w14:textId="54CB54D1" w:rsidR="009E6B8B" w:rsidRDefault="009E6B8B" w:rsidP="009E6B8B">
      <w:pPr>
        <w:spacing w:after="0" w:line="360" w:lineRule="auto"/>
        <w:ind w:left="360"/>
        <w:jc w:val="both"/>
      </w:pPr>
    </w:p>
    <w:p w14:paraId="1781C8CB" w14:textId="77777777" w:rsidR="009E6B8B" w:rsidRPr="006C68C4" w:rsidRDefault="009E6B8B" w:rsidP="009E6B8B">
      <w:pPr>
        <w:spacing w:after="0" w:line="360" w:lineRule="auto"/>
        <w:ind w:left="360"/>
        <w:jc w:val="both"/>
      </w:pPr>
    </w:p>
    <w:p w14:paraId="707B7478" w14:textId="16A8E659" w:rsidR="00014378" w:rsidRPr="00061B22" w:rsidRDefault="00061B22" w:rsidP="00061B22">
      <w:pPr>
        <w:pStyle w:val="Ttulo5"/>
        <w:spacing w:after="240" w:line="360" w:lineRule="auto"/>
        <w:jc w:val="both"/>
        <w:rPr>
          <w:b/>
          <w:bCs/>
          <w:color w:val="404040" w:themeColor="text1" w:themeTint="BF"/>
          <w:u w:val="single"/>
        </w:rPr>
      </w:pPr>
      <w:r w:rsidRPr="00061B22">
        <w:rPr>
          <w:b/>
          <w:bCs/>
          <w:color w:val="404040" w:themeColor="text1" w:themeTint="BF"/>
          <w:u w:val="single"/>
        </w:rPr>
        <w:lastRenderedPageBreak/>
        <w:t>WINDOWS:</w:t>
      </w:r>
    </w:p>
    <w:p w14:paraId="0AB492BC" w14:textId="114838C8" w:rsidR="005D2A42" w:rsidRDefault="00966936" w:rsidP="00061B22">
      <w:pPr>
        <w:spacing w:after="240" w:line="360" w:lineRule="auto"/>
        <w:jc w:val="both"/>
        <w:rPr>
          <w:lang w:val="pt"/>
        </w:rPr>
      </w:pPr>
      <w:r>
        <w:rPr>
          <w:noProof/>
          <w:lang w:val="pt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AB71D03" wp14:editId="72BA65C6">
                <wp:simplePos x="0" y="0"/>
                <wp:positionH relativeFrom="column">
                  <wp:posOffset>455727</wp:posOffset>
                </wp:positionH>
                <wp:positionV relativeFrom="paragraph">
                  <wp:posOffset>666750</wp:posOffset>
                </wp:positionV>
                <wp:extent cx="4512945" cy="5083632"/>
                <wp:effectExtent l="0" t="0" r="1905" b="3175"/>
                <wp:wrapTopAndBottom/>
                <wp:docPr id="133" name="Agrupar 1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12945" cy="5083632"/>
                          <a:chOff x="0" y="0"/>
                          <a:chExt cx="4512945" cy="5083632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1520" y="2640787"/>
                            <a:ext cx="3434715" cy="24428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Imagem 9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1520" y="0"/>
                            <a:ext cx="3781425" cy="2332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1" name="Retângulo 131"/>
                        <wps:cNvSpPr/>
                        <wps:spPr>
                          <a:xfrm>
                            <a:off x="0" y="1316736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A1917D" w14:textId="77777777" w:rsidR="00966936" w:rsidRPr="005531A1" w:rsidRDefault="00966936" w:rsidP="00966936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" name="Retângulo 132"/>
                        <wps:cNvSpPr/>
                        <wps:spPr>
                          <a:xfrm>
                            <a:off x="7315" y="3482035"/>
                            <a:ext cx="431597" cy="248687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3F7DD3" w14:textId="77777777" w:rsidR="00966936" w:rsidRPr="005531A1" w:rsidRDefault="00966936" w:rsidP="00966936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B71D03" id="Agrupar 133" o:spid="_x0000_s1035" style="position:absolute;left:0;text-align:left;margin-left:35.9pt;margin-top:52.5pt;width:355.35pt;height:400.3pt;z-index:251672576" coordsize="45129,50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">
                <v:shape id="Picture 3" o:spid="_x0000_s1036" type="#_x0000_t75" alt="Graphical user interface, text, application&#10;&#10;Description automatically generated" style="position:absolute;left:7315;top:26407;width:34347;height:24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">
                  <v:imagedata r:id="rId22" o:title="Graphical user interface, text, application&#10;&#10;Description automatically generated"/>
                </v:shape>
                <v:shape id="Imagem 9" o:spid="_x0000_s1037" type="#_x0000_t75" alt="Graphical user interface&#10;&#10;Description automatically generated" style="position:absolute;left:7315;width:37814;height:23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">
                  <v:imagedata r:id="rId23" o:title="Graphical user interface&#10;&#10;Description automatically generated"/>
                </v:shape>
                <v:rect id="Retângulo 131" o:spid="_x0000_s1038" style="position:absolute;top:13167;width:4311;height:2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" fillcolor="#d9e2f3 [660]" strokecolor="#1f3763 [1604]" strokeweight="1pt">
                  <v:textbox>
                    <w:txbxContent>
                      <w:p w14:paraId="23A1917D" w14:textId="77777777" w:rsidR="00966936" w:rsidRPr="005531A1" w:rsidRDefault="00966936" w:rsidP="00966936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132" o:spid="_x0000_s1039" style="position:absolute;left:73;top:34820;width:4316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" fillcolor="#d9e2f3 [660]" strokecolor="#1f3763 [1604]" strokeweight="1pt">
                  <v:textbox>
                    <w:txbxContent>
                      <w:p w14:paraId="143F7DD3" w14:textId="77777777" w:rsidR="00966936" w:rsidRPr="005531A1" w:rsidRDefault="00966936" w:rsidP="00966936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 w:rsidR="00014378">
        <w:rPr>
          <w:lang w:val="pt"/>
        </w:rPr>
        <w:t xml:space="preserve">Em primeiro lugar, </w:t>
      </w:r>
      <w:r>
        <w:rPr>
          <w:lang w:val="pt"/>
        </w:rPr>
        <w:t>instalamos</w:t>
      </w:r>
      <w:r w:rsidR="00014378">
        <w:rPr>
          <w:lang w:val="pt"/>
        </w:rPr>
        <w:t xml:space="preserve"> o servidor DHCP através da </w:t>
      </w:r>
      <w:r w:rsidR="009E6B8B">
        <w:rPr>
          <w:lang w:val="pt"/>
        </w:rPr>
        <w:t xml:space="preserve">opção </w:t>
      </w:r>
      <w:r w:rsidR="009E6B8B" w:rsidRPr="00E17A2F">
        <w:rPr>
          <w:b/>
          <w:bCs/>
          <w:lang w:val="pt"/>
        </w:rPr>
        <w:t>adicionar</w:t>
      </w:r>
      <w:r w:rsidR="00014378" w:rsidRPr="00E17A2F">
        <w:rPr>
          <w:b/>
          <w:bCs/>
          <w:lang w:val="pt"/>
        </w:rPr>
        <w:t xml:space="preserve"> funções e funcionalidades</w:t>
      </w:r>
      <w:r w:rsidR="00014378">
        <w:rPr>
          <w:lang w:val="pt"/>
        </w:rPr>
        <w:t xml:space="preserve"> no gestor de servidor.</w:t>
      </w:r>
    </w:p>
    <w:p w14:paraId="0E22E84A" w14:textId="4EFDAF2D" w:rsidR="009E6B8B" w:rsidRDefault="009E6B8B" w:rsidP="009E6B8B">
      <w:pPr>
        <w:spacing w:after="0" w:line="360" w:lineRule="auto"/>
        <w:ind w:left="360"/>
        <w:jc w:val="both"/>
        <w:rPr>
          <w:lang w:val="pt"/>
        </w:rPr>
      </w:pPr>
    </w:p>
    <w:p w14:paraId="5DAE26CC" w14:textId="1BB0DC69" w:rsidR="00014378" w:rsidRDefault="00014378" w:rsidP="000307CD">
      <w:pPr>
        <w:spacing w:after="0" w:line="360" w:lineRule="auto"/>
        <w:jc w:val="both"/>
        <w:rPr>
          <w:noProof/>
          <w:lang w:val="pt"/>
        </w:rPr>
      </w:pPr>
      <w:r w:rsidRPr="00014378">
        <w:rPr>
          <w:noProof/>
          <w:lang w:val="pt"/>
        </w:rPr>
        <w:t xml:space="preserve"> </w:t>
      </w:r>
      <w:r w:rsidR="005D2A42">
        <w:rPr>
          <w:noProof/>
          <w:lang w:val="pt"/>
        </w:rPr>
        <w:t xml:space="preserve"> </w:t>
      </w:r>
    </w:p>
    <w:p w14:paraId="790CCB9A" w14:textId="67283475" w:rsidR="00C07F2D" w:rsidRDefault="00014378" w:rsidP="00061B22">
      <w:pPr>
        <w:spacing w:after="0" w:line="360" w:lineRule="auto"/>
        <w:jc w:val="both"/>
        <w:rPr>
          <w:lang w:val="pt"/>
        </w:rPr>
      </w:pPr>
      <w:r>
        <w:rPr>
          <w:lang w:val="pt"/>
        </w:rPr>
        <w:t xml:space="preserve">Depois de instalado, </w:t>
      </w:r>
      <w:r w:rsidR="00F31A81">
        <w:rPr>
          <w:lang w:val="pt"/>
        </w:rPr>
        <w:t xml:space="preserve">na pesquisa </w:t>
      </w:r>
      <w:r w:rsidR="00966936">
        <w:rPr>
          <w:lang w:val="pt"/>
        </w:rPr>
        <w:t>apareceu</w:t>
      </w:r>
      <w:r w:rsidR="00F31A81">
        <w:rPr>
          <w:lang w:val="pt"/>
        </w:rPr>
        <w:t xml:space="preserve"> a aplicação</w:t>
      </w:r>
      <w:r w:rsidRPr="00E17A2F">
        <w:rPr>
          <w:b/>
          <w:bCs/>
          <w:lang w:val="pt"/>
        </w:rPr>
        <w:t xml:space="preserve"> DHCP</w:t>
      </w:r>
      <w:r>
        <w:rPr>
          <w:lang w:val="pt"/>
        </w:rPr>
        <w:t xml:space="preserve">. Selecionando-a, a janela </w:t>
      </w:r>
      <w:r w:rsidR="00966936">
        <w:rPr>
          <w:lang w:val="pt"/>
        </w:rPr>
        <w:t>mostrou</w:t>
      </w:r>
      <w:r w:rsidR="00061B22">
        <w:rPr>
          <w:lang w:val="pt"/>
        </w:rPr>
        <w:t xml:space="preserve"> </w:t>
      </w:r>
      <w:r>
        <w:rPr>
          <w:lang w:val="pt"/>
        </w:rPr>
        <w:t>os servidores presentes no sistema.</w:t>
      </w:r>
      <w:r w:rsidR="00F31A81">
        <w:rPr>
          <w:lang w:val="pt"/>
        </w:rPr>
        <w:t xml:space="preserve"> </w:t>
      </w:r>
    </w:p>
    <w:p w14:paraId="1ED35B9B" w14:textId="069FABFC" w:rsidR="00C07F2D" w:rsidRDefault="001A7520" w:rsidP="00061B22">
      <w:pPr>
        <w:spacing w:after="0" w:line="360" w:lineRule="auto"/>
        <w:jc w:val="both"/>
        <w:rPr>
          <w:b/>
          <w:bCs/>
          <w:lang w:val="pt"/>
        </w:rPr>
      </w:pPr>
      <w:r>
        <w:rPr>
          <w:lang w:val="pt"/>
        </w:rPr>
        <w:t>Para adicionar o range na placa que pretendemos,</w:t>
      </w:r>
      <w:r w:rsidR="00B71AF4">
        <w:rPr>
          <w:lang w:val="pt"/>
        </w:rPr>
        <w:t xml:space="preserve"> </w:t>
      </w:r>
      <w:r w:rsidR="00966936">
        <w:rPr>
          <w:lang w:val="pt"/>
        </w:rPr>
        <w:t>tivemos</w:t>
      </w:r>
      <w:r w:rsidR="00B71AF4">
        <w:rPr>
          <w:lang w:val="pt"/>
        </w:rPr>
        <w:t xml:space="preserve"> que selecionar a opção </w:t>
      </w:r>
      <w:r w:rsidR="00B71AF4" w:rsidRPr="00B71AF4">
        <w:rPr>
          <w:b/>
          <w:bCs/>
          <w:lang w:val="pt"/>
        </w:rPr>
        <w:t>Adicionar/Remover Enlaces</w:t>
      </w:r>
      <w:r w:rsidR="00B71AF4">
        <w:rPr>
          <w:b/>
          <w:bCs/>
          <w:lang w:val="pt"/>
        </w:rPr>
        <w:t xml:space="preserve"> </w:t>
      </w:r>
      <w:r w:rsidR="00C07F2D" w:rsidRPr="00C07F2D">
        <w:rPr>
          <w:lang w:val="pt"/>
        </w:rPr>
        <w:t xml:space="preserve">e </w:t>
      </w:r>
      <w:proofErr w:type="spellStart"/>
      <w:r w:rsidR="00C07F2D" w:rsidRPr="00C07F2D">
        <w:rPr>
          <w:lang w:val="pt"/>
        </w:rPr>
        <w:t>de</w:t>
      </w:r>
      <w:proofErr w:type="spellEnd"/>
      <w:r w:rsidR="00C07F2D" w:rsidRPr="00C07F2D">
        <w:rPr>
          <w:lang w:val="pt"/>
        </w:rPr>
        <w:t xml:space="preserve"> seguida selecionar a placa </w:t>
      </w:r>
      <w:r w:rsidR="00CB54CF">
        <w:rPr>
          <w:lang w:val="pt"/>
        </w:rPr>
        <w:t>Ethernet1 (segunda placa)</w:t>
      </w:r>
      <w:r w:rsidR="00C07F2D">
        <w:rPr>
          <w:lang w:val="pt"/>
        </w:rPr>
        <w:t>, tanto para Ipv4 como para Ipv6</w:t>
      </w:r>
      <w:r w:rsidR="00C07F2D">
        <w:rPr>
          <w:b/>
          <w:bCs/>
          <w:lang w:val="pt"/>
        </w:rPr>
        <w:t>.</w:t>
      </w:r>
      <w:r>
        <w:rPr>
          <w:b/>
          <w:bCs/>
          <w:lang w:val="pt"/>
        </w:rPr>
        <w:t xml:space="preserve"> </w:t>
      </w:r>
    </w:p>
    <w:p w14:paraId="2DFCDCF5" w14:textId="3969B1B7" w:rsidR="00CB54CF" w:rsidRPr="005531A1" w:rsidRDefault="00F31A81" w:rsidP="00CB54CF">
      <w:pPr>
        <w:spacing w:after="0" w:line="240" w:lineRule="auto"/>
        <w:jc w:val="center"/>
        <w:rPr>
          <w:color w:val="404040" w:themeColor="text1" w:themeTint="BF"/>
          <w:sz w:val="18"/>
          <w:szCs w:val="18"/>
        </w:rPr>
      </w:pPr>
      <w:r>
        <w:t xml:space="preserve"> </w:t>
      </w:r>
    </w:p>
    <w:p w14:paraId="47C24D5B" w14:textId="09D0D98F" w:rsidR="00F31A81" w:rsidRPr="00ED5BF3" w:rsidRDefault="00CB54CF" w:rsidP="000307CD">
      <w:pPr>
        <w:spacing w:after="0" w:line="360" w:lineRule="auto"/>
        <w:jc w:val="bot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B9E9D46" wp14:editId="73DF6286">
                <wp:simplePos x="0" y="0"/>
                <wp:positionH relativeFrom="column">
                  <wp:posOffset>415290</wp:posOffset>
                </wp:positionH>
                <wp:positionV relativeFrom="paragraph">
                  <wp:posOffset>224155</wp:posOffset>
                </wp:positionV>
                <wp:extent cx="4739640" cy="5251450"/>
                <wp:effectExtent l="0" t="0" r="3810" b="6350"/>
                <wp:wrapTopAndBottom/>
                <wp:docPr id="138" name="Agrupar 1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39640" cy="5251450"/>
                          <a:chOff x="0" y="0"/>
                          <a:chExt cx="4739640" cy="5251450"/>
                        </a:xfrm>
                      </wpg:grpSpPr>
                      <pic:pic xmlns:pic="http://schemas.openxmlformats.org/drawingml/2006/picture">
                        <pic:nvPicPr>
                          <pic:cNvPr id="13" name="Picture 1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05075" y="3371850"/>
                            <a:ext cx="2234565" cy="1879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371850"/>
                            <a:ext cx="1733550" cy="1818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62175" y="323850"/>
                            <a:ext cx="2495550" cy="2479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Shap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7175"/>
                            <a:ext cx="1557655" cy="2550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4" name="Retângulo 134"/>
                        <wps:cNvSpPr/>
                        <wps:spPr>
                          <a:xfrm>
                            <a:off x="714375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829934" w14:textId="77777777" w:rsidR="00CB54CF" w:rsidRPr="005531A1" w:rsidRDefault="00CB54CF" w:rsidP="00CB54CF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Retângulo 135"/>
                        <wps:cNvSpPr/>
                        <wps:spPr>
                          <a:xfrm>
                            <a:off x="3352800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99C276" w14:textId="77777777" w:rsidR="00CB54CF" w:rsidRPr="005531A1" w:rsidRDefault="00CB54CF" w:rsidP="00CB54CF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Retângulo 136"/>
                        <wps:cNvSpPr/>
                        <wps:spPr>
                          <a:xfrm>
                            <a:off x="762000" y="3048000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3761DA" w14:textId="77777777" w:rsidR="00CB54CF" w:rsidRPr="005531A1" w:rsidRDefault="00CB54CF" w:rsidP="00CB54CF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Retângulo 137"/>
                        <wps:cNvSpPr/>
                        <wps:spPr>
                          <a:xfrm>
                            <a:off x="3390900" y="3048000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66E024" w14:textId="77777777" w:rsidR="00CB54CF" w:rsidRPr="005531A1" w:rsidRDefault="00CB54CF" w:rsidP="00CB54CF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9E9D46" id="Agrupar 138" o:spid="_x0000_s1040" style="position:absolute;left:0;text-align:left;margin-left:32.7pt;margin-top:17.65pt;width:373.2pt;height:413.5pt;z-index:251682816" coordsize="47396,525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">
                <v:shape id="Picture 13" o:spid="_x0000_s1041" type="#_x0000_t75" alt="Graphical user interface, text, application&#10;&#10;Description automatically generated" style="position:absolute;left:25050;top:33718;width:22346;height:187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">
                  <v:imagedata r:id="rId28" o:title="Graphical user interface, text, application&#10;&#10;Description automatically generated"/>
                </v:shape>
                <v:shape id="Picture 12" o:spid="_x0000_s1042" type="#_x0000_t75" alt="Graphical user interface, text, application&#10;&#10;Description automatically generated" style="position:absolute;top:33718;width:17335;height:18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">
                  <v:imagedata r:id="rId29" o:title="Graphical user interface, text, application&#10;&#10;Description automatically generated"/>
                </v:shape>
                <v:shape id="Picture 19" o:spid="_x0000_s1043" type="#_x0000_t75" alt="Graphical user interface&#10;&#10;Description automatically generated" style="position:absolute;left:21621;top:3238;width:24956;height:24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">
                  <v:imagedata r:id="rId30" o:title="Graphical user interface&#10;&#10;Description automatically generated"/>
                </v:shape>
                <v:shape id="Picture 18" o:spid="_x0000_s1044" type="#_x0000_t75" alt="Shape&#10;&#10;Description automatically generated with low confidence" style="position:absolute;top:2571;width:15576;height:255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">
                  <v:imagedata r:id="rId31" o:title="Shape&#10;&#10;Description automatically generated with low confidence"/>
                </v:shape>
                <v:rect id="Retângulo 134" o:spid="_x0000_s1045" style="position:absolute;left:7143;width:4312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" fillcolor="#d9e2f3 [660]" strokecolor="#1f3763 [1604]" strokeweight="1pt">
                  <v:textbox>
                    <w:txbxContent>
                      <w:p w14:paraId="47829934" w14:textId="77777777" w:rsidR="00CB54CF" w:rsidRPr="005531A1" w:rsidRDefault="00CB54CF" w:rsidP="00CB54CF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135" o:spid="_x0000_s1046" style="position:absolute;left:33528;width:4311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" fillcolor="#d9e2f3 [660]" strokecolor="#1f3763 [1604]" strokeweight="1pt">
                  <v:textbox>
                    <w:txbxContent>
                      <w:p w14:paraId="3799C276" w14:textId="77777777" w:rsidR="00CB54CF" w:rsidRPr="005531A1" w:rsidRDefault="00CB54CF" w:rsidP="00CB54CF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v:rect id="Retângulo 136" o:spid="_x0000_s1047" style="position:absolute;left:7620;top:30480;width:431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" fillcolor="#d9e2f3 [660]" strokecolor="#1f3763 [1604]" strokeweight="1pt">
                  <v:textbox>
                    <w:txbxContent>
                      <w:p w14:paraId="683761DA" w14:textId="77777777" w:rsidR="00CB54CF" w:rsidRPr="005531A1" w:rsidRDefault="00CB54CF" w:rsidP="00CB54CF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3</w:t>
                        </w:r>
                      </w:p>
                    </w:txbxContent>
                  </v:textbox>
                </v:rect>
                <v:rect id="Retângulo 137" o:spid="_x0000_s1048" style="position:absolute;left:33909;top:30480;width:431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" fillcolor="#d9e2f3 [660]" strokecolor="#1f3763 [1604]" strokeweight="1pt">
                  <v:textbox>
                    <w:txbxContent>
                      <w:p w14:paraId="5766E024" w14:textId="77777777" w:rsidR="00CB54CF" w:rsidRPr="005531A1" w:rsidRDefault="00CB54CF" w:rsidP="00CB54CF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4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p w14:paraId="234A659E" w14:textId="5A402BFF" w:rsidR="00CB54CF" w:rsidRDefault="00CB54CF" w:rsidP="000307CD">
      <w:pPr>
        <w:spacing w:after="0" w:line="360" w:lineRule="auto"/>
        <w:jc w:val="both"/>
      </w:pPr>
    </w:p>
    <w:p w14:paraId="319A5513" w14:textId="77777777" w:rsidR="00CB54CF" w:rsidRDefault="00CB54CF" w:rsidP="000307CD">
      <w:pPr>
        <w:spacing w:after="0" w:line="360" w:lineRule="auto"/>
        <w:jc w:val="both"/>
      </w:pPr>
    </w:p>
    <w:p w14:paraId="76ABCB01" w14:textId="2F499287" w:rsidR="008E3D60" w:rsidRDefault="00AA3053" w:rsidP="00061B22">
      <w:pPr>
        <w:spacing w:after="0" w:line="360" w:lineRule="auto"/>
        <w:jc w:val="both"/>
      </w:pPr>
      <w:r>
        <w:t xml:space="preserve">Para adicionar/configurar o range de atribuição de </w:t>
      </w:r>
      <w:proofErr w:type="spellStart"/>
      <w:r>
        <w:t>ips</w:t>
      </w:r>
      <w:proofErr w:type="spellEnd"/>
      <w:r>
        <w:t xml:space="preserve">, </w:t>
      </w:r>
      <w:r w:rsidR="00302605">
        <w:t>tivemos</w:t>
      </w:r>
      <w:r>
        <w:t xml:space="preserve"> que selecionar </w:t>
      </w:r>
      <w:r w:rsidR="001E7C14">
        <w:t xml:space="preserve">a versão de </w:t>
      </w:r>
      <w:proofErr w:type="spellStart"/>
      <w:r w:rsidR="001E7C14">
        <w:t>ip</w:t>
      </w:r>
      <w:proofErr w:type="spellEnd"/>
      <w:r w:rsidR="001E7C14">
        <w:t xml:space="preserve"> (IPv4) e selecionar </w:t>
      </w:r>
      <w:r w:rsidR="001E7C14" w:rsidRPr="001E7C14">
        <w:rPr>
          <w:b/>
          <w:bCs/>
        </w:rPr>
        <w:t>Novo Âmbito</w:t>
      </w:r>
      <w:r w:rsidR="008E3D60">
        <w:t>.</w:t>
      </w:r>
      <w:r w:rsidR="00302605">
        <w:t xml:space="preserve"> </w:t>
      </w:r>
      <w:r w:rsidR="008E3D60">
        <w:t>Para finalizar a configuração</w:t>
      </w:r>
      <w:r w:rsidR="00302605">
        <w:t>,</w:t>
      </w:r>
      <w:r w:rsidR="008E3D60">
        <w:t xml:space="preserve"> </w:t>
      </w:r>
      <w:r w:rsidR="00302605">
        <w:t>seguimos</w:t>
      </w:r>
      <w:r w:rsidR="008E3D60">
        <w:t xml:space="preserve"> os passos e defini</w:t>
      </w:r>
      <w:r w:rsidR="00302605">
        <w:t>mos</w:t>
      </w:r>
      <w:r w:rsidR="008E3D60">
        <w:t xml:space="preserve"> as configurações necessárias, </w:t>
      </w:r>
      <w:r w:rsidR="00CB54CF">
        <w:t>t</w:t>
      </w:r>
      <w:r w:rsidR="00033D39">
        <w:t xml:space="preserve">ais como, </w:t>
      </w:r>
      <w:r w:rsidR="00A867EF" w:rsidRPr="00CB361F">
        <w:rPr>
          <w:b/>
          <w:bCs/>
        </w:rPr>
        <w:t>Nome</w:t>
      </w:r>
      <w:r w:rsidR="00302605">
        <w:t xml:space="preserve">, </w:t>
      </w:r>
      <w:r w:rsidR="00A867EF" w:rsidRPr="00CB361F">
        <w:rPr>
          <w:b/>
          <w:bCs/>
        </w:rPr>
        <w:t>Descrição</w:t>
      </w:r>
      <w:r w:rsidR="00A867EF">
        <w:t xml:space="preserve">, </w:t>
      </w:r>
      <w:r w:rsidR="00FE6CA3" w:rsidRPr="00CB361F">
        <w:rPr>
          <w:b/>
          <w:bCs/>
        </w:rPr>
        <w:t>Range</w:t>
      </w:r>
      <w:r w:rsidR="00FE6CA3">
        <w:t xml:space="preserve"> de </w:t>
      </w:r>
      <w:proofErr w:type="spellStart"/>
      <w:r w:rsidR="00FE6CA3">
        <w:t>ips</w:t>
      </w:r>
      <w:proofErr w:type="spellEnd"/>
      <w:r w:rsidR="00373195">
        <w:t xml:space="preserve"> e </w:t>
      </w:r>
      <w:r w:rsidR="00CB361F">
        <w:t>respetiva</w:t>
      </w:r>
      <w:r w:rsidR="00373195">
        <w:t xml:space="preserve"> </w:t>
      </w:r>
      <w:r w:rsidR="00373195" w:rsidRPr="00CB361F">
        <w:rPr>
          <w:b/>
          <w:bCs/>
        </w:rPr>
        <w:t>m</w:t>
      </w:r>
      <w:r w:rsidR="00CB361F">
        <w:rPr>
          <w:b/>
          <w:bCs/>
        </w:rPr>
        <w:t>á</w:t>
      </w:r>
      <w:r w:rsidR="00373195" w:rsidRPr="00CB361F">
        <w:rPr>
          <w:b/>
          <w:bCs/>
        </w:rPr>
        <w:t>scara</w:t>
      </w:r>
      <w:r w:rsidR="00373195">
        <w:t xml:space="preserve">, </w:t>
      </w:r>
      <w:r w:rsidR="00CB361F" w:rsidRPr="00CB361F">
        <w:rPr>
          <w:b/>
          <w:bCs/>
        </w:rPr>
        <w:t>duração</w:t>
      </w:r>
      <w:r w:rsidR="00CB361F">
        <w:t xml:space="preserve"> da concessão</w:t>
      </w:r>
      <w:r w:rsidR="00302605">
        <w:t xml:space="preserve"> e</w:t>
      </w:r>
      <w:r w:rsidR="00CB361F">
        <w:t xml:space="preserve"> </w:t>
      </w:r>
      <w:proofErr w:type="spellStart"/>
      <w:r w:rsidR="00CB361F">
        <w:t>ips</w:t>
      </w:r>
      <w:proofErr w:type="spellEnd"/>
      <w:r w:rsidR="00CB361F">
        <w:t xml:space="preserve"> a excluir (no nosso caso não foi necessário especificar).</w:t>
      </w:r>
    </w:p>
    <w:p w14:paraId="63332F9D" w14:textId="691348C4" w:rsidR="00C33EF2" w:rsidRDefault="00F31A81" w:rsidP="000307CD">
      <w:pPr>
        <w:spacing w:after="0" w:line="360" w:lineRule="auto"/>
        <w:jc w:val="both"/>
      </w:pPr>
      <w:r>
        <w:t xml:space="preserve"> </w:t>
      </w:r>
    </w:p>
    <w:p w14:paraId="3CD038AB" w14:textId="1477DE77" w:rsidR="00905AD8" w:rsidRDefault="00302605" w:rsidP="000307CD">
      <w:pPr>
        <w:spacing w:after="0" w:line="360" w:lineRule="auto"/>
        <w:jc w:val="both"/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46D61F19" wp14:editId="5BD3A9C9">
                <wp:simplePos x="0" y="0"/>
                <wp:positionH relativeFrom="column">
                  <wp:posOffset>101600</wp:posOffset>
                </wp:positionH>
                <wp:positionV relativeFrom="paragraph">
                  <wp:posOffset>169545</wp:posOffset>
                </wp:positionV>
                <wp:extent cx="5486400" cy="8210550"/>
                <wp:effectExtent l="0" t="0" r="0" b="0"/>
                <wp:wrapTopAndBottom/>
                <wp:docPr id="144" name="Agrupar 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8210550"/>
                          <a:chOff x="0" y="0"/>
                          <a:chExt cx="5486400" cy="8210550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5725" y="5886450"/>
                            <a:ext cx="2535555" cy="2324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24175" y="3181350"/>
                            <a:ext cx="2503805" cy="2133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105150"/>
                            <a:ext cx="2713355" cy="2286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86050" y="323850"/>
                            <a:ext cx="2800350" cy="2352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23850"/>
                            <a:ext cx="2533650" cy="15640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" name="Retângulo 139"/>
                        <wps:cNvSpPr/>
                        <wps:spPr>
                          <a:xfrm>
                            <a:off x="1095375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0E0856" w14:textId="77777777" w:rsidR="00302605" w:rsidRPr="005531A1" w:rsidRDefault="00302605" w:rsidP="00302605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" name="Retângulo 140"/>
                        <wps:cNvSpPr/>
                        <wps:spPr>
                          <a:xfrm>
                            <a:off x="3733800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A66ABC" w14:textId="77777777" w:rsidR="00302605" w:rsidRPr="005531A1" w:rsidRDefault="00302605" w:rsidP="00302605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Retângulo 141"/>
                        <wps:cNvSpPr/>
                        <wps:spPr>
                          <a:xfrm>
                            <a:off x="1143000" y="2847975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FCB896" w14:textId="77777777" w:rsidR="00302605" w:rsidRPr="005531A1" w:rsidRDefault="00302605" w:rsidP="00302605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Retângulo 142"/>
                        <wps:cNvSpPr/>
                        <wps:spPr>
                          <a:xfrm>
                            <a:off x="3771900" y="2847975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EA19BD" w14:textId="77777777" w:rsidR="00302605" w:rsidRPr="005531A1" w:rsidRDefault="00302605" w:rsidP="00302605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Retângulo 143"/>
                        <wps:cNvSpPr/>
                        <wps:spPr>
                          <a:xfrm>
                            <a:off x="1143000" y="5638800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CC8555" w14:textId="1396B3AA" w:rsidR="00302605" w:rsidRPr="005531A1" w:rsidRDefault="006D082D" w:rsidP="00302605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D61F19" id="Agrupar 144" o:spid="_x0000_s1049" style="position:absolute;left:0;text-align:left;margin-left:8pt;margin-top:13.35pt;width:6in;height:646.5pt;z-index:251696128" coordsize="54864,821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">
                <v:shape id="Picture 6" o:spid="_x0000_s1050" type="#_x0000_t75" alt="Graphical user interface, text, application&#10;&#10;Description automatically generated" style="position:absolute;left:857;top:58864;width:25355;height:23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">
                  <v:imagedata r:id="rId37" o:title="Graphical user interface, text, application&#10;&#10;Description automatically generated"/>
                </v:shape>
                <v:shape id="Picture 5" o:spid="_x0000_s1051" type="#_x0000_t75" alt="Graphical user interface, text, application, email&#10;&#10;Description automatically generated" style="position:absolute;left:29241;top:31813;width:25038;height:21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">
                  <v:imagedata r:id="rId38" o:title="Graphical user interface, text, application, email&#10;&#10;Description automatically generated"/>
                </v:shape>
                <v:shape id="Picture 4" o:spid="_x0000_s1052" type="#_x0000_t75" alt="Graphical user interface, application&#10;&#10;Description automatically generated" style="position:absolute;top:31051;width:27133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">
                  <v:imagedata r:id="rId39" o:title="Graphical user interface, application&#10;&#10;Description automatically generated"/>
                </v:shape>
                <v:shape id="Picture 11" o:spid="_x0000_s1053" type="#_x0000_t75" alt="Graphical user interface, application&#10;&#10;Description automatically generated" style="position:absolute;left:26860;top:3238;width:28004;height:23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">
                  <v:imagedata r:id="rId40" o:title="Graphical user interface, application&#10;&#10;Description automatically generated"/>
                </v:shape>
                <v:shape id="Picture 2" o:spid="_x0000_s1054" type="#_x0000_t75" alt="Graphical user interface, text, application, email&#10;&#10;Description automatically generated" style="position:absolute;top:3238;width:25336;height:15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">
                  <v:imagedata r:id="rId41" o:title="Graphical user interface, text, application, email&#10;&#10;Description automatically generated"/>
                </v:shape>
                <v:rect id="Retângulo 139" o:spid="_x0000_s1055" style="position:absolute;left:10953;width:4312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" fillcolor="#d9e2f3 [660]" strokecolor="#1f3763 [1604]" strokeweight="1pt">
                  <v:textbox>
                    <w:txbxContent>
                      <w:p w14:paraId="380E0856" w14:textId="77777777" w:rsidR="00302605" w:rsidRPr="005531A1" w:rsidRDefault="00302605" w:rsidP="00302605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140" o:spid="_x0000_s1056" style="position:absolute;left:37338;width:4311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" fillcolor="#d9e2f3 [660]" strokecolor="#1f3763 [1604]" strokeweight="1pt">
                  <v:textbox>
                    <w:txbxContent>
                      <w:p w14:paraId="1AA66ABC" w14:textId="77777777" w:rsidR="00302605" w:rsidRPr="005531A1" w:rsidRDefault="00302605" w:rsidP="00302605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v:rect id="Retângulo 141" o:spid="_x0000_s1057" style="position:absolute;left:11430;top:28479;width:4311;height: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" fillcolor="#d9e2f3 [660]" strokecolor="#1f3763 [1604]" strokeweight="1pt">
                  <v:textbox>
                    <w:txbxContent>
                      <w:p w14:paraId="6BFCB896" w14:textId="77777777" w:rsidR="00302605" w:rsidRPr="005531A1" w:rsidRDefault="00302605" w:rsidP="00302605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3</w:t>
                        </w:r>
                      </w:p>
                    </w:txbxContent>
                  </v:textbox>
                </v:rect>
                <v:rect id="Retângulo 142" o:spid="_x0000_s1058" style="position:absolute;left:37719;top:28479;width:4311;height: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" fillcolor="#d9e2f3 [660]" strokecolor="#1f3763 [1604]" strokeweight="1pt">
                  <v:textbox>
                    <w:txbxContent>
                      <w:p w14:paraId="5EEA19BD" w14:textId="77777777" w:rsidR="00302605" w:rsidRPr="005531A1" w:rsidRDefault="00302605" w:rsidP="00302605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4</w:t>
                        </w:r>
                      </w:p>
                    </w:txbxContent>
                  </v:textbox>
                </v:rect>
                <v:rect id="Retângulo 143" o:spid="_x0000_s1059" style="position:absolute;left:11430;top:56388;width:431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" fillcolor="#d9e2f3 [660]" strokecolor="#1f3763 [1604]" strokeweight="1pt">
                  <v:textbox>
                    <w:txbxContent>
                      <w:p w14:paraId="20CC8555" w14:textId="1396B3AA" w:rsidR="00302605" w:rsidRPr="005531A1" w:rsidRDefault="006D082D" w:rsidP="00302605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5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 w:rsidR="00905AD8">
        <w:br w:type="page"/>
      </w:r>
    </w:p>
    <w:p w14:paraId="53F32952" w14:textId="17772E51" w:rsidR="00C33EF2" w:rsidRDefault="00C33EF2" w:rsidP="006D082D">
      <w:pPr>
        <w:pStyle w:val="Ttulo4"/>
        <w:spacing w:after="240"/>
        <w:jc w:val="both"/>
        <w:rPr>
          <w:b/>
          <w:i w:val="0"/>
          <w:iCs w:val="0"/>
          <w:caps/>
          <w:color w:val="323E4F" w:themeColor="text2" w:themeShade="BF"/>
          <w:sz w:val="24"/>
          <w:szCs w:val="24"/>
        </w:rPr>
      </w:pPr>
      <w:r w:rsidRPr="006D082D">
        <w:rPr>
          <w:b/>
          <w:i w:val="0"/>
          <w:iCs w:val="0"/>
          <w:caps/>
          <w:color w:val="323E4F" w:themeColor="text2" w:themeShade="BF"/>
          <w:sz w:val="24"/>
          <w:szCs w:val="24"/>
        </w:rPr>
        <w:lastRenderedPageBreak/>
        <w:t>23 - Como administrador da infraestrutura quero os servidores Windows e Linux estejam disponíveis apenas para pedidos HTTP e HTTPS. Tal não deve impedir o acesso por SSH ou RDP aos administradores (o grupo).</w:t>
      </w:r>
    </w:p>
    <w:p w14:paraId="08F75843" w14:textId="77777777" w:rsidR="006F1507" w:rsidRDefault="006F1507" w:rsidP="006F1507">
      <w:pPr>
        <w:pStyle w:val="Ttulo5"/>
        <w:spacing w:after="240" w:line="360" w:lineRule="auto"/>
        <w:jc w:val="both"/>
        <w:rPr>
          <w:b/>
          <w:bCs/>
          <w:color w:val="404040" w:themeColor="text1" w:themeTint="BF"/>
          <w:u w:val="single"/>
        </w:rPr>
      </w:pPr>
    </w:p>
    <w:p w14:paraId="66842909" w14:textId="66A2A741" w:rsidR="0016430D" w:rsidRPr="00AA114A" w:rsidRDefault="00AA114A" w:rsidP="006F1507">
      <w:pPr>
        <w:pStyle w:val="Ttulo5"/>
        <w:spacing w:after="240" w:line="360" w:lineRule="auto"/>
        <w:jc w:val="both"/>
        <w:rPr>
          <w:color w:val="404040" w:themeColor="text1" w:themeTint="BF"/>
        </w:rPr>
      </w:pPr>
      <w:r w:rsidRPr="00AA114A">
        <w:rPr>
          <w:b/>
          <w:bCs/>
          <w:color w:val="404040" w:themeColor="text1" w:themeTint="BF"/>
          <w:u w:val="single"/>
        </w:rPr>
        <w:t>LINUX</w:t>
      </w:r>
      <w:r w:rsidRPr="00AA114A">
        <w:rPr>
          <w:color w:val="404040" w:themeColor="text1" w:themeTint="BF"/>
        </w:rPr>
        <w:t>:</w:t>
      </w:r>
    </w:p>
    <w:p w14:paraId="5FD67385" w14:textId="4EBC69EB" w:rsidR="002D4D55" w:rsidRDefault="002D4D55" w:rsidP="006F1507">
      <w:pPr>
        <w:spacing w:after="0" w:line="360" w:lineRule="auto"/>
        <w:jc w:val="both"/>
      </w:pPr>
      <w:r>
        <w:t>A nossa solução passou por bloquear todas as portas e apenas libertar as que pretendíamos. Para isso</w:t>
      </w:r>
      <w:r w:rsidR="006D082D">
        <w:t>,</w:t>
      </w:r>
      <w:r>
        <w:t xml:space="preserve"> as regras de permissão foram inseridas antes da regra de bloqueio, de forma a analisar o tráfego primeiro e só depois bloquear</w:t>
      </w:r>
      <w:r w:rsidR="00DF7D57">
        <w:t xml:space="preserve">. </w:t>
      </w:r>
      <w:r w:rsidRPr="00772E26">
        <w:t xml:space="preserve">Para isso </w:t>
      </w:r>
      <w:r>
        <w:t>foi criado</w:t>
      </w:r>
      <w:r w:rsidRPr="00772E26">
        <w:t xml:space="preserve"> um ficheiro para as</w:t>
      </w:r>
      <w:r>
        <w:t xml:space="preserve"> </w:t>
      </w:r>
      <w:proofErr w:type="spellStart"/>
      <w:r>
        <w:t>iptables</w:t>
      </w:r>
      <w:proofErr w:type="spellEnd"/>
      <w:r>
        <w:t xml:space="preserve"> com o nome </w:t>
      </w:r>
      <w:r w:rsidRPr="00DF7D57">
        <w:rPr>
          <w:b/>
          <w:bCs/>
        </w:rPr>
        <w:t>iptables.sh</w:t>
      </w:r>
      <w:r>
        <w:t xml:space="preserve"> criado em </w:t>
      </w:r>
      <w:r w:rsidRPr="00DF7D57">
        <w:rPr>
          <w:b/>
          <w:bCs/>
        </w:rPr>
        <w:t>/</w:t>
      </w:r>
      <w:proofErr w:type="spellStart"/>
      <w:r w:rsidRPr="00DF7D57">
        <w:rPr>
          <w:b/>
          <w:bCs/>
        </w:rPr>
        <w:t>etc</w:t>
      </w:r>
      <w:proofErr w:type="spellEnd"/>
      <w:r w:rsidRPr="00DF7D57">
        <w:rPr>
          <w:b/>
          <w:bCs/>
        </w:rPr>
        <w:t>/</w:t>
      </w:r>
      <w:proofErr w:type="spellStart"/>
      <w:r w:rsidRPr="00DF7D57">
        <w:rPr>
          <w:b/>
          <w:bCs/>
        </w:rPr>
        <w:t>save</w:t>
      </w:r>
      <w:proofErr w:type="spellEnd"/>
      <w:r w:rsidRPr="006D082D">
        <w:t xml:space="preserve"> </w:t>
      </w:r>
      <w:r w:rsidRPr="00240D81">
        <w:t xml:space="preserve">com o </w:t>
      </w:r>
      <w:r w:rsidRPr="00772E26">
        <w:t>comando</w:t>
      </w:r>
      <w:r w:rsidRPr="006D082D">
        <w:t xml:space="preserve"> nano </w:t>
      </w:r>
      <w:r w:rsidRPr="00DF7D57">
        <w:rPr>
          <w:b/>
          <w:bCs/>
        </w:rPr>
        <w:t>/</w:t>
      </w:r>
      <w:proofErr w:type="spellStart"/>
      <w:r w:rsidRPr="00DF7D57">
        <w:rPr>
          <w:b/>
          <w:bCs/>
        </w:rPr>
        <w:t>etc</w:t>
      </w:r>
      <w:proofErr w:type="spellEnd"/>
      <w:r w:rsidRPr="00DF7D57">
        <w:rPr>
          <w:b/>
          <w:bCs/>
        </w:rPr>
        <w:t>/</w:t>
      </w:r>
      <w:proofErr w:type="spellStart"/>
      <w:r w:rsidRPr="00DF7D57">
        <w:rPr>
          <w:b/>
          <w:bCs/>
        </w:rPr>
        <w:t>save</w:t>
      </w:r>
      <w:proofErr w:type="spellEnd"/>
      <w:r w:rsidRPr="00DF7D57">
        <w:rPr>
          <w:b/>
          <w:bCs/>
        </w:rPr>
        <w:t>/iptables.sh</w:t>
      </w:r>
      <w:r w:rsidRPr="006D082D">
        <w:t>.</w:t>
      </w:r>
    </w:p>
    <w:p w14:paraId="2D3843EC" w14:textId="18772920" w:rsidR="00DF7D57" w:rsidRPr="006D082D" w:rsidRDefault="0016430D" w:rsidP="006D082D">
      <w:pPr>
        <w:spacing w:after="0" w:line="360" w:lineRule="auto"/>
        <w:jc w:val="both"/>
      </w:pPr>
      <w:r w:rsidRPr="00CF359F">
        <w:rPr>
          <w:noProof/>
        </w:rPr>
        <w:drawing>
          <wp:anchor distT="0" distB="0" distL="114300" distR="114300" simplePos="0" relativeHeight="251697152" behindDoc="0" locked="0" layoutInCell="1" allowOverlap="1" wp14:anchorId="005B6EC6" wp14:editId="62256EA4">
            <wp:simplePos x="0" y="0"/>
            <wp:positionH relativeFrom="column">
              <wp:posOffset>239635</wp:posOffset>
            </wp:positionH>
            <wp:positionV relativeFrom="paragraph">
              <wp:posOffset>253365</wp:posOffset>
            </wp:positionV>
            <wp:extent cx="3848843" cy="2475781"/>
            <wp:effectExtent l="0" t="0" r="0" b="1270"/>
            <wp:wrapTopAndBottom/>
            <wp:docPr id="30" name="Picture 3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 with medium confidence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843" cy="24757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1AA197" w14:textId="5B6A4F75" w:rsidR="002D4D55" w:rsidRDefault="002D4D55" w:rsidP="006D082D">
      <w:pPr>
        <w:spacing w:after="0" w:line="360" w:lineRule="auto"/>
      </w:pPr>
    </w:p>
    <w:p w14:paraId="1A86DE50" w14:textId="77777777" w:rsidR="00DF7D57" w:rsidRDefault="00DF7D57" w:rsidP="006D082D">
      <w:pPr>
        <w:spacing w:after="0" w:line="360" w:lineRule="auto"/>
      </w:pPr>
    </w:p>
    <w:p w14:paraId="35B5E364" w14:textId="17041F13" w:rsidR="002D4D55" w:rsidRDefault="0016430D" w:rsidP="006F1507">
      <w:pPr>
        <w:spacing w:after="0" w:line="360" w:lineRule="auto"/>
      </w:pPr>
      <w:r w:rsidRPr="0091131C">
        <w:rPr>
          <w:noProof/>
        </w:rPr>
        <w:drawing>
          <wp:anchor distT="0" distB="0" distL="114300" distR="114300" simplePos="0" relativeHeight="251698176" behindDoc="0" locked="0" layoutInCell="1" allowOverlap="1" wp14:anchorId="1F047829" wp14:editId="511275A0">
            <wp:simplePos x="0" y="0"/>
            <wp:positionH relativeFrom="column">
              <wp:posOffset>239635</wp:posOffset>
            </wp:positionH>
            <wp:positionV relativeFrom="paragraph">
              <wp:posOffset>599979</wp:posOffset>
            </wp:positionV>
            <wp:extent cx="3997732" cy="207034"/>
            <wp:effectExtent l="0" t="0" r="3175" b="254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45387"/>
                    <a:stretch/>
                  </pic:blipFill>
                  <pic:spPr bwMode="auto">
                    <a:xfrm>
                      <a:off x="0" y="0"/>
                      <a:ext cx="3997732" cy="207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D4D55">
        <w:t xml:space="preserve">Para memorizar permanentemente as configurações das </w:t>
      </w:r>
      <w:proofErr w:type="spellStart"/>
      <w:r w:rsidR="002D4D55">
        <w:t>iptables</w:t>
      </w:r>
      <w:proofErr w:type="spellEnd"/>
      <w:r w:rsidR="002D4D55">
        <w:t xml:space="preserve">, foi executado o comando </w:t>
      </w:r>
      <w:proofErr w:type="spellStart"/>
      <w:r w:rsidR="002D4D55" w:rsidRPr="0091131C">
        <w:rPr>
          <w:b/>
          <w:bCs/>
        </w:rPr>
        <w:t>iptables-save</w:t>
      </w:r>
      <w:proofErr w:type="spellEnd"/>
      <w:r w:rsidR="002D4D55" w:rsidRPr="0091131C">
        <w:rPr>
          <w:b/>
          <w:bCs/>
        </w:rPr>
        <w:t xml:space="preserve"> &gt; /</w:t>
      </w:r>
      <w:proofErr w:type="spellStart"/>
      <w:r w:rsidR="002D4D55" w:rsidRPr="0091131C">
        <w:rPr>
          <w:b/>
          <w:bCs/>
        </w:rPr>
        <w:t>etc</w:t>
      </w:r>
      <w:proofErr w:type="spellEnd"/>
      <w:r w:rsidR="002D4D55" w:rsidRPr="0091131C">
        <w:rPr>
          <w:b/>
          <w:bCs/>
        </w:rPr>
        <w:t>/</w:t>
      </w:r>
      <w:proofErr w:type="spellStart"/>
      <w:r w:rsidR="002D4D55" w:rsidRPr="0091131C">
        <w:rPr>
          <w:b/>
          <w:bCs/>
        </w:rPr>
        <w:t>save</w:t>
      </w:r>
      <w:proofErr w:type="spellEnd"/>
      <w:r w:rsidR="002D4D55" w:rsidRPr="0091131C">
        <w:rPr>
          <w:b/>
          <w:bCs/>
        </w:rPr>
        <w:t>/iptables.sh</w:t>
      </w:r>
      <w:r w:rsidR="002D4D55">
        <w:t>.</w:t>
      </w:r>
    </w:p>
    <w:p w14:paraId="1DE13C63" w14:textId="70EB896D" w:rsidR="002D4D55" w:rsidRDefault="002D4D55" w:rsidP="006D082D">
      <w:pPr>
        <w:spacing w:after="0" w:line="360" w:lineRule="auto"/>
      </w:pPr>
      <w:r>
        <w:t xml:space="preserve"> </w:t>
      </w:r>
    </w:p>
    <w:p w14:paraId="64D65943" w14:textId="77777777" w:rsidR="002D4D55" w:rsidRDefault="002D4D55" w:rsidP="006F1507">
      <w:pPr>
        <w:spacing w:after="0" w:line="360" w:lineRule="auto"/>
        <w:jc w:val="both"/>
      </w:pPr>
      <w:r>
        <w:t xml:space="preserve">De forma a carregar as </w:t>
      </w:r>
      <w:proofErr w:type="spellStart"/>
      <w:r>
        <w:t>iptables</w:t>
      </w:r>
      <w:proofErr w:type="spellEnd"/>
      <w:r>
        <w:t xml:space="preserve"> quando o servidor é desligado ou reiniciado, foi necessário adicionar o comando </w:t>
      </w:r>
      <w:proofErr w:type="spellStart"/>
      <w:r w:rsidRPr="00E71EB5">
        <w:rPr>
          <w:b/>
          <w:bCs/>
        </w:rPr>
        <w:t>iptables-restore</w:t>
      </w:r>
      <w:proofErr w:type="spellEnd"/>
      <w:r>
        <w:rPr>
          <w:b/>
          <w:bCs/>
        </w:rPr>
        <w:t xml:space="preserve"> </w:t>
      </w:r>
      <w:r w:rsidRPr="00E71EB5">
        <w:rPr>
          <w:b/>
          <w:bCs/>
        </w:rPr>
        <w:t>&gt;</w:t>
      </w:r>
      <w:r>
        <w:rPr>
          <w:b/>
          <w:bCs/>
        </w:rPr>
        <w:t xml:space="preserve"> </w:t>
      </w:r>
      <w:r w:rsidRPr="00E71EB5">
        <w:rPr>
          <w:b/>
          <w:bCs/>
        </w:rPr>
        <w:t>/etc/save</w:t>
      </w:r>
      <w:r>
        <w:rPr>
          <w:b/>
          <w:bCs/>
        </w:rPr>
        <w:t xml:space="preserve">/iptables.sh </w:t>
      </w:r>
      <w:r w:rsidRPr="0091131C">
        <w:t xml:space="preserve">ao ficheiro </w:t>
      </w:r>
      <w:proofErr w:type="spellStart"/>
      <w:r w:rsidRPr="0091131C">
        <w:rPr>
          <w:b/>
          <w:bCs/>
        </w:rPr>
        <w:t>crontab</w:t>
      </w:r>
      <w:proofErr w:type="spellEnd"/>
      <w:r w:rsidRPr="0091131C">
        <w:t>.</w:t>
      </w:r>
    </w:p>
    <w:p w14:paraId="2B882806" w14:textId="2A90C326" w:rsidR="002D4D55" w:rsidRDefault="002D4D55" w:rsidP="006F1507">
      <w:pPr>
        <w:spacing w:after="0" w:line="360" w:lineRule="auto"/>
        <w:jc w:val="both"/>
      </w:pPr>
      <w:r>
        <w:t xml:space="preserve">O ficheiro </w:t>
      </w:r>
      <w:proofErr w:type="spellStart"/>
      <w:r w:rsidRPr="00512034">
        <w:rPr>
          <w:b/>
          <w:bCs/>
        </w:rPr>
        <w:t>crontab</w:t>
      </w:r>
      <w:proofErr w:type="spellEnd"/>
      <w:r>
        <w:t xml:space="preserve"> </w:t>
      </w:r>
      <w:r w:rsidRPr="00512034">
        <w:t xml:space="preserve">no Linux é um </w:t>
      </w:r>
      <w:proofErr w:type="spellStart"/>
      <w:r w:rsidRPr="00512034">
        <w:t>daemon</w:t>
      </w:r>
      <w:proofErr w:type="spellEnd"/>
      <w:r w:rsidRPr="00512034">
        <w:t xml:space="preserve"> que executa tarefas editadas pelo usuário em horários e eventos específicos.</w:t>
      </w:r>
      <w:r>
        <w:t xml:space="preserve"> Neste caso, não temos horário definido é apenas no arranque da máquina. Alteramos o ficheiro e colocamos o comando.</w:t>
      </w:r>
    </w:p>
    <w:p w14:paraId="21742927" w14:textId="51FA741E" w:rsidR="002D4D55" w:rsidRDefault="002D4D55" w:rsidP="006D082D">
      <w:pPr>
        <w:spacing w:after="0" w:line="360" w:lineRule="auto"/>
        <w:rPr>
          <w:b/>
          <w:bCs/>
        </w:rPr>
      </w:pPr>
      <w:r w:rsidRPr="00512034">
        <w:rPr>
          <w:b/>
          <w:bCs/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70E08759" wp14:editId="4C37521E">
            <wp:simplePos x="0" y="0"/>
            <wp:positionH relativeFrom="column">
              <wp:posOffset>265514</wp:posOffset>
            </wp:positionH>
            <wp:positionV relativeFrom="paragraph">
              <wp:posOffset>347</wp:posOffset>
            </wp:positionV>
            <wp:extent cx="4905261" cy="3856008"/>
            <wp:effectExtent l="0" t="0" r="0" b="0"/>
            <wp:wrapTopAndBottom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261" cy="38560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7B7C3B" w14:textId="77777777" w:rsidR="0016430D" w:rsidRPr="002D4D55" w:rsidRDefault="0016430D" w:rsidP="006D082D">
      <w:pPr>
        <w:spacing w:after="0" w:line="360" w:lineRule="auto"/>
        <w:rPr>
          <w:b/>
          <w:bCs/>
        </w:rPr>
      </w:pPr>
    </w:p>
    <w:p w14:paraId="33455370" w14:textId="273C6D19" w:rsidR="002913E8" w:rsidRPr="00AA114A" w:rsidRDefault="00AA114A" w:rsidP="006F1507">
      <w:pPr>
        <w:pStyle w:val="Ttulo5"/>
        <w:spacing w:after="240" w:line="360" w:lineRule="auto"/>
        <w:rPr>
          <w:b/>
          <w:bCs/>
          <w:color w:val="404040" w:themeColor="text1" w:themeTint="BF"/>
          <w:u w:val="single"/>
        </w:rPr>
      </w:pPr>
      <w:r w:rsidRPr="00AA114A">
        <w:rPr>
          <w:b/>
          <w:bCs/>
          <w:color w:val="404040" w:themeColor="text1" w:themeTint="BF"/>
          <w:u w:val="single"/>
        </w:rPr>
        <w:t>WINDOWS</w:t>
      </w:r>
      <w:r w:rsidR="002913E8" w:rsidRPr="00AA114A">
        <w:rPr>
          <w:b/>
          <w:bCs/>
          <w:color w:val="404040" w:themeColor="text1" w:themeTint="BF"/>
          <w:u w:val="single"/>
        </w:rPr>
        <w:t>:</w:t>
      </w:r>
    </w:p>
    <w:p w14:paraId="201A156A" w14:textId="0E699859" w:rsidR="00C33EF2" w:rsidRDefault="002A60BC" w:rsidP="006F1507">
      <w:pPr>
        <w:spacing w:after="0" w:line="360" w:lineRule="auto"/>
        <w:jc w:val="both"/>
      </w:pPr>
      <w:r>
        <w:t>No sistema Windows não há ordem de execução de regras na firewall, ou seja, estando a Firewall ativa, é permitido apenas o tráfego indicado nas regras sendo o restante bloqueado por defeito.</w:t>
      </w:r>
      <w:r w:rsidR="00AA114A">
        <w:t xml:space="preserve"> </w:t>
      </w:r>
      <w:r w:rsidR="006F1507">
        <w:t>P</w:t>
      </w:r>
      <w:r w:rsidR="002C5ACE">
        <w:t>ara</w:t>
      </w:r>
      <w:r>
        <w:t xml:space="preserve"> o servidor</w:t>
      </w:r>
      <w:r w:rsidR="002C5ACE">
        <w:t xml:space="preserve"> </w:t>
      </w:r>
      <w:r w:rsidR="00357A83">
        <w:t xml:space="preserve">ficar apenas disponível para pedidos HTTP e </w:t>
      </w:r>
      <w:proofErr w:type="spellStart"/>
      <w:r w:rsidR="00357A83">
        <w:t>HTTPs</w:t>
      </w:r>
      <w:proofErr w:type="spellEnd"/>
      <w:r w:rsidR="00357A83">
        <w:t xml:space="preserve">, foi necessário aceder </w:t>
      </w:r>
      <w:r w:rsidR="006F1507">
        <w:t>à</w:t>
      </w:r>
      <w:r w:rsidR="00357A83">
        <w:t>s definições avançadas da Firewall</w:t>
      </w:r>
      <w:r w:rsidR="00AE1113">
        <w:t>.</w:t>
      </w:r>
    </w:p>
    <w:p w14:paraId="1CBE5011" w14:textId="48F05ACA" w:rsidR="00AE1113" w:rsidRDefault="00AA114A" w:rsidP="006D082D">
      <w:pPr>
        <w:spacing w:after="0" w:line="36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3D1217F0" wp14:editId="01561E52">
                <wp:simplePos x="0" y="0"/>
                <wp:positionH relativeFrom="column">
                  <wp:posOffset>136190</wp:posOffset>
                </wp:positionH>
                <wp:positionV relativeFrom="paragraph">
                  <wp:posOffset>250801</wp:posOffset>
                </wp:positionV>
                <wp:extent cx="5307030" cy="2648094"/>
                <wp:effectExtent l="0" t="0" r="8255" b="0"/>
                <wp:wrapTopAndBottom/>
                <wp:docPr id="145" name="Agrupar 1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07030" cy="2648094"/>
                          <a:chOff x="0" y="0"/>
                          <a:chExt cx="5307030" cy="2648094"/>
                        </a:xfrm>
                      </wpg:grpSpPr>
                      <pic:pic xmlns:pic="http://schemas.openxmlformats.org/drawingml/2006/picture">
                        <pic:nvPicPr>
                          <pic:cNvPr id="42" name="Picture 42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41275" y="327804"/>
                            <a:ext cx="2865755" cy="23202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Picture 41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70936"/>
                            <a:ext cx="2350770" cy="1457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" name="Retângulo 86"/>
                        <wps:cNvSpPr/>
                        <wps:spPr>
                          <a:xfrm>
                            <a:off x="992037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BA51B1" w14:textId="77777777" w:rsidR="00AA114A" w:rsidRPr="005531A1" w:rsidRDefault="00AA114A" w:rsidP="00AA114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Retângulo 87"/>
                        <wps:cNvSpPr/>
                        <wps:spPr>
                          <a:xfrm>
                            <a:off x="3631720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DCCECA" w14:textId="77777777" w:rsidR="00AA114A" w:rsidRPr="005531A1" w:rsidRDefault="00AA114A" w:rsidP="00AA114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1217F0" id="Agrupar 145" o:spid="_x0000_s1060" style="position:absolute;margin-left:10.7pt;margin-top:19.75pt;width:417.9pt;height:208.5pt;z-index:251705344" coordsize="53070,264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">
                <v:shape id="Picture 42" o:spid="_x0000_s1061" type="#_x0000_t75" alt="Graphical user interface, text, application&#10;&#10;Description automatically generated" style="position:absolute;left:24412;top:3278;width:28658;height:23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">
                  <v:imagedata r:id="rId47" o:title="Graphical user interface, text, application&#10;&#10;Description automatically generated"/>
                </v:shape>
                <v:shape id="Picture 41" o:spid="_x0000_s1062" type="#_x0000_t75" alt="Graphical user interface, text, application, email&#10;&#10;Description automatically generated" style="position:absolute;top:3709;width:23507;height:14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">
                  <v:imagedata r:id="rId48" o:title="Graphical user interface, text, application, email&#10;&#10;Description automatically generated"/>
                </v:shape>
                <v:rect id="Retângulo 86" o:spid="_x0000_s1063" style="position:absolute;left:9920;width:4312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" fillcolor="#d9e2f3 [660]" strokecolor="#1f3763 [1604]" strokeweight="1pt">
                  <v:textbox>
                    <w:txbxContent>
                      <w:p w14:paraId="57BA51B1" w14:textId="77777777" w:rsidR="00AA114A" w:rsidRPr="005531A1" w:rsidRDefault="00AA114A" w:rsidP="00AA114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87" o:spid="_x0000_s1064" style="position:absolute;left:36317;width:4311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" fillcolor="#d9e2f3 [660]" strokecolor="#1f3763 [1604]" strokeweight="1pt">
                  <v:textbox>
                    <w:txbxContent>
                      <w:p w14:paraId="21DCCECA" w14:textId="77777777" w:rsidR="00AA114A" w:rsidRPr="005531A1" w:rsidRDefault="00AA114A" w:rsidP="00AA114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 w:rsidR="00D9419C">
        <w:t xml:space="preserve"> </w:t>
      </w:r>
    </w:p>
    <w:p w14:paraId="1F2A379D" w14:textId="7DC4851E" w:rsidR="0071132E" w:rsidRDefault="00AE1113" w:rsidP="006F1507">
      <w:pPr>
        <w:spacing w:after="0" w:line="360" w:lineRule="auto"/>
        <w:jc w:val="both"/>
      </w:pPr>
      <w:r>
        <w:lastRenderedPageBreak/>
        <w:t>Dentro da Firewall foi necessário criar as regras de entrada</w:t>
      </w:r>
      <w:r w:rsidR="002A60BC">
        <w:t>. C</w:t>
      </w:r>
      <w:r w:rsidR="00D60294">
        <w:t xml:space="preserve">riamos </w:t>
      </w:r>
      <w:r w:rsidR="00E32CED">
        <w:t>duas</w:t>
      </w:r>
      <w:r w:rsidR="00D60294">
        <w:t xml:space="preserve"> regras, uma para permitir pedidos HTTP e </w:t>
      </w:r>
      <w:proofErr w:type="spellStart"/>
      <w:r w:rsidR="00D60294">
        <w:t>HTTPs</w:t>
      </w:r>
      <w:proofErr w:type="spellEnd"/>
      <w:r w:rsidR="00C61D09">
        <w:t xml:space="preserve"> para o protocolo TCP</w:t>
      </w:r>
      <w:r w:rsidR="004E47C6">
        <w:t>,</w:t>
      </w:r>
      <w:r w:rsidR="00C13F12">
        <w:t xml:space="preserve"> nas</w:t>
      </w:r>
      <w:r w:rsidR="00D60294">
        <w:t xml:space="preserve"> porta</w:t>
      </w:r>
      <w:r w:rsidR="004E47C6">
        <w:t>s correspondentes</w:t>
      </w:r>
      <w:r w:rsidR="00D60294">
        <w:t xml:space="preserve"> 80 e 443</w:t>
      </w:r>
      <w:r w:rsidR="004E47C6">
        <w:t>,</w:t>
      </w:r>
      <w:r w:rsidR="00E32CED">
        <w:t xml:space="preserve"> e uma</w:t>
      </w:r>
      <w:r w:rsidR="00C61D09">
        <w:t xml:space="preserve"> segunda</w:t>
      </w:r>
      <w:r w:rsidR="00E32CED">
        <w:t xml:space="preserve"> com as mesmas configurações para o protocolo UDP.</w:t>
      </w:r>
    </w:p>
    <w:p w14:paraId="02648DDA" w14:textId="77777777" w:rsidR="006F1507" w:rsidRDefault="006F1507" w:rsidP="006D082D">
      <w:pPr>
        <w:spacing w:after="0" w:line="360" w:lineRule="auto"/>
      </w:pPr>
    </w:p>
    <w:p w14:paraId="3719515F" w14:textId="504E5BE6" w:rsidR="00BA711C" w:rsidRDefault="00BA711C" w:rsidP="006D082D">
      <w:pPr>
        <w:spacing w:after="0" w:line="360" w:lineRule="auto"/>
        <w:rPr>
          <w:u w:val="single"/>
        </w:rPr>
      </w:pPr>
      <w:r w:rsidRPr="00C61D09">
        <w:rPr>
          <w:u w:val="single"/>
        </w:rPr>
        <w:t>Exemplo para protocolo TCP</w:t>
      </w:r>
      <w:r w:rsidR="002A60BC" w:rsidRPr="00C61D09">
        <w:rPr>
          <w:u w:val="single"/>
        </w:rPr>
        <w:t>:</w:t>
      </w:r>
    </w:p>
    <w:p w14:paraId="42BA06FF" w14:textId="756ECDD9" w:rsidR="00870F3A" w:rsidRDefault="00870F3A" w:rsidP="006D082D">
      <w:pPr>
        <w:spacing w:after="0" w:line="360" w:lineRule="auto"/>
        <w:rPr>
          <w:u w:val="single"/>
        </w:rPr>
      </w:pPr>
      <w:r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3332DD72" wp14:editId="5FD5E5F6">
                <wp:simplePos x="0" y="0"/>
                <wp:positionH relativeFrom="column">
                  <wp:posOffset>32385</wp:posOffset>
                </wp:positionH>
                <wp:positionV relativeFrom="paragraph">
                  <wp:posOffset>192405</wp:posOffset>
                </wp:positionV>
                <wp:extent cx="5168900" cy="7021830"/>
                <wp:effectExtent l="0" t="0" r="0" b="7620"/>
                <wp:wrapTopAndBottom/>
                <wp:docPr id="152" name="Agrupar 1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68900" cy="7021830"/>
                          <a:chOff x="0" y="0"/>
                          <a:chExt cx="5169259" cy="7022154"/>
                        </a:xfrm>
                      </wpg:grpSpPr>
                      <pic:pic xmlns:pic="http://schemas.openxmlformats.org/drawingml/2006/picture">
                        <pic:nvPicPr>
                          <pic:cNvPr id="43" name="Picture 4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517" y="362309"/>
                            <a:ext cx="2100580" cy="19926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" name="Picture 44" descr="Graphical user interface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8309" y="362309"/>
                            <a:ext cx="2520950" cy="2061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Picture 45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517" y="2812211"/>
                            <a:ext cx="2298065" cy="1871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Picture 46" descr="Graphical user interface, text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8309" y="2855343"/>
                            <a:ext cx="2516505" cy="2025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Picture 48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8309" y="5331125"/>
                            <a:ext cx="2509520" cy="15436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Picture 47" descr="Graphical user interface, text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080959"/>
                            <a:ext cx="2401570" cy="19411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6" name="Retângulo 146"/>
                        <wps:cNvSpPr/>
                        <wps:spPr>
                          <a:xfrm>
                            <a:off x="1061049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83389C" w14:textId="77777777" w:rsidR="00870F3A" w:rsidRPr="005531A1" w:rsidRDefault="00870F3A" w:rsidP="00870F3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Retângulo 147"/>
                        <wps:cNvSpPr/>
                        <wps:spPr>
                          <a:xfrm>
                            <a:off x="3700732" y="0"/>
                            <a:ext cx="43116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1F9669" w14:textId="77777777" w:rsidR="00870F3A" w:rsidRPr="005531A1" w:rsidRDefault="00870F3A" w:rsidP="00870F3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Retângulo 148"/>
                        <wps:cNvSpPr/>
                        <wps:spPr>
                          <a:xfrm>
                            <a:off x="1112807" y="2613804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D9F68A" w14:textId="77777777" w:rsidR="00870F3A" w:rsidRPr="005531A1" w:rsidRDefault="00870F3A" w:rsidP="00870F3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Retângulo 149"/>
                        <wps:cNvSpPr/>
                        <wps:spPr>
                          <a:xfrm>
                            <a:off x="3735237" y="2613804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D3CF0B" w14:textId="77777777" w:rsidR="00870F3A" w:rsidRPr="005531A1" w:rsidRDefault="00870F3A" w:rsidP="00870F3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" name="Retângulo 150"/>
                        <wps:cNvSpPr/>
                        <wps:spPr>
                          <a:xfrm>
                            <a:off x="1112807" y="4994694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BABAB3" w14:textId="77777777" w:rsidR="00870F3A" w:rsidRPr="005531A1" w:rsidRDefault="00870F3A" w:rsidP="00870F3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" name="Retângulo 151"/>
                        <wps:cNvSpPr/>
                        <wps:spPr>
                          <a:xfrm>
                            <a:off x="3838754" y="4994694"/>
                            <a:ext cx="431165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C2BE2C" w14:textId="64E56C4B" w:rsidR="00870F3A" w:rsidRPr="005531A1" w:rsidRDefault="00870F3A" w:rsidP="00870F3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32DD72" id="Agrupar 152" o:spid="_x0000_s1065" style="position:absolute;margin-left:2.55pt;margin-top:15.15pt;width:407pt;height:552.9pt;z-index:251720704" coordsize="51692,70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">
                <v:shape id="Picture 43" o:spid="_x0000_s1066" type="#_x0000_t75" alt="Graphical user interface, text, application&#10;&#10;Description automatically generated" style="position:absolute;left:1035;top:3623;width:21005;height:199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">
                  <v:imagedata r:id="rId55" o:title="Graphical user interface, text, application&#10;&#10;Description automatically generated"/>
                </v:shape>
                <v:shape id="Picture 44" o:spid="_x0000_s1067" type="#_x0000_t75" alt="Graphical user interface, application, Teams&#10;&#10;Description automatically generated" style="position:absolute;left:26483;top:3623;width:25209;height:20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">
                  <v:imagedata r:id="rId56" o:title="Graphical user interface, application, Teams&#10;&#10;Description automatically generated"/>
                </v:shape>
                <v:shape id="Picture 45" o:spid="_x0000_s1068" type="#_x0000_t75" alt="Graphical user interface, text, application&#10;&#10;Description automatically generated" style="position:absolute;left:1035;top:28122;width:22980;height:18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">
                  <v:imagedata r:id="rId57" o:title="Graphical user interface, text, application&#10;&#10;Description automatically generated"/>
                </v:shape>
                <v:shape id="Picture 46" o:spid="_x0000_s1069" type="#_x0000_t75" alt="Graphical user interface, text, application, Teams&#10;&#10;Description automatically generated" style="position:absolute;left:26483;top:28553;width:25165;height:20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">
                  <v:imagedata r:id="rId58" o:title="Graphical user interface, text, application, Teams&#10;&#10;Description automatically generated"/>
                </v:shape>
                <v:shape id="Picture 48" o:spid="_x0000_s1070" type="#_x0000_t75" alt="Graphical user interface, application&#10;&#10;Description automatically generated" style="position:absolute;left:26483;top:53311;width:25095;height:154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">
                  <v:imagedata r:id="rId59" o:title="Graphical user interface, application&#10;&#10;Description automatically generated"/>
                </v:shape>
                <v:shape id="Picture 47" o:spid="_x0000_s1071" type="#_x0000_t75" alt="Graphical user interface, text, application, Teams&#10;&#10;Description automatically generated" style="position:absolute;top:50809;width:24015;height:194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">
                  <v:imagedata r:id="rId60" o:title="Graphical user interface, text, application, Teams&#10;&#10;Description automatically generated"/>
                </v:shape>
                <v:rect id="Retângulo 146" o:spid="_x0000_s1072" style="position:absolute;left:10610;width:4312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" fillcolor="#d9e2f3 [660]" strokecolor="#1f3763 [1604]" strokeweight="1pt">
                  <v:textbox>
                    <w:txbxContent>
                      <w:p w14:paraId="3483389C" w14:textId="77777777" w:rsidR="00870F3A" w:rsidRPr="005531A1" w:rsidRDefault="00870F3A" w:rsidP="00870F3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147" o:spid="_x0000_s1073" style="position:absolute;left:37007;width:4311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" fillcolor="#d9e2f3 [660]" strokecolor="#1f3763 [1604]" strokeweight="1pt">
                  <v:textbox>
                    <w:txbxContent>
                      <w:p w14:paraId="291F9669" w14:textId="77777777" w:rsidR="00870F3A" w:rsidRPr="005531A1" w:rsidRDefault="00870F3A" w:rsidP="00870F3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v:rect id="Retângulo 148" o:spid="_x0000_s1074" style="position:absolute;left:11128;top:26138;width:431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" fillcolor="#d9e2f3 [660]" strokecolor="#1f3763 [1604]" strokeweight="1pt">
                  <v:textbox>
                    <w:txbxContent>
                      <w:p w14:paraId="3BD9F68A" w14:textId="77777777" w:rsidR="00870F3A" w:rsidRPr="005531A1" w:rsidRDefault="00870F3A" w:rsidP="00870F3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3</w:t>
                        </w:r>
                      </w:p>
                    </w:txbxContent>
                  </v:textbox>
                </v:rect>
                <v:rect id="Retângulo 149" o:spid="_x0000_s1075" style="position:absolute;left:37352;top:26138;width:4312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" fillcolor="#d9e2f3 [660]" strokecolor="#1f3763 [1604]" strokeweight="1pt">
                  <v:textbox>
                    <w:txbxContent>
                      <w:p w14:paraId="33D3CF0B" w14:textId="77777777" w:rsidR="00870F3A" w:rsidRPr="005531A1" w:rsidRDefault="00870F3A" w:rsidP="00870F3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4</w:t>
                        </w:r>
                      </w:p>
                    </w:txbxContent>
                  </v:textbox>
                </v:rect>
                <v:rect id="Retângulo 150" o:spid="_x0000_s1076" style="position:absolute;left:11128;top:49946;width:4311;height: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" fillcolor="#d9e2f3 [660]" strokecolor="#1f3763 [1604]" strokeweight="1pt">
                  <v:textbox>
                    <w:txbxContent>
                      <w:p w14:paraId="5FBABAB3" w14:textId="77777777" w:rsidR="00870F3A" w:rsidRPr="005531A1" w:rsidRDefault="00870F3A" w:rsidP="00870F3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5</w:t>
                        </w:r>
                      </w:p>
                    </w:txbxContent>
                  </v:textbox>
                </v:rect>
                <v:rect id="Retângulo 151" o:spid="_x0000_s1077" style="position:absolute;left:38387;top:49946;width:4312;height: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" fillcolor="#d9e2f3 [660]" strokecolor="#1f3763 [1604]" strokeweight="1pt">
                  <v:textbox>
                    <w:txbxContent>
                      <w:p w14:paraId="4FC2BE2C" w14:textId="64E56C4B" w:rsidR="00870F3A" w:rsidRPr="005531A1" w:rsidRDefault="00870F3A" w:rsidP="00870F3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6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p w14:paraId="14655175" w14:textId="2B6AE975" w:rsidR="00C61D09" w:rsidRPr="00C61D09" w:rsidRDefault="00C61D09" w:rsidP="006D082D">
      <w:pPr>
        <w:spacing w:after="0" w:line="360" w:lineRule="auto"/>
        <w:rPr>
          <w:u w:val="single"/>
        </w:rPr>
      </w:pPr>
    </w:p>
    <w:p w14:paraId="143F8909" w14:textId="0CAC9C8E" w:rsidR="00870F3A" w:rsidRDefault="00D9419C" w:rsidP="006D082D">
      <w:pPr>
        <w:spacing w:after="0" w:line="360" w:lineRule="auto"/>
      </w:pPr>
      <w:r>
        <w:lastRenderedPageBreak/>
        <w:t xml:space="preserve">  </w:t>
      </w:r>
      <w:r w:rsidR="00870F3A">
        <w:t>Por fim, as regras criadas:</w:t>
      </w:r>
    </w:p>
    <w:p w14:paraId="54FEB226" w14:textId="4A054F58" w:rsidR="00870F3A" w:rsidRDefault="00870F3A" w:rsidP="006D082D">
      <w:pPr>
        <w:spacing w:after="0" w:line="360" w:lineRule="auto"/>
      </w:pPr>
    </w:p>
    <w:p w14:paraId="09695178" w14:textId="0E4482C1" w:rsidR="00870F3A" w:rsidRDefault="00870F3A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 w:rsidRPr="001F33A1">
        <w:rPr>
          <w:noProof/>
        </w:rPr>
        <w:drawing>
          <wp:inline distT="0" distB="0" distL="0" distR="0" wp14:anchorId="7558E161" wp14:editId="2BE3F4B9">
            <wp:extent cx="4889181" cy="1656272"/>
            <wp:effectExtent l="0" t="0" r="6985" b="127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80559" cy="168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3285119F" w14:textId="0991976A" w:rsidR="00C33EF2" w:rsidRDefault="00C33EF2" w:rsidP="000855B3">
      <w:pPr>
        <w:pStyle w:val="Ttulo4"/>
        <w:spacing w:after="240"/>
        <w:jc w:val="both"/>
        <w:rPr>
          <w:b/>
          <w:i w:val="0"/>
          <w:iCs w:val="0"/>
          <w:caps/>
          <w:color w:val="323E4F" w:themeColor="text2" w:themeShade="BF"/>
          <w:sz w:val="24"/>
          <w:szCs w:val="24"/>
        </w:rPr>
      </w:pPr>
      <w:r w:rsidRPr="00F47648">
        <w:rPr>
          <w:b/>
          <w:i w:val="0"/>
          <w:iCs w:val="0"/>
          <w:caps/>
          <w:color w:val="323E4F" w:themeColor="text2" w:themeShade="BF"/>
          <w:sz w:val="24"/>
          <w:szCs w:val="24"/>
        </w:rPr>
        <w:lastRenderedPageBreak/>
        <w:t>24 - Como administrador da infraestrutura quero impedir o IP spoofing na minha rede</w:t>
      </w:r>
    </w:p>
    <w:p w14:paraId="316A63A6" w14:textId="6DF18DB4" w:rsidR="000855B3" w:rsidRDefault="000855B3" w:rsidP="000855B3"/>
    <w:p w14:paraId="0A937445" w14:textId="77777777" w:rsidR="005B1132" w:rsidRDefault="005B1132" w:rsidP="005B1132">
      <w:pPr>
        <w:pStyle w:val="Ttulo5"/>
        <w:spacing w:after="240"/>
        <w:rPr>
          <w:b/>
          <w:bCs/>
          <w:color w:val="404040" w:themeColor="text1" w:themeTint="BF"/>
          <w:u w:val="single"/>
        </w:rPr>
      </w:pPr>
      <w:r w:rsidRPr="00BB6418">
        <w:rPr>
          <w:b/>
          <w:bCs/>
          <w:color w:val="404040" w:themeColor="text1" w:themeTint="BF"/>
          <w:u w:val="single"/>
        </w:rPr>
        <w:t>LINUX:</w:t>
      </w:r>
    </w:p>
    <w:p w14:paraId="55E0312A" w14:textId="6783944F" w:rsidR="005B1132" w:rsidRDefault="005B1132" w:rsidP="005B1132">
      <w:pPr>
        <w:spacing w:after="0" w:line="360" w:lineRule="auto"/>
        <w:jc w:val="both"/>
      </w:pPr>
      <w:r>
        <w:t xml:space="preserve">Para evitar </w:t>
      </w:r>
      <w:r w:rsidR="00EB077A">
        <w:t xml:space="preserve">o </w:t>
      </w:r>
      <w:proofErr w:type="spellStart"/>
      <w:r w:rsidR="00EB077A" w:rsidRPr="00EB077A">
        <w:rPr>
          <w:i/>
          <w:iCs/>
        </w:rPr>
        <w:t>spoofing</w:t>
      </w:r>
      <w:proofErr w:type="spellEnd"/>
      <w:r w:rsidR="00EB077A">
        <w:rPr>
          <w:i/>
          <w:iCs/>
        </w:rPr>
        <w:t xml:space="preserve"> </w:t>
      </w:r>
      <w:r w:rsidR="00EB077A" w:rsidRPr="00EB077A">
        <w:t>na nossa rede</w:t>
      </w:r>
      <w:r w:rsidR="00EB077A">
        <w:t xml:space="preserve">, que pode ser definida pela apropriação de uma identidade numa rede de computadores, </w:t>
      </w:r>
      <w:r>
        <w:t>bloqueamos os pacotes das redes privadas</w:t>
      </w:r>
      <w:r w:rsidR="00F47648">
        <w:t>.</w:t>
      </w:r>
      <w:r w:rsidR="00110FAC">
        <w:t xml:space="preserve"> Isto</w:t>
      </w:r>
      <w:r>
        <w:t xml:space="preserve"> que significa que as solicitações enviadas com este</w:t>
      </w:r>
      <w:r w:rsidR="00EB077A">
        <w:t>s</w:t>
      </w:r>
      <w:r>
        <w:t xml:space="preserve"> endereços de </w:t>
      </w:r>
      <w:proofErr w:type="spellStart"/>
      <w:r>
        <w:t>ips</w:t>
      </w:r>
      <w:proofErr w:type="spellEnd"/>
      <w:r>
        <w:t xml:space="preserve"> seriam impossíveis, pois indicariam que existe uma rede privada dentro de nossa rede. </w:t>
      </w:r>
      <w:r w:rsidRPr="00110FAC">
        <w:t xml:space="preserve">Também bloqueamos o intervalo de </w:t>
      </w:r>
      <w:proofErr w:type="spellStart"/>
      <w:r w:rsidRPr="00110FAC">
        <w:t>ips</w:t>
      </w:r>
      <w:proofErr w:type="spellEnd"/>
      <w:r w:rsidRPr="00110FAC">
        <w:t xml:space="preserve"> </w:t>
      </w:r>
      <w:r w:rsidR="00110FAC">
        <w:t>na</w:t>
      </w:r>
      <w:r w:rsidRPr="00110FAC">
        <w:t xml:space="preserve"> nossa rede.</w:t>
      </w:r>
    </w:p>
    <w:p w14:paraId="7304C9D6" w14:textId="77777777" w:rsidR="00F47648" w:rsidRDefault="00F47648" w:rsidP="005B1132">
      <w:pPr>
        <w:spacing w:after="0" w:line="360" w:lineRule="auto"/>
        <w:jc w:val="both"/>
      </w:pPr>
    </w:p>
    <w:p w14:paraId="6667BA81" w14:textId="1256FF6D" w:rsidR="00110FAC" w:rsidRPr="00110FAC" w:rsidRDefault="00110FAC" w:rsidP="00110FAC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pt-PT"/>
        </w:rPr>
      </w:pPr>
      <w:r w:rsidRPr="00110FAC">
        <w:rPr>
          <w:noProof/>
        </w:rPr>
        <w:drawing>
          <wp:inline distT="0" distB="0" distL="0" distR="0" wp14:anchorId="21E4ED13" wp14:editId="35FFB882">
            <wp:extent cx="3071004" cy="271249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543" cy="2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AF7A5" w14:textId="77777777" w:rsidR="005B1132" w:rsidRDefault="005B1132" w:rsidP="005B1132">
      <w:pPr>
        <w:spacing w:after="0" w:line="360" w:lineRule="auto"/>
        <w:jc w:val="both"/>
      </w:pPr>
    </w:p>
    <w:p w14:paraId="498B312F" w14:textId="77777777" w:rsidR="005B1132" w:rsidRDefault="005B1132" w:rsidP="005B1132">
      <w:r w:rsidRPr="003954EC">
        <w:rPr>
          <w:noProof/>
        </w:rPr>
        <w:drawing>
          <wp:inline distT="0" distB="0" distL="0" distR="0" wp14:anchorId="6432C736" wp14:editId="0B1149DF">
            <wp:extent cx="5334274" cy="3352972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34274" cy="3352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AD17" w14:textId="77777777" w:rsidR="005B1132" w:rsidRDefault="005B1132" w:rsidP="005B1132"/>
    <w:p w14:paraId="538A4590" w14:textId="60A26A83" w:rsidR="005B1132" w:rsidRPr="00BB6418" w:rsidRDefault="005B1132" w:rsidP="005B1132">
      <w:pPr>
        <w:spacing w:after="0" w:line="360" w:lineRule="auto"/>
        <w:jc w:val="both"/>
      </w:pPr>
      <w:r>
        <w:t xml:space="preserve">A entrada net.ipv4.conf.all.rp_filter = 1 ativa a verificação do endereço de origem, que é embutida no próprio </w:t>
      </w:r>
      <w:proofErr w:type="spellStart"/>
      <w:r>
        <w:t>kernel</w:t>
      </w:r>
      <w:proofErr w:type="spellEnd"/>
      <w:r>
        <w:t xml:space="preserve"> do Linux e as duas últimas linhas </w:t>
      </w:r>
      <w:r w:rsidR="00EB077A">
        <w:t>registam</w:t>
      </w:r>
      <w:r>
        <w:t xml:space="preserve"> todos esses pacotes falsificados no arquivo de log.</w:t>
      </w:r>
    </w:p>
    <w:p w14:paraId="7A9B890A" w14:textId="77777777" w:rsidR="005B1132" w:rsidRDefault="005B1132" w:rsidP="005B1132"/>
    <w:p w14:paraId="3BE53BC5" w14:textId="77777777" w:rsidR="005B1132" w:rsidRDefault="005B1132" w:rsidP="005B1132">
      <w:r>
        <w:rPr>
          <w:noProof/>
        </w:rPr>
        <w:lastRenderedPageBreak/>
        <w:drawing>
          <wp:inline distT="0" distB="0" distL="0" distR="0" wp14:anchorId="314BAF07" wp14:editId="3F86702B">
            <wp:extent cx="4140679" cy="3772230"/>
            <wp:effectExtent l="0" t="0" r="0" b="0"/>
            <wp:docPr id="26" name="Imagem 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428" cy="37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62D59" w14:textId="41968C05" w:rsidR="005B1132" w:rsidRDefault="005B1132" w:rsidP="000855B3"/>
    <w:p w14:paraId="478669BE" w14:textId="77777777" w:rsidR="005B1132" w:rsidRPr="000855B3" w:rsidRDefault="005B1132" w:rsidP="000855B3"/>
    <w:p w14:paraId="3DAF0E7D" w14:textId="1A2A8C6F" w:rsidR="003954EC" w:rsidRDefault="000855B3" w:rsidP="001E0551">
      <w:pPr>
        <w:pStyle w:val="Ttulo5"/>
        <w:spacing w:after="240"/>
        <w:rPr>
          <w:b/>
          <w:bCs/>
          <w:color w:val="404040" w:themeColor="text1" w:themeTint="BF"/>
          <w:u w:val="single"/>
        </w:rPr>
      </w:pPr>
      <w:r w:rsidRPr="000855B3">
        <w:rPr>
          <w:b/>
          <w:bCs/>
          <w:color w:val="404040" w:themeColor="text1" w:themeTint="BF"/>
          <w:u w:val="single"/>
        </w:rPr>
        <w:t>WINDOWS:</w:t>
      </w:r>
    </w:p>
    <w:p w14:paraId="6D5A30C0" w14:textId="77777777" w:rsidR="000855B3" w:rsidRPr="000855B3" w:rsidRDefault="000855B3" w:rsidP="000855B3"/>
    <w:p w14:paraId="2DA7FD04" w14:textId="7ADDDEB9" w:rsidR="003954EC" w:rsidRDefault="003954EC" w:rsidP="000855B3">
      <w:pPr>
        <w:spacing w:after="0" w:line="360" w:lineRule="auto"/>
        <w:jc w:val="both"/>
      </w:pPr>
      <w:r>
        <w:t>Para impedir o</w:t>
      </w:r>
      <w:r w:rsidR="00596893">
        <w:t xml:space="preserve"> </w:t>
      </w:r>
      <w:r w:rsidR="0010141B">
        <w:t>IP</w:t>
      </w:r>
      <w:r>
        <w:t xml:space="preserve"> </w:t>
      </w:r>
      <w:proofErr w:type="spellStart"/>
      <w:r>
        <w:t>spoofing</w:t>
      </w:r>
      <w:proofErr w:type="spellEnd"/>
      <w:r>
        <w:t xml:space="preserve"> </w:t>
      </w:r>
      <w:r w:rsidR="00596893">
        <w:t>no servidor Windows, foi necessário criar regras de entrada e de saída.</w:t>
      </w:r>
    </w:p>
    <w:p w14:paraId="293E6818" w14:textId="5CF9A30E" w:rsidR="000855B3" w:rsidRDefault="00596893" w:rsidP="00290FEB">
      <w:pPr>
        <w:spacing w:after="0" w:line="360" w:lineRule="auto"/>
        <w:jc w:val="both"/>
      </w:pPr>
      <w:r>
        <w:t xml:space="preserve">Para as regras de entrada, foi necessário criar uma para aceitar entrada de </w:t>
      </w:r>
      <w:proofErr w:type="spellStart"/>
      <w:r w:rsidR="00460E5E">
        <w:t>IPs</w:t>
      </w:r>
      <w:proofErr w:type="spellEnd"/>
      <w:r>
        <w:t xml:space="preserve"> na nossa gama de </w:t>
      </w:r>
      <w:proofErr w:type="spellStart"/>
      <w:r w:rsidR="00460E5E">
        <w:t>IPs</w:t>
      </w:r>
      <w:proofErr w:type="spellEnd"/>
      <w:r>
        <w:t xml:space="preserve"> </w:t>
      </w:r>
      <w:r w:rsidRPr="004D26C2">
        <w:rPr>
          <w:b/>
          <w:bCs/>
        </w:rPr>
        <w:t>192.168.174.0/24</w:t>
      </w:r>
      <w:r>
        <w:t xml:space="preserve"> e uma para bloquear as várias gamas</w:t>
      </w:r>
      <w:r w:rsidR="00247B16">
        <w:t>, tais como</w:t>
      </w:r>
      <w:r w:rsidR="000855B3">
        <w:t xml:space="preserve">: </w:t>
      </w:r>
      <w:r w:rsidR="00590C25" w:rsidRPr="000855B3">
        <w:rPr>
          <w:b/>
          <w:bCs/>
        </w:rPr>
        <w:t>0.0.0.0/8</w:t>
      </w:r>
      <w:r w:rsidR="00D00C74">
        <w:t xml:space="preserve"> - </w:t>
      </w:r>
      <w:r w:rsidR="00D00C74" w:rsidRPr="00D00C74">
        <w:t>Rede atual (válido apenas como endereço de origem</w:t>
      </w:r>
      <w:r w:rsidR="00D00C74">
        <w:t>)</w:t>
      </w:r>
      <w:r w:rsidR="00460E5E">
        <w:t xml:space="preserve">, </w:t>
      </w:r>
      <w:r w:rsidR="00590C25" w:rsidRPr="000855B3">
        <w:rPr>
          <w:b/>
          <w:bCs/>
        </w:rPr>
        <w:t>127.0.0.0/8</w:t>
      </w:r>
      <w:r w:rsidR="00590C25">
        <w:t xml:space="preserve"> </w:t>
      </w:r>
      <w:r w:rsidR="00D00C74">
        <w:t xml:space="preserve">– </w:t>
      </w:r>
      <w:proofErr w:type="spellStart"/>
      <w:r w:rsidR="00D00C74">
        <w:t>ip</w:t>
      </w:r>
      <w:proofErr w:type="spellEnd"/>
      <w:r w:rsidR="00D00C74">
        <w:t xml:space="preserve"> privado,</w:t>
      </w:r>
      <w:r w:rsidR="00460E5E">
        <w:t xml:space="preserve"> </w:t>
      </w:r>
      <w:r w:rsidR="00460E5E" w:rsidRPr="000855B3">
        <w:rPr>
          <w:b/>
          <w:bCs/>
        </w:rPr>
        <w:t>10.0.0.0/8</w:t>
      </w:r>
      <w:r w:rsidR="005F7A7F">
        <w:t xml:space="preserve"> – </w:t>
      </w:r>
      <w:proofErr w:type="spellStart"/>
      <w:r w:rsidR="00D00C74">
        <w:t>ip</w:t>
      </w:r>
      <w:proofErr w:type="spellEnd"/>
      <w:r w:rsidR="00D00C74">
        <w:t xml:space="preserve"> privado</w:t>
      </w:r>
      <w:r w:rsidR="00460E5E">
        <w:t xml:space="preserve">, </w:t>
      </w:r>
    </w:p>
    <w:p w14:paraId="5EB068DD" w14:textId="44322DF3" w:rsidR="00460E5E" w:rsidRDefault="00460E5E" w:rsidP="009073ED">
      <w:pPr>
        <w:pStyle w:val="PargrafodaLista"/>
        <w:numPr>
          <w:ilvl w:val="0"/>
          <w:numId w:val="9"/>
        </w:numPr>
        <w:spacing w:after="0" w:line="360" w:lineRule="auto"/>
        <w:jc w:val="both"/>
      </w:pPr>
      <w:r w:rsidRPr="00290FEB">
        <w:rPr>
          <w:b/>
          <w:bCs/>
        </w:rPr>
        <w:t>172.16.0.0/12</w:t>
      </w:r>
      <w:r w:rsidR="005F7A7F">
        <w:t xml:space="preserve"> – </w:t>
      </w:r>
      <w:proofErr w:type="spellStart"/>
      <w:r w:rsidR="00D00C74">
        <w:t>ip</w:t>
      </w:r>
      <w:proofErr w:type="spellEnd"/>
      <w:r w:rsidR="00D00C74">
        <w:t xml:space="preserve"> privado</w:t>
      </w:r>
      <w:r>
        <w:t xml:space="preserve">, </w:t>
      </w:r>
      <w:r w:rsidRPr="00290FEB">
        <w:rPr>
          <w:b/>
          <w:bCs/>
        </w:rPr>
        <w:t>192.168.0.0/16</w:t>
      </w:r>
      <w:r>
        <w:t xml:space="preserve">, </w:t>
      </w:r>
      <w:r w:rsidRPr="00290FEB">
        <w:rPr>
          <w:b/>
          <w:bCs/>
        </w:rPr>
        <w:t>224.0.0.0/3</w:t>
      </w:r>
      <w:r>
        <w:t xml:space="preserve">, </w:t>
      </w:r>
      <w:r w:rsidRPr="00290FEB">
        <w:rPr>
          <w:b/>
          <w:bCs/>
        </w:rPr>
        <w:t>192.168.174.2/24</w:t>
      </w:r>
      <w:r w:rsidR="00247B16">
        <w:t xml:space="preserve"> (IP do próprio servidor).</w:t>
      </w:r>
    </w:p>
    <w:p w14:paraId="130CB8BA" w14:textId="77777777" w:rsidR="000855B3" w:rsidRPr="003954EC" w:rsidRDefault="000855B3" w:rsidP="000855B3">
      <w:pPr>
        <w:pStyle w:val="PargrafodaLista"/>
        <w:spacing w:after="0" w:line="360" w:lineRule="auto"/>
        <w:jc w:val="both"/>
      </w:pPr>
    </w:p>
    <w:p w14:paraId="5CE6218F" w14:textId="3505ED5B" w:rsidR="00460E5E" w:rsidRPr="00BB6418" w:rsidRDefault="00290FEB" w:rsidP="000855B3">
      <w:pPr>
        <w:spacing w:after="0" w:line="360" w:lineRule="auto"/>
        <w:jc w:val="both"/>
        <w:rPr>
          <w:u w:val="single"/>
        </w:rPr>
      </w:pPr>
      <w:r w:rsidRPr="00BB6418">
        <w:rPr>
          <w:noProof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0C13B23D" wp14:editId="5CEED584">
                <wp:simplePos x="0" y="0"/>
                <wp:positionH relativeFrom="column">
                  <wp:posOffset>-1270</wp:posOffset>
                </wp:positionH>
                <wp:positionV relativeFrom="paragraph">
                  <wp:posOffset>397102</wp:posOffset>
                </wp:positionV>
                <wp:extent cx="5378198" cy="4881161"/>
                <wp:effectExtent l="0" t="0" r="0" b="0"/>
                <wp:wrapTopAndBottom/>
                <wp:docPr id="157" name="Agrupar 1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78198" cy="4881161"/>
                          <a:chOff x="0" y="0"/>
                          <a:chExt cx="5378198" cy="4881161"/>
                        </a:xfrm>
                      </wpg:grpSpPr>
                      <pic:pic xmlns:pic="http://schemas.openxmlformats.org/drawingml/2006/picture">
                        <pic:nvPicPr>
                          <pic:cNvPr id="35" name="Picture 35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0166"/>
                            <a:ext cx="2449195" cy="1790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Picture 36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5343" y="310551"/>
                            <a:ext cx="2522855" cy="18027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Picture 37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626" y="2838090"/>
                            <a:ext cx="2444750" cy="1491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Picture 38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5343" y="2932981"/>
                            <a:ext cx="2423795" cy="19481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3" name="Retângulo 153"/>
                        <wps:cNvSpPr/>
                        <wps:spPr>
                          <a:xfrm>
                            <a:off x="1112807" y="0"/>
                            <a:ext cx="430530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322DAC" w14:textId="77777777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Retângulo 154"/>
                        <wps:cNvSpPr/>
                        <wps:spPr>
                          <a:xfrm>
                            <a:off x="3752490" y="0"/>
                            <a:ext cx="430530" cy="2476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0EFCD8" w14:textId="77777777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5" name="Retângulo 155"/>
                        <wps:cNvSpPr/>
                        <wps:spPr>
                          <a:xfrm>
                            <a:off x="1164566" y="2613803"/>
                            <a:ext cx="430530" cy="24701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06D0C0" w14:textId="77777777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" name="Retângulo 156"/>
                        <wps:cNvSpPr/>
                        <wps:spPr>
                          <a:xfrm>
                            <a:off x="3786996" y="2613803"/>
                            <a:ext cx="430530" cy="24701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8306E7" w14:textId="77777777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13B23D" id="Agrupar 157" o:spid="_x0000_s1078" style="position:absolute;left:0;text-align:left;margin-left:-.1pt;margin-top:31.25pt;width:423.5pt;height:384.35pt;z-index:251730944" coordsize="53781,48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">
                <v:shape id="Picture 35" o:spid="_x0000_s1079" type="#_x0000_t75" alt="Graphical user interface, text, application&#10;&#10;Description automatically generated" style="position:absolute;top:2501;width:24491;height:17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">
                  <v:imagedata r:id="rId69" o:title="Graphical user interface, text, application&#10;&#10;Description automatically generated"/>
                </v:shape>
                <v:shape id="Picture 36" o:spid="_x0000_s1080" type="#_x0000_t75" alt="Graphical user interface, text, application, email&#10;&#10;Description automatically generated" style="position:absolute;left:28553;top:3105;width:25228;height:18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">
                  <v:imagedata r:id="rId70" o:title="Graphical user interface, text, application, email&#10;&#10;Description automatically generated"/>
                </v:shape>
                <v:shape id="Picture 37" o:spid="_x0000_s1081" type="#_x0000_t75" alt="Graphical user interface, text, application, email&#10;&#10;Description automatically generated" style="position:absolute;left:86;top:28380;width:24447;height:14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">
                  <v:imagedata r:id="rId71" o:title="Graphical user interface, text, application, email&#10;&#10;Description automatically generated"/>
                </v:shape>
                <v:shape id="Picture 38" o:spid="_x0000_s1082" type="#_x0000_t75" alt="Graphical user interface, application&#10;&#10;Description automatically generated" style="position:absolute;left:28553;top:29329;width:24238;height:19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">
                  <v:imagedata r:id="rId72" o:title="Graphical user interface, application&#10;&#10;Description automatically generated"/>
                </v:shape>
                <v:rect id="Retângulo 153" o:spid="_x0000_s1083" style="position:absolute;left:11128;width:4305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" fillcolor="#d9e2f3 [660]" strokecolor="#1f3763 [1604]" strokeweight="1pt">
                  <v:textbox>
                    <w:txbxContent>
                      <w:p w14:paraId="2E322DAC" w14:textId="77777777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154" o:spid="_x0000_s1084" style="position:absolute;left:37524;width:4306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" fillcolor="#d9e2f3 [660]" strokecolor="#1f3763 [1604]" strokeweight="1pt">
                  <v:textbox>
                    <w:txbxContent>
                      <w:p w14:paraId="560EFCD8" w14:textId="77777777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v:rect id="Retângulo 155" o:spid="_x0000_s1085" style="position:absolute;left:11645;top:26138;width:4305;height:24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" fillcolor="#d9e2f3 [660]" strokecolor="#1f3763 [1604]" strokeweight="1pt">
                  <v:textbox>
                    <w:txbxContent>
                      <w:p w14:paraId="1806D0C0" w14:textId="77777777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3</w:t>
                        </w:r>
                      </w:p>
                    </w:txbxContent>
                  </v:textbox>
                </v:rect>
                <v:rect id="Retângulo 156" o:spid="_x0000_s1086" style="position:absolute;left:37869;top:26138;width:4306;height:24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" fillcolor="#d9e2f3 [660]" strokecolor="#1f3763 [1604]" strokeweight="1pt">
                  <v:textbox>
                    <w:txbxContent>
                      <w:p w14:paraId="588306E7" w14:textId="77777777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4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 w:rsidR="00D00C74" w:rsidRPr="00BB6418">
        <w:rPr>
          <w:u w:val="single"/>
        </w:rPr>
        <w:t xml:space="preserve">Exemplo de </w:t>
      </w:r>
      <w:r w:rsidR="008C2398" w:rsidRPr="00BB6418">
        <w:rPr>
          <w:u w:val="single"/>
        </w:rPr>
        <w:t>criação</w:t>
      </w:r>
      <w:r w:rsidR="00D00C74" w:rsidRPr="00BB6418">
        <w:rPr>
          <w:u w:val="single"/>
        </w:rPr>
        <w:t xml:space="preserve"> de regra de entrada para impedir acesso:</w:t>
      </w:r>
    </w:p>
    <w:p w14:paraId="21CB4C5C" w14:textId="3F6F8DF5" w:rsidR="00290FEB" w:rsidRDefault="00F47648" w:rsidP="000855B3">
      <w:pPr>
        <w:spacing w:after="0" w:line="360" w:lineRule="auto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0A98C2B2" wp14:editId="3027403B">
                <wp:simplePos x="0" y="0"/>
                <wp:positionH relativeFrom="column">
                  <wp:posOffset>-199023</wp:posOffset>
                </wp:positionH>
                <wp:positionV relativeFrom="paragraph">
                  <wp:posOffset>5287729</wp:posOffset>
                </wp:positionV>
                <wp:extent cx="5476240" cy="2386330"/>
                <wp:effectExtent l="0" t="0" r="0" b="0"/>
                <wp:wrapTopAndBottom/>
                <wp:docPr id="160" name="Agrupar 1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240" cy="2386330"/>
                          <a:chOff x="0" y="0"/>
                          <a:chExt cx="5476731" cy="2386522"/>
                        </a:xfrm>
                      </wpg:grpSpPr>
                      <pic:pic xmlns:pic="http://schemas.openxmlformats.org/drawingml/2006/picture">
                        <pic:nvPicPr>
                          <pic:cNvPr id="55" name="Picture 55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4672"/>
                            <a:ext cx="2355850" cy="21018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Picture 50" descr="Graphical user interface, text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15396" y="284672"/>
                            <a:ext cx="3061335" cy="1949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8" name="Retângulo 158"/>
                        <wps:cNvSpPr/>
                        <wps:spPr>
                          <a:xfrm>
                            <a:off x="1069675" y="0"/>
                            <a:ext cx="429895" cy="24701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41D84F3" w14:textId="67C0B8BA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" name="Retângulo 159"/>
                        <wps:cNvSpPr/>
                        <wps:spPr>
                          <a:xfrm>
                            <a:off x="3709358" y="0"/>
                            <a:ext cx="429895" cy="24701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8232CD" w14:textId="0EDBC8E6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98C2B2" id="Agrupar 160" o:spid="_x0000_s1087" style="position:absolute;left:0;text-align:left;margin-left:-15.65pt;margin-top:416.35pt;width:431.2pt;height:187.9pt;z-index:251737088" coordsize="54767,23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">
                <v:shape id="Picture 55" o:spid="_x0000_s1088" type="#_x0000_t75" alt="Graphical user interface&#10;&#10;Description automatically generated" style="position:absolute;top:2846;width:23558;height:21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">
                  <v:imagedata r:id="rId75" o:title="Graphical user interface&#10;&#10;Description automatically generated"/>
                </v:shape>
                <v:shape id="Picture 50" o:spid="_x0000_s1089" type="#_x0000_t75" alt="Graphical user interface, text, application, Teams&#10;&#10;Description automatically generated" style="position:absolute;left:24153;top:2846;width:30614;height:19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">
                  <v:imagedata r:id="rId76" o:title="Graphical user interface, text, application, Teams&#10;&#10;Description automatically generated"/>
                </v:shape>
                <v:rect id="Retângulo 158" o:spid="_x0000_s1090" style="position:absolute;left:10696;width:4299;height:24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" fillcolor="#d9e2f3 [660]" strokecolor="#1f3763 [1604]" strokeweight="1pt">
                  <v:textbox>
                    <w:txbxContent>
                      <w:p w14:paraId="241D84F3" w14:textId="67C0B8BA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5</w:t>
                        </w:r>
                      </w:p>
                    </w:txbxContent>
                  </v:textbox>
                </v:rect>
                <v:rect id="Retângulo 159" o:spid="_x0000_s1091" style="position:absolute;left:37093;width:4299;height:24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" fillcolor="#d9e2f3 [660]" strokecolor="#1f3763 [1604]" strokeweight="1pt">
                  <v:textbox>
                    <w:txbxContent>
                      <w:p w14:paraId="1B8232CD" w14:textId="0EDBC8E6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6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p w14:paraId="3777EFA4" w14:textId="49CD4EFE" w:rsidR="00290FEB" w:rsidRPr="003954EC" w:rsidRDefault="00290FEB" w:rsidP="000855B3">
      <w:pPr>
        <w:spacing w:after="0" w:line="360" w:lineRule="auto"/>
        <w:jc w:val="both"/>
      </w:pPr>
    </w:p>
    <w:p w14:paraId="318E340D" w14:textId="77777777" w:rsidR="00F47648" w:rsidRDefault="00F47648" w:rsidP="003954EC"/>
    <w:p w14:paraId="50E40C5B" w14:textId="77777777" w:rsidR="00F47648" w:rsidRDefault="00F47648" w:rsidP="003954EC"/>
    <w:p w14:paraId="2ABDE932" w14:textId="376FA39A" w:rsidR="00A10003" w:rsidRDefault="008C2398" w:rsidP="003954EC">
      <w:r>
        <w:lastRenderedPageBreak/>
        <w:t xml:space="preserve">Regra de entrada para permitir acesso a gama de </w:t>
      </w:r>
      <w:proofErr w:type="spellStart"/>
      <w:r>
        <w:t>IPs</w:t>
      </w:r>
      <w:proofErr w:type="spellEnd"/>
      <w:r>
        <w:t xml:space="preserve"> </w:t>
      </w:r>
      <w:r w:rsidRPr="004D26C2">
        <w:rPr>
          <w:b/>
          <w:bCs/>
        </w:rPr>
        <w:t>192.168.174.0/24</w:t>
      </w:r>
      <w:r w:rsidRPr="004D26C2">
        <w:t>:</w:t>
      </w:r>
    </w:p>
    <w:p w14:paraId="5A51C254" w14:textId="25A1B841" w:rsidR="00290FEB" w:rsidRDefault="00BB6418" w:rsidP="003954EC">
      <w:r>
        <w:rPr>
          <w:noProof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4826633D" wp14:editId="2D96C7C5">
                <wp:simplePos x="0" y="0"/>
                <wp:positionH relativeFrom="column">
                  <wp:posOffset>-1833</wp:posOffset>
                </wp:positionH>
                <wp:positionV relativeFrom="paragraph">
                  <wp:posOffset>108309</wp:posOffset>
                </wp:positionV>
                <wp:extent cx="5476731" cy="2475470"/>
                <wp:effectExtent l="0" t="0" r="0" b="1270"/>
                <wp:wrapTopAndBottom/>
                <wp:docPr id="163" name="Agrupar 1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731" cy="2475470"/>
                          <a:chOff x="0" y="0"/>
                          <a:chExt cx="5476731" cy="2475470"/>
                        </a:xfrm>
                      </wpg:grpSpPr>
                      <pic:pic xmlns:pic="http://schemas.openxmlformats.org/drawingml/2006/picture">
                        <pic:nvPicPr>
                          <pic:cNvPr id="59" name="Picture 59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8793"/>
                            <a:ext cx="2714625" cy="2199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" name="Picture 58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72596" y="241540"/>
                            <a:ext cx="2604135" cy="22339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1" name="Retângulo 161"/>
                        <wps:cNvSpPr/>
                        <wps:spPr>
                          <a:xfrm>
                            <a:off x="1069675" y="0"/>
                            <a:ext cx="429260" cy="24638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E82B18" w14:textId="5AF672C6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tângulo 162"/>
                        <wps:cNvSpPr/>
                        <wps:spPr>
                          <a:xfrm>
                            <a:off x="3709358" y="0"/>
                            <a:ext cx="429856" cy="24699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D05610" w14:textId="343AF34B" w:rsidR="00290FEB" w:rsidRPr="005531A1" w:rsidRDefault="00290FEB" w:rsidP="00290FEB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26633D" id="Agrupar 163" o:spid="_x0000_s1092" style="position:absolute;margin-left:-.15pt;margin-top:8.55pt;width:431.25pt;height:194.9pt;z-index:251743232" coordsize="54767,247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">
                <v:shape id="Picture 59" o:spid="_x0000_s1093" type="#_x0000_t75" alt="Graphical user interface, text, application, email&#10;&#10;Description automatically generated" style="position:absolute;top:2587;width:27146;height:21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">
                  <v:imagedata r:id="rId79" o:title="Graphical user interface, text, application, email&#10;&#10;Description automatically generated"/>
                </v:shape>
                <v:shape id="Picture 58" o:spid="_x0000_s1094" type="#_x0000_t75" alt="Graphical user interface&#10;&#10;Description automatically generated" style="position:absolute;left:28725;top:2415;width:26042;height:22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">
                  <v:imagedata r:id="rId80" o:title="Graphical user interface&#10;&#10;Description automatically generated"/>
                </v:shape>
                <v:rect id="Retângulo 161" o:spid="_x0000_s1095" style="position:absolute;left:10696;width:4293;height:24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" fillcolor="#d9e2f3 [660]" strokecolor="#1f3763 [1604]" strokeweight="1pt">
                  <v:textbox>
                    <w:txbxContent>
                      <w:p w14:paraId="7CE82B18" w14:textId="5AF672C6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162" o:spid="_x0000_s1096" style="position:absolute;left:37093;width:4299;height:24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" fillcolor="#d9e2f3 [660]" strokecolor="#1f3763 [1604]" strokeweight="1pt">
                  <v:textbox>
                    <w:txbxContent>
                      <w:p w14:paraId="74D05610" w14:textId="343AF34B" w:rsidR="00290FEB" w:rsidRPr="005531A1" w:rsidRDefault="00290FEB" w:rsidP="00290FEB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p w14:paraId="25F1F06E" w14:textId="611F6BBA" w:rsidR="00590C25" w:rsidRDefault="008C2398" w:rsidP="003954EC">
      <w:r>
        <w:t xml:space="preserve"> </w:t>
      </w:r>
      <w:r w:rsidR="00590C25">
        <w:t>Resultado das regras de entrada:</w:t>
      </w:r>
    </w:p>
    <w:p w14:paraId="7ED296F8" w14:textId="51DCFE67" w:rsidR="00BB6418" w:rsidRDefault="008C2398" w:rsidP="003954EC">
      <w:r w:rsidRPr="008C2398">
        <w:rPr>
          <w:noProof/>
        </w:rPr>
        <w:drawing>
          <wp:inline distT="0" distB="0" distL="0" distR="0" wp14:anchorId="5281F2AB" wp14:editId="0C7AA29E">
            <wp:extent cx="5400040" cy="1038225"/>
            <wp:effectExtent l="0" t="0" r="0" b="9525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8C72F" w14:textId="77777777" w:rsidR="00BB6418" w:rsidRDefault="00BB6418" w:rsidP="003954EC"/>
    <w:p w14:paraId="29963535" w14:textId="288E3CCD" w:rsidR="00590C25" w:rsidRDefault="00590C25" w:rsidP="003954EC">
      <w:r>
        <w:t>Para as regras de saída, foram criadas as regras com as mesmas configurações:</w:t>
      </w:r>
    </w:p>
    <w:p w14:paraId="4849ADE5" w14:textId="2E1BD52D" w:rsidR="00590C25" w:rsidRDefault="008978D8" w:rsidP="003954EC">
      <w:r w:rsidRPr="008978D8">
        <w:rPr>
          <w:noProof/>
        </w:rPr>
        <w:drawing>
          <wp:inline distT="0" distB="0" distL="0" distR="0" wp14:anchorId="7CCDFC55" wp14:editId="57BD36E7">
            <wp:extent cx="5400040" cy="1043940"/>
            <wp:effectExtent l="0" t="0" r="0" b="3810"/>
            <wp:docPr id="60" name="Picture 6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6DE1F" w14:textId="3A7340DE" w:rsidR="00BB6418" w:rsidRDefault="00BB6418" w:rsidP="00BB6418"/>
    <w:p w14:paraId="728C57BE" w14:textId="77777777" w:rsidR="00BB6418" w:rsidRDefault="00BB6418" w:rsidP="00BB6418"/>
    <w:p w14:paraId="2DCF235B" w14:textId="77777777" w:rsidR="001E0551" w:rsidRDefault="001E0551">
      <w:r>
        <w:br w:type="page"/>
      </w:r>
    </w:p>
    <w:p w14:paraId="3601CAA4" w14:textId="7759317A" w:rsidR="00C33EF2" w:rsidRDefault="00C33EF2" w:rsidP="00BB6418">
      <w:pPr>
        <w:pStyle w:val="Ttulo4"/>
        <w:spacing w:after="240"/>
        <w:jc w:val="both"/>
        <w:rPr>
          <w:b/>
          <w:i w:val="0"/>
          <w:iCs w:val="0"/>
          <w:caps/>
          <w:color w:val="323E4F" w:themeColor="text2" w:themeShade="BF"/>
          <w:sz w:val="24"/>
          <w:szCs w:val="24"/>
        </w:rPr>
      </w:pPr>
      <w:r w:rsidRPr="00BB6418">
        <w:rPr>
          <w:b/>
          <w:i w:val="0"/>
          <w:iCs w:val="0"/>
          <w:caps/>
          <w:color w:val="323E4F" w:themeColor="text2" w:themeShade="BF"/>
          <w:sz w:val="24"/>
          <w:szCs w:val="24"/>
        </w:rPr>
        <w:lastRenderedPageBreak/>
        <w:t>25 - Como administrador da infraestrutura quero que os utilizadores registados no Linux com UID entre 6000 e 6500 só consigam aceder via SSH se esse acesso for a partir de uma máquina listada em /etc/remote-hosts</w:t>
      </w:r>
    </w:p>
    <w:p w14:paraId="33CBFCF2" w14:textId="77777777" w:rsidR="00BB6418" w:rsidRPr="00BB6418" w:rsidRDefault="00BB6418" w:rsidP="00BB6418"/>
    <w:p w14:paraId="36D5BB3C" w14:textId="68B36A59" w:rsidR="009D41E7" w:rsidRDefault="003A2E88" w:rsidP="00931BC9">
      <w:pPr>
        <w:spacing w:after="0" w:line="360" w:lineRule="auto"/>
        <w:jc w:val="both"/>
      </w:pPr>
      <w:r w:rsidRPr="00931BC9">
        <w:t>O módulo PAM</w:t>
      </w:r>
      <w:r w:rsidR="00931BC9">
        <w:t>,</w:t>
      </w:r>
      <w:r w:rsidRPr="00931BC9">
        <w:t xml:space="preserve"> </w:t>
      </w:r>
      <w:proofErr w:type="spellStart"/>
      <w:r w:rsidRPr="00931BC9">
        <w:t>pam_limits</w:t>
      </w:r>
      <w:proofErr w:type="spellEnd"/>
      <w:r w:rsidR="00931BC9">
        <w:t>,</w:t>
      </w:r>
      <w:r w:rsidRPr="00931BC9">
        <w:t xml:space="preserve"> define os limites dos recursos do sistema que podem ser obtidos </w:t>
      </w:r>
      <w:r w:rsidR="00931BC9">
        <w:t xml:space="preserve">numa </w:t>
      </w:r>
      <w:r w:rsidRPr="00931BC9">
        <w:t xml:space="preserve">sessão do </w:t>
      </w:r>
      <w:r w:rsidR="005B4345" w:rsidRPr="00931BC9">
        <w:t>utilizador ou seja</w:t>
      </w:r>
      <w:r w:rsidR="00931BC9">
        <w:t>,</w:t>
      </w:r>
      <w:r w:rsidR="005B4345" w:rsidRPr="00931BC9">
        <w:t xml:space="preserve"> PAM é o modulo que nega sempre os acessos, salvo indicação </w:t>
      </w:r>
      <w:r w:rsidR="00931BC9">
        <w:t>do</w:t>
      </w:r>
      <w:r w:rsidR="005B4345" w:rsidRPr="00931BC9">
        <w:t xml:space="preserve"> contrário. Tendo isto em mente</w:t>
      </w:r>
      <w:r w:rsidR="0044312C" w:rsidRPr="00931BC9">
        <w:t xml:space="preserve">, abrimos o ficheiro </w:t>
      </w:r>
      <w:r w:rsidR="001E3ACB" w:rsidRPr="00931BC9">
        <w:rPr>
          <w:b/>
          <w:bCs/>
        </w:rPr>
        <w:t>/</w:t>
      </w:r>
      <w:proofErr w:type="spellStart"/>
      <w:r w:rsidR="001E3ACB" w:rsidRPr="00931BC9">
        <w:rPr>
          <w:b/>
          <w:bCs/>
        </w:rPr>
        <w:t>etc</w:t>
      </w:r>
      <w:proofErr w:type="spellEnd"/>
      <w:r w:rsidR="001E3ACB" w:rsidRPr="00931BC9">
        <w:rPr>
          <w:b/>
          <w:bCs/>
        </w:rPr>
        <w:t>/</w:t>
      </w:r>
      <w:proofErr w:type="spellStart"/>
      <w:r w:rsidR="001E3ACB" w:rsidRPr="00931BC9">
        <w:rPr>
          <w:b/>
          <w:bCs/>
        </w:rPr>
        <w:t>pam.d</w:t>
      </w:r>
      <w:proofErr w:type="spellEnd"/>
      <w:r w:rsidR="001E3ACB" w:rsidRPr="00931BC9">
        <w:rPr>
          <w:b/>
          <w:bCs/>
        </w:rPr>
        <w:t>/</w:t>
      </w:r>
      <w:proofErr w:type="spellStart"/>
      <w:r w:rsidR="001E3ACB" w:rsidRPr="00931BC9">
        <w:rPr>
          <w:b/>
          <w:bCs/>
        </w:rPr>
        <w:t>sshd</w:t>
      </w:r>
      <w:proofErr w:type="spellEnd"/>
      <w:r w:rsidR="001E3ACB" w:rsidRPr="00931BC9">
        <w:t xml:space="preserve"> e inserimos no final três linhas de </w:t>
      </w:r>
      <w:r w:rsidR="0025430C" w:rsidRPr="00931BC9">
        <w:t>código</w:t>
      </w:r>
      <w:r w:rsidR="00931BC9">
        <w:t xml:space="preserve"> (ver imagem abaixo). A</w:t>
      </w:r>
      <w:r w:rsidR="0025430C" w:rsidRPr="00931BC9">
        <w:t xml:space="preserve"> primeira</w:t>
      </w:r>
      <w:r w:rsidR="00931BC9">
        <w:t xml:space="preserve"> linha</w:t>
      </w:r>
      <w:r w:rsidR="0025430C" w:rsidRPr="00931BC9">
        <w:t xml:space="preserve"> ir</w:t>
      </w:r>
      <w:r w:rsidR="00931BC9">
        <w:t>á</w:t>
      </w:r>
      <w:r w:rsidR="0025430C" w:rsidRPr="00931BC9">
        <w:t xml:space="preserve"> testar </w:t>
      </w:r>
      <w:r w:rsidR="00255720" w:rsidRPr="00931BC9">
        <w:t xml:space="preserve">se o UID do </w:t>
      </w:r>
      <w:proofErr w:type="spellStart"/>
      <w:r w:rsidR="00255720" w:rsidRPr="00931BC9">
        <w:t>user</w:t>
      </w:r>
      <w:proofErr w:type="spellEnd"/>
      <w:r w:rsidR="00255720" w:rsidRPr="00931BC9">
        <w:t xml:space="preserve"> em questão é</w:t>
      </w:r>
      <w:r w:rsidR="000D4AB8" w:rsidRPr="00931BC9">
        <w:t xml:space="preserve"> igual ou superior</w:t>
      </w:r>
      <w:r w:rsidR="00931BC9">
        <w:t xml:space="preserve"> </w:t>
      </w:r>
      <w:r w:rsidR="00931BC9" w:rsidRPr="00323514">
        <w:t>a 6</w:t>
      </w:r>
      <w:r w:rsidR="00323514" w:rsidRPr="00323514">
        <w:t>0</w:t>
      </w:r>
      <w:r w:rsidR="00931BC9" w:rsidRPr="00323514">
        <w:t>00</w:t>
      </w:r>
      <w:r w:rsidR="00CC5549" w:rsidRPr="00323514">
        <w:t>,</w:t>
      </w:r>
      <w:r w:rsidR="00CC5549" w:rsidRPr="00931BC9">
        <w:t xml:space="preserve"> caso não seja, </w:t>
      </w:r>
      <w:r w:rsidR="00562A5C" w:rsidRPr="00931BC9">
        <w:t>por defeito, ir</w:t>
      </w:r>
      <w:r w:rsidR="00931BC9">
        <w:t>á</w:t>
      </w:r>
      <w:r w:rsidR="00562A5C" w:rsidRPr="00931BC9">
        <w:t xml:space="preserve"> sal</w:t>
      </w:r>
      <w:r w:rsidR="00323514">
        <w:t>t</w:t>
      </w:r>
      <w:r w:rsidR="00562A5C" w:rsidRPr="00931BC9">
        <w:t xml:space="preserve">ar </w:t>
      </w:r>
      <w:r w:rsidR="00323514">
        <w:t xml:space="preserve">as </w:t>
      </w:r>
      <w:r w:rsidR="00AF13C3" w:rsidRPr="00931BC9">
        <w:t xml:space="preserve">duas linhas, </w:t>
      </w:r>
      <w:r w:rsidR="0048473F" w:rsidRPr="00931BC9">
        <w:t>descartando assim a necessidade de verificar se o IP est</w:t>
      </w:r>
      <w:r w:rsidR="00931BC9">
        <w:t>á</w:t>
      </w:r>
      <w:r w:rsidR="0048473F" w:rsidRPr="00931BC9">
        <w:t xml:space="preserve"> na lista de </w:t>
      </w:r>
      <w:proofErr w:type="spellStart"/>
      <w:r w:rsidR="0048473F" w:rsidRPr="00931BC9">
        <w:t>IPs</w:t>
      </w:r>
      <w:proofErr w:type="spellEnd"/>
      <w:r w:rsidR="0048473F" w:rsidRPr="00931BC9">
        <w:t xml:space="preserve"> autorizados. Caso seja superior a 6000, ir</w:t>
      </w:r>
      <w:r w:rsidR="00931BC9">
        <w:t xml:space="preserve">á </w:t>
      </w:r>
      <w:r w:rsidR="0048473F" w:rsidRPr="00931BC9">
        <w:t>verificar na segunda linha se o UID é igual ou inferior a 6500 o que</w:t>
      </w:r>
      <w:r w:rsidR="00323514">
        <w:t>,</w:t>
      </w:r>
      <w:r w:rsidR="0048473F" w:rsidRPr="00931BC9">
        <w:t xml:space="preserve"> caso não seja</w:t>
      </w:r>
      <w:r w:rsidR="00323514">
        <w:t>,</w:t>
      </w:r>
      <w:r w:rsidR="0048473F" w:rsidRPr="00931BC9">
        <w:t xml:space="preserve"> ir</w:t>
      </w:r>
      <w:r w:rsidR="00931BC9">
        <w:t>á</w:t>
      </w:r>
      <w:r w:rsidR="0048473F" w:rsidRPr="00931BC9">
        <w:t xml:space="preserve"> ignorar</w:t>
      </w:r>
      <w:r w:rsidR="00753142" w:rsidRPr="00931BC9">
        <w:t xml:space="preserve"> e tentar a terceira linha</w:t>
      </w:r>
      <w:r w:rsidR="00931BC9">
        <w:t>. A</w:t>
      </w:r>
      <w:r w:rsidR="00391187" w:rsidRPr="00931BC9">
        <w:t xml:space="preserve"> terceira linha ir</w:t>
      </w:r>
      <w:r w:rsidR="00931BC9">
        <w:t>á</w:t>
      </w:r>
      <w:r w:rsidR="00391187" w:rsidRPr="00931BC9">
        <w:t xml:space="preserve"> verificar o ficheiro /</w:t>
      </w:r>
      <w:proofErr w:type="spellStart"/>
      <w:r w:rsidR="00391187" w:rsidRPr="00931BC9">
        <w:rPr>
          <w:b/>
          <w:bCs/>
        </w:rPr>
        <w:t>etc</w:t>
      </w:r>
      <w:proofErr w:type="spellEnd"/>
      <w:r w:rsidR="00391187" w:rsidRPr="00931BC9">
        <w:rPr>
          <w:b/>
          <w:bCs/>
        </w:rPr>
        <w:t>/</w:t>
      </w:r>
      <w:proofErr w:type="spellStart"/>
      <w:r w:rsidR="00391187" w:rsidRPr="00931BC9">
        <w:rPr>
          <w:b/>
          <w:bCs/>
        </w:rPr>
        <w:t>remote-hosts</w:t>
      </w:r>
      <w:proofErr w:type="spellEnd"/>
      <w:r w:rsidR="00391187" w:rsidRPr="00931BC9">
        <w:t xml:space="preserve"> para ver se o IP da sessão que est</w:t>
      </w:r>
      <w:r w:rsidR="00931BC9">
        <w:t>á</w:t>
      </w:r>
      <w:r w:rsidR="00391187" w:rsidRPr="00931BC9">
        <w:t xml:space="preserve"> a ser testada per</w:t>
      </w:r>
      <w:r w:rsidR="00931BC9">
        <w:t>t</w:t>
      </w:r>
      <w:r w:rsidR="00391187" w:rsidRPr="00931BC9">
        <w:t xml:space="preserve">ente </w:t>
      </w:r>
      <w:r w:rsidR="00931BC9">
        <w:t>à</w:t>
      </w:r>
      <w:r w:rsidR="00391187" w:rsidRPr="00931BC9">
        <w:t xml:space="preserve"> lista de </w:t>
      </w:r>
      <w:proofErr w:type="spellStart"/>
      <w:r w:rsidR="00391187" w:rsidRPr="00931BC9">
        <w:t>IPs</w:t>
      </w:r>
      <w:proofErr w:type="spellEnd"/>
      <w:r w:rsidR="00391187" w:rsidRPr="00931BC9">
        <w:t xml:space="preserve"> aceites.</w:t>
      </w:r>
    </w:p>
    <w:p w14:paraId="6B6E615E" w14:textId="77777777" w:rsidR="00931BC9" w:rsidRPr="00931BC9" w:rsidRDefault="00931BC9" w:rsidP="00931BC9">
      <w:pPr>
        <w:spacing w:after="0" w:line="360" w:lineRule="auto"/>
        <w:jc w:val="both"/>
      </w:pPr>
    </w:p>
    <w:p w14:paraId="6A13FE8A" w14:textId="7F5E56EC" w:rsidR="00C33EF2" w:rsidRPr="00931BC9" w:rsidRDefault="00753142" w:rsidP="00931BC9">
      <w:pPr>
        <w:spacing w:after="0" w:line="360" w:lineRule="auto"/>
        <w:jc w:val="both"/>
      </w:pPr>
      <w:r w:rsidRPr="00931BC9">
        <w:rPr>
          <w:noProof/>
        </w:rPr>
        <w:drawing>
          <wp:inline distT="0" distB="0" distL="0" distR="0" wp14:anchorId="47DF2D87" wp14:editId="3AB1C73B">
            <wp:extent cx="5396865" cy="2254885"/>
            <wp:effectExtent l="0" t="0" r="0" b="0"/>
            <wp:docPr id="217" name="Imagem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865" cy="225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429ED" w14:textId="77777777" w:rsidR="00323514" w:rsidRDefault="00323514" w:rsidP="00931BC9">
      <w:pPr>
        <w:spacing w:after="0" w:line="360" w:lineRule="auto"/>
        <w:jc w:val="both"/>
      </w:pPr>
    </w:p>
    <w:p w14:paraId="04373ADC" w14:textId="3DD93C0B" w:rsidR="00C33EF2" w:rsidRDefault="00391187" w:rsidP="00931BC9">
      <w:pPr>
        <w:spacing w:after="0" w:line="360" w:lineRule="auto"/>
        <w:jc w:val="both"/>
      </w:pPr>
      <w:r w:rsidRPr="00931BC9">
        <w:t>Ap</w:t>
      </w:r>
      <w:r w:rsidR="00323514">
        <w:t>ó</w:t>
      </w:r>
      <w:r w:rsidRPr="00931BC9">
        <w:t xml:space="preserve">s definir este ficheiro, criamos então o ficheiro </w:t>
      </w:r>
      <w:r w:rsidRPr="00323514">
        <w:rPr>
          <w:b/>
          <w:bCs/>
        </w:rPr>
        <w:t>/</w:t>
      </w:r>
      <w:proofErr w:type="spellStart"/>
      <w:r w:rsidRPr="00323514">
        <w:rPr>
          <w:b/>
          <w:bCs/>
        </w:rPr>
        <w:t>etc</w:t>
      </w:r>
      <w:proofErr w:type="spellEnd"/>
      <w:r w:rsidRPr="00323514">
        <w:rPr>
          <w:b/>
          <w:bCs/>
        </w:rPr>
        <w:t>/</w:t>
      </w:r>
      <w:proofErr w:type="spellStart"/>
      <w:r w:rsidRPr="00323514">
        <w:rPr>
          <w:b/>
          <w:bCs/>
        </w:rPr>
        <w:t>remote-hosts</w:t>
      </w:r>
      <w:proofErr w:type="spellEnd"/>
      <w:r w:rsidR="002413A5" w:rsidRPr="00931BC9">
        <w:t xml:space="preserve"> e inserimos um IP de uma das nossas </w:t>
      </w:r>
      <w:r w:rsidR="00366919" w:rsidRPr="00931BC9">
        <w:t>máquinas</w:t>
      </w:r>
      <w:r w:rsidR="002413A5" w:rsidRPr="00931BC9">
        <w:t xml:space="preserve"> para testarmos.</w:t>
      </w:r>
    </w:p>
    <w:p w14:paraId="51E14EC2" w14:textId="77777777" w:rsidR="00323514" w:rsidRPr="00931BC9" w:rsidRDefault="00323514" w:rsidP="00931BC9">
      <w:pPr>
        <w:spacing w:after="0" w:line="360" w:lineRule="auto"/>
        <w:jc w:val="both"/>
      </w:pPr>
    </w:p>
    <w:p w14:paraId="59C387E6" w14:textId="2B67E6C4" w:rsidR="00B47383" w:rsidRPr="00931BC9" w:rsidRDefault="007114B6" w:rsidP="00931BC9">
      <w:pPr>
        <w:spacing w:after="0" w:line="360" w:lineRule="auto"/>
        <w:jc w:val="both"/>
      </w:pPr>
      <w:r w:rsidRPr="00931BC9">
        <w:rPr>
          <w:noProof/>
        </w:rPr>
        <w:drawing>
          <wp:inline distT="0" distB="0" distL="0" distR="0" wp14:anchorId="4C0CBF2D" wp14:editId="5134E904">
            <wp:extent cx="3110865" cy="241935"/>
            <wp:effectExtent l="0" t="0" r="0" b="5715"/>
            <wp:docPr id="218" name="Imagem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865" cy="24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BBFAE" w14:textId="09D1721E" w:rsidR="001E0551" w:rsidRPr="00931BC9" w:rsidRDefault="002413A5" w:rsidP="00931BC9">
      <w:pPr>
        <w:spacing w:after="0" w:line="360" w:lineRule="auto"/>
        <w:jc w:val="both"/>
      </w:pPr>
      <w:r w:rsidRPr="00931BC9">
        <w:rPr>
          <w:noProof/>
        </w:rPr>
        <w:drawing>
          <wp:inline distT="0" distB="0" distL="0" distR="0" wp14:anchorId="77744659" wp14:editId="75DC1C56">
            <wp:extent cx="1295400" cy="381000"/>
            <wp:effectExtent l="0" t="0" r="0" b="0"/>
            <wp:docPr id="14" name="Imagem 14" descr="Uma imagem com texto, relóg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Uma imagem com texto, relógi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3B134" w14:textId="77777777" w:rsidR="001E0551" w:rsidRPr="00931BC9" w:rsidRDefault="001E0551" w:rsidP="00931BC9">
      <w:pPr>
        <w:spacing w:after="0" w:line="360" w:lineRule="auto"/>
        <w:jc w:val="both"/>
      </w:pPr>
      <w:r w:rsidRPr="00931BC9">
        <w:br w:type="page"/>
      </w:r>
    </w:p>
    <w:p w14:paraId="7DC7D329" w14:textId="4B973D5F" w:rsidR="00C33EF2" w:rsidRDefault="00C33EF2" w:rsidP="00931BC9">
      <w:pPr>
        <w:pStyle w:val="Ttulo4"/>
        <w:spacing w:line="360" w:lineRule="auto"/>
        <w:jc w:val="both"/>
        <w:rPr>
          <w:b/>
          <w:i w:val="0"/>
          <w:iCs w:val="0"/>
          <w:caps/>
          <w:color w:val="323E4F" w:themeColor="text2" w:themeShade="BF"/>
          <w:sz w:val="24"/>
          <w:szCs w:val="24"/>
        </w:rPr>
      </w:pPr>
      <w:r w:rsidRPr="00323514">
        <w:rPr>
          <w:b/>
          <w:i w:val="0"/>
          <w:iCs w:val="0"/>
          <w:caps/>
          <w:color w:val="323E4F" w:themeColor="text2" w:themeShade="BF"/>
          <w:sz w:val="24"/>
          <w:szCs w:val="24"/>
        </w:rPr>
        <w:lastRenderedPageBreak/>
        <w:t>26 - Como administrador da infraestrutura quero que o acesso ao sistema seja inibido aos utilizadores listados em /etc/bad-guys</w:t>
      </w:r>
    </w:p>
    <w:p w14:paraId="041A37A3" w14:textId="77777777" w:rsidR="00323514" w:rsidRPr="00323514" w:rsidRDefault="00323514" w:rsidP="00323514"/>
    <w:p w14:paraId="34BA1E46" w14:textId="1174C9C6" w:rsidR="00C07592" w:rsidRPr="00931BC9" w:rsidRDefault="0020211A" w:rsidP="00323514">
      <w:pPr>
        <w:spacing w:after="0" w:line="360" w:lineRule="auto"/>
        <w:jc w:val="both"/>
      </w:pPr>
      <w:r>
        <w:t>Iniciamos o processo criando</w:t>
      </w:r>
      <w:r w:rsidR="00237FD3" w:rsidRPr="00931BC9">
        <w:t xml:space="preserve"> o ficheiro </w:t>
      </w:r>
      <w:proofErr w:type="spellStart"/>
      <w:r w:rsidR="00237FD3" w:rsidRPr="00931BC9">
        <w:t>bad-guys</w:t>
      </w:r>
      <w:proofErr w:type="spellEnd"/>
      <w:r w:rsidR="00237FD3" w:rsidRPr="00931BC9">
        <w:t xml:space="preserve"> com os </w:t>
      </w:r>
      <w:proofErr w:type="spellStart"/>
      <w:r w:rsidR="00237FD3" w:rsidRPr="00931BC9">
        <w:t>users</w:t>
      </w:r>
      <w:proofErr w:type="spellEnd"/>
      <w:r w:rsidR="00237FD3" w:rsidRPr="00931BC9">
        <w:t xml:space="preserve"> que pretendíamos inibir o acesso.</w:t>
      </w:r>
    </w:p>
    <w:p w14:paraId="11396F3B" w14:textId="1065010A" w:rsidR="00C07592" w:rsidRPr="00931BC9" w:rsidRDefault="0020211A" w:rsidP="00323514">
      <w:pPr>
        <w:spacing w:after="0" w:line="360" w:lineRule="auto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0DE5A684" wp14:editId="6E4BCA7A">
                <wp:simplePos x="0" y="0"/>
                <wp:positionH relativeFrom="column">
                  <wp:posOffset>153442</wp:posOffset>
                </wp:positionH>
                <wp:positionV relativeFrom="paragraph">
                  <wp:posOffset>251879</wp:posOffset>
                </wp:positionV>
                <wp:extent cx="5376785" cy="1817035"/>
                <wp:effectExtent l="0" t="0" r="0" b="0"/>
                <wp:wrapTopAndBottom/>
                <wp:docPr id="168" name="Agrupar 1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76785" cy="1817035"/>
                          <a:chOff x="0" y="0"/>
                          <a:chExt cx="5376785" cy="1817035"/>
                        </a:xfrm>
                      </wpg:grpSpPr>
                      <pic:pic xmlns:pic="http://schemas.openxmlformats.org/drawingml/2006/picture">
                        <pic:nvPicPr>
                          <pic:cNvPr id="33" name="Picture 33" descr="A picture containing 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24619" y="0"/>
                            <a:ext cx="2727325" cy="5429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Picture 39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8740" y="759125"/>
                            <a:ext cx="4678045" cy="10579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6" name="Retângulo 166"/>
                        <wps:cNvSpPr/>
                        <wps:spPr>
                          <a:xfrm>
                            <a:off x="0" y="129397"/>
                            <a:ext cx="431138" cy="248271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4BD759" w14:textId="77777777" w:rsidR="0020211A" w:rsidRPr="005531A1" w:rsidRDefault="0020211A" w:rsidP="0020211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 w:rsidRPr="005531A1"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" name="Retângulo 167"/>
                        <wps:cNvSpPr/>
                        <wps:spPr>
                          <a:xfrm>
                            <a:off x="0" y="1104181"/>
                            <a:ext cx="431138" cy="248271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913B70" w14:textId="77777777" w:rsidR="0020211A" w:rsidRPr="005531A1" w:rsidRDefault="0020211A" w:rsidP="0020211A">
                              <w:pPr>
                                <w:spacing w:after="0" w:line="240" w:lineRule="auto"/>
                                <w:jc w:val="center"/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E5A684" id="Agrupar 168" o:spid="_x0000_s1097" style="position:absolute;left:0;text-align:left;margin-left:12.1pt;margin-top:19.85pt;width:423.35pt;height:143.05pt;z-index:251749376" coordsize="53767,181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">
                <v:shape id="Picture 33" o:spid="_x0000_s1098" type="#_x0000_t75" alt="A picture containing graphical user interface&#10;&#10;Description automatically generated" style="position:absolute;left:7246;width:27273;height:5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">
                  <v:imagedata r:id="rId88" o:title="A picture containing graphical user interface&#10;&#10;Description automatically generated"/>
                </v:shape>
                <v:shape id="Picture 39" o:spid="_x0000_s1099" type="#_x0000_t75" alt="Text&#10;&#10;Description automatically generated" style="position:absolute;left:6987;top:7591;width:46780;height:105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">
                  <v:imagedata r:id="rId89" o:title="Text&#10;&#10;Description automatically generated"/>
                </v:shape>
                <v:rect id="Retângulo 166" o:spid="_x0000_s1100" style="position:absolute;top:1293;width:4311;height:2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" fillcolor="#d9e2f3 [660]" strokecolor="#1f3763 [1604]" strokeweight="1pt">
                  <v:textbox>
                    <w:txbxContent>
                      <w:p w14:paraId="3C4BD759" w14:textId="77777777" w:rsidR="0020211A" w:rsidRPr="005531A1" w:rsidRDefault="0020211A" w:rsidP="0020211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 w:rsidRPr="005531A1"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rect>
                <v:rect id="Retângulo 167" o:spid="_x0000_s1101" style="position:absolute;top:11041;width:4311;height:2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" fillcolor="#d9e2f3 [660]" strokecolor="#1f3763 [1604]" strokeweight="1pt">
                  <v:textbox>
                    <w:txbxContent>
                      <w:p w14:paraId="44913B70" w14:textId="77777777" w:rsidR="0020211A" w:rsidRPr="005531A1" w:rsidRDefault="0020211A" w:rsidP="0020211A">
                        <w:pPr>
                          <w:spacing w:after="0" w:line="240" w:lineRule="auto"/>
                          <w:jc w:val="center"/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</w:pPr>
                        <w:r>
                          <w:rPr>
                            <w:color w:val="404040" w:themeColor="text1" w:themeTint="BF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 w:rsidR="00237FD3" w:rsidRPr="00931BC9">
        <w:t xml:space="preserve"> </w:t>
      </w:r>
    </w:p>
    <w:p w14:paraId="1019C63D" w14:textId="59673B61" w:rsidR="0020211A" w:rsidRDefault="0020211A" w:rsidP="00323514">
      <w:pPr>
        <w:spacing w:after="0" w:line="360" w:lineRule="auto"/>
        <w:jc w:val="both"/>
      </w:pPr>
    </w:p>
    <w:p w14:paraId="49058A91" w14:textId="77777777" w:rsidR="0020211A" w:rsidRDefault="0020211A" w:rsidP="00323514">
      <w:pPr>
        <w:spacing w:after="0" w:line="360" w:lineRule="auto"/>
        <w:jc w:val="both"/>
      </w:pPr>
    </w:p>
    <w:p w14:paraId="385CA25D" w14:textId="1E0A668E" w:rsidR="0020211A" w:rsidRDefault="00237FD3" w:rsidP="00323514">
      <w:pPr>
        <w:spacing w:after="0" w:line="360" w:lineRule="auto"/>
        <w:jc w:val="both"/>
      </w:pPr>
      <w:r w:rsidRPr="00931BC9">
        <w:t xml:space="preserve">Para </w:t>
      </w:r>
      <w:r w:rsidR="00155A1C" w:rsidRPr="00931BC9">
        <w:t xml:space="preserve">configurar e inibir o respetivo acesso, foi necessário editar o ficheiro </w:t>
      </w:r>
      <w:proofErr w:type="spellStart"/>
      <w:r w:rsidR="00155A1C" w:rsidRPr="00931BC9">
        <w:rPr>
          <w:b/>
          <w:bCs/>
        </w:rPr>
        <w:t>common-auth</w:t>
      </w:r>
      <w:proofErr w:type="spellEnd"/>
      <w:r w:rsidR="00155A1C" w:rsidRPr="00931BC9">
        <w:t xml:space="preserve"> com o comando </w:t>
      </w:r>
      <w:r w:rsidR="00155A1C" w:rsidRPr="00931BC9">
        <w:rPr>
          <w:b/>
          <w:bCs/>
        </w:rPr>
        <w:t>nano /</w:t>
      </w:r>
      <w:proofErr w:type="spellStart"/>
      <w:r w:rsidR="00155A1C" w:rsidRPr="00931BC9">
        <w:rPr>
          <w:b/>
          <w:bCs/>
        </w:rPr>
        <w:t>etc</w:t>
      </w:r>
      <w:proofErr w:type="spellEnd"/>
      <w:r w:rsidR="00155A1C" w:rsidRPr="00931BC9">
        <w:rPr>
          <w:b/>
          <w:bCs/>
        </w:rPr>
        <w:t>/</w:t>
      </w:r>
      <w:proofErr w:type="spellStart"/>
      <w:r w:rsidR="00155A1C" w:rsidRPr="00931BC9">
        <w:rPr>
          <w:b/>
          <w:bCs/>
        </w:rPr>
        <w:t>pam.d</w:t>
      </w:r>
      <w:proofErr w:type="spellEnd"/>
      <w:r w:rsidR="00155A1C" w:rsidRPr="00931BC9">
        <w:rPr>
          <w:b/>
          <w:bCs/>
        </w:rPr>
        <w:t>/</w:t>
      </w:r>
      <w:proofErr w:type="spellStart"/>
      <w:r w:rsidR="00155A1C" w:rsidRPr="00931BC9">
        <w:rPr>
          <w:b/>
          <w:bCs/>
        </w:rPr>
        <w:t>common-auth</w:t>
      </w:r>
      <w:proofErr w:type="spellEnd"/>
      <w:r w:rsidR="00C4392C" w:rsidRPr="00931BC9">
        <w:rPr>
          <w:b/>
          <w:bCs/>
        </w:rPr>
        <w:t xml:space="preserve"> </w:t>
      </w:r>
      <w:r w:rsidR="00C4392C" w:rsidRPr="00931BC9">
        <w:t>e adicionar a</w:t>
      </w:r>
      <w:r w:rsidR="0020211A">
        <w:t xml:space="preserve"> seguinte</w:t>
      </w:r>
      <w:r w:rsidR="00C4392C" w:rsidRPr="00931BC9">
        <w:t xml:space="preserve"> linha</w:t>
      </w:r>
      <w:r w:rsidR="00964427" w:rsidRPr="00931BC9">
        <w:t>:</w:t>
      </w:r>
    </w:p>
    <w:p w14:paraId="476FF92F" w14:textId="77777777" w:rsidR="0020211A" w:rsidRDefault="0020211A" w:rsidP="00323514">
      <w:pPr>
        <w:spacing w:after="0" w:line="360" w:lineRule="auto"/>
        <w:jc w:val="both"/>
        <w:rPr>
          <w:b/>
          <w:bCs/>
        </w:rPr>
      </w:pPr>
    </w:p>
    <w:p w14:paraId="7C9DB06B" w14:textId="63296E0E" w:rsidR="00A96B0D" w:rsidRDefault="00964427" w:rsidP="00323514">
      <w:pPr>
        <w:spacing w:after="0" w:line="360" w:lineRule="auto"/>
        <w:jc w:val="both"/>
        <w:rPr>
          <w:b/>
          <w:bCs/>
        </w:rPr>
      </w:pPr>
      <w:proofErr w:type="spellStart"/>
      <w:r w:rsidRPr="00931BC9">
        <w:rPr>
          <w:b/>
          <w:bCs/>
        </w:rPr>
        <w:t>auth</w:t>
      </w:r>
      <w:proofErr w:type="spellEnd"/>
      <w:r w:rsidRPr="00931BC9">
        <w:rPr>
          <w:b/>
          <w:bCs/>
        </w:rPr>
        <w:t xml:space="preserve"> </w:t>
      </w:r>
      <w:proofErr w:type="spellStart"/>
      <w:r w:rsidRPr="00931BC9">
        <w:rPr>
          <w:b/>
          <w:bCs/>
        </w:rPr>
        <w:t>required</w:t>
      </w:r>
      <w:proofErr w:type="spellEnd"/>
      <w:r w:rsidRPr="00931BC9">
        <w:rPr>
          <w:b/>
          <w:bCs/>
        </w:rPr>
        <w:t xml:space="preserve"> pam_listfile.so item=</w:t>
      </w:r>
      <w:proofErr w:type="spellStart"/>
      <w:r w:rsidRPr="00931BC9">
        <w:rPr>
          <w:b/>
          <w:bCs/>
        </w:rPr>
        <w:t>user</w:t>
      </w:r>
      <w:proofErr w:type="spellEnd"/>
      <w:r w:rsidRPr="00931BC9">
        <w:rPr>
          <w:b/>
          <w:bCs/>
        </w:rPr>
        <w:t xml:space="preserve"> </w:t>
      </w:r>
      <w:proofErr w:type="spellStart"/>
      <w:r w:rsidRPr="00931BC9">
        <w:rPr>
          <w:b/>
          <w:bCs/>
        </w:rPr>
        <w:t>sense</w:t>
      </w:r>
      <w:proofErr w:type="spellEnd"/>
      <w:r w:rsidRPr="00931BC9">
        <w:rPr>
          <w:b/>
          <w:bCs/>
        </w:rPr>
        <w:t>=</w:t>
      </w:r>
      <w:proofErr w:type="spellStart"/>
      <w:r w:rsidRPr="00931BC9">
        <w:rPr>
          <w:b/>
          <w:bCs/>
        </w:rPr>
        <w:t>deny</w:t>
      </w:r>
      <w:proofErr w:type="spellEnd"/>
      <w:r w:rsidRPr="00931BC9">
        <w:rPr>
          <w:b/>
          <w:bCs/>
        </w:rPr>
        <w:t xml:space="preserve"> file=/</w:t>
      </w:r>
      <w:proofErr w:type="spellStart"/>
      <w:r w:rsidRPr="00931BC9">
        <w:rPr>
          <w:b/>
          <w:bCs/>
        </w:rPr>
        <w:t>etc</w:t>
      </w:r>
      <w:proofErr w:type="spellEnd"/>
      <w:r w:rsidRPr="00931BC9">
        <w:rPr>
          <w:b/>
          <w:bCs/>
        </w:rPr>
        <w:t>/</w:t>
      </w:r>
      <w:proofErr w:type="spellStart"/>
      <w:r w:rsidRPr="00931BC9">
        <w:rPr>
          <w:b/>
          <w:bCs/>
        </w:rPr>
        <w:t>bad-guys</w:t>
      </w:r>
      <w:proofErr w:type="spellEnd"/>
      <w:r w:rsidRPr="00931BC9">
        <w:rPr>
          <w:b/>
          <w:bCs/>
        </w:rPr>
        <w:t xml:space="preserve"> </w:t>
      </w:r>
      <w:proofErr w:type="spellStart"/>
      <w:r w:rsidRPr="00931BC9">
        <w:rPr>
          <w:b/>
          <w:bCs/>
        </w:rPr>
        <w:t>onerr</w:t>
      </w:r>
      <w:proofErr w:type="spellEnd"/>
      <w:r w:rsidRPr="00931BC9">
        <w:rPr>
          <w:b/>
          <w:bCs/>
        </w:rPr>
        <w:t>=</w:t>
      </w:r>
      <w:proofErr w:type="spellStart"/>
      <w:r w:rsidRPr="00931BC9">
        <w:rPr>
          <w:b/>
          <w:bCs/>
        </w:rPr>
        <w:t>succeed</w:t>
      </w:r>
      <w:proofErr w:type="spellEnd"/>
    </w:p>
    <w:p w14:paraId="5E1F4502" w14:textId="77777777" w:rsidR="0020211A" w:rsidRPr="00931BC9" w:rsidRDefault="0020211A" w:rsidP="00323514">
      <w:pPr>
        <w:spacing w:after="0" w:line="360" w:lineRule="auto"/>
        <w:jc w:val="both"/>
        <w:rPr>
          <w:b/>
          <w:bCs/>
        </w:rPr>
      </w:pPr>
    </w:p>
    <w:p w14:paraId="4B65C3C1" w14:textId="7AB8869E" w:rsidR="0017640A" w:rsidRPr="00931BC9" w:rsidRDefault="0017640A" w:rsidP="00323514">
      <w:pPr>
        <w:spacing w:after="0" w:line="360" w:lineRule="auto"/>
        <w:jc w:val="both"/>
      </w:pPr>
      <w:r w:rsidRPr="00931BC9">
        <w:rPr>
          <w:noProof/>
        </w:rPr>
        <w:drawing>
          <wp:inline distT="0" distB="0" distL="0" distR="0" wp14:anchorId="42CCD280" wp14:editId="29877489">
            <wp:extent cx="5479073" cy="1535502"/>
            <wp:effectExtent l="0" t="0" r="7620" b="762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 rotWithShape="1">
                    <a:blip r:embed="rId90"/>
                    <a:srcRect t="49239"/>
                    <a:stretch/>
                  </pic:blipFill>
                  <pic:spPr bwMode="auto">
                    <a:xfrm>
                      <a:off x="0" y="0"/>
                      <a:ext cx="5750780" cy="161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C2A3A" w14:textId="77777777" w:rsidR="0020211A" w:rsidRDefault="0020211A" w:rsidP="00323514">
      <w:pPr>
        <w:spacing w:after="0" w:line="360" w:lineRule="auto"/>
        <w:jc w:val="both"/>
      </w:pPr>
    </w:p>
    <w:p w14:paraId="45DB97CF" w14:textId="63DF6255" w:rsidR="00201270" w:rsidRPr="00931BC9" w:rsidRDefault="00BB71DE" w:rsidP="00323514">
      <w:pPr>
        <w:spacing w:after="0" w:line="360" w:lineRule="auto"/>
        <w:jc w:val="both"/>
      </w:pPr>
      <w:r w:rsidRPr="00931BC9">
        <w:t xml:space="preserve">O </w:t>
      </w:r>
      <w:proofErr w:type="spellStart"/>
      <w:r w:rsidR="00C4392C" w:rsidRPr="00931BC9">
        <w:rPr>
          <w:b/>
          <w:bCs/>
        </w:rPr>
        <w:t>pam_listfile</w:t>
      </w:r>
      <w:proofErr w:type="spellEnd"/>
      <w:r w:rsidR="00C4392C" w:rsidRPr="00931BC9">
        <w:t xml:space="preserve"> é um módulo </w:t>
      </w:r>
      <w:r w:rsidR="00C4392C" w:rsidRPr="00931BC9">
        <w:rPr>
          <w:b/>
          <w:bCs/>
        </w:rPr>
        <w:t>PAM</w:t>
      </w:r>
      <w:r w:rsidR="00C4392C" w:rsidRPr="00931BC9">
        <w:t xml:space="preserve"> </w:t>
      </w:r>
      <w:r w:rsidR="00201270" w:rsidRPr="00931BC9">
        <w:t>que dá a possibilidade de</w:t>
      </w:r>
      <w:r w:rsidR="00C4392C" w:rsidRPr="00931BC9">
        <w:t xml:space="preserve"> negar ou permitir serviços baseados </w:t>
      </w:r>
      <w:r w:rsidR="00201270" w:rsidRPr="00931BC9">
        <w:t>num ficheiro</w:t>
      </w:r>
      <w:r w:rsidR="00C4392C" w:rsidRPr="00931BC9">
        <w:t xml:space="preserve"> arbitrário.</w:t>
      </w:r>
      <w:r w:rsidR="0020211A">
        <w:t xml:space="preserve"> </w:t>
      </w:r>
      <w:r w:rsidR="00201270" w:rsidRPr="00931BC9">
        <w:t>Nessa mesma configuração, o</w:t>
      </w:r>
      <w:r w:rsidR="00C4392C" w:rsidRPr="00931BC9">
        <w:t xml:space="preserve"> argumento </w:t>
      </w:r>
      <w:r w:rsidR="00C4392C" w:rsidRPr="00931BC9">
        <w:rPr>
          <w:b/>
          <w:bCs/>
        </w:rPr>
        <w:t>item</w:t>
      </w:r>
      <w:r w:rsidR="00C4392C" w:rsidRPr="00931BC9">
        <w:t xml:space="preserve"> </w:t>
      </w:r>
      <w:r w:rsidR="00C4392C" w:rsidRPr="00931BC9">
        <w:rPr>
          <w:b/>
          <w:bCs/>
        </w:rPr>
        <w:t xml:space="preserve">= </w:t>
      </w:r>
      <w:proofErr w:type="spellStart"/>
      <w:r w:rsidR="00C4392C" w:rsidRPr="00931BC9">
        <w:rPr>
          <w:b/>
          <w:bCs/>
        </w:rPr>
        <w:t>user</w:t>
      </w:r>
      <w:proofErr w:type="spellEnd"/>
      <w:r w:rsidR="00C4392C" w:rsidRPr="00931BC9">
        <w:t xml:space="preserve"> </w:t>
      </w:r>
      <w:r w:rsidR="00201270" w:rsidRPr="00931BC9">
        <w:t>indica</w:t>
      </w:r>
      <w:r w:rsidR="00C4392C" w:rsidRPr="00931BC9">
        <w:t xml:space="preserve"> a </w:t>
      </w:r>
      <w:proofErr w:type="spellStart"/>
      <w:r w:rsidR="00C4392C" w:rsidRPr="00931BC9">
        <w:rPr>
          <w:b/>
          <w:bCs/>
        </w:rPr>
        <w:t>pam_listfile</w:t>
      </w:r>
      <w:proofErr w:type="spellEnd"/>
      <w:r w:rsidR="00C4392C" w:rsidRPr="00931BC9">
        <w:t xml:space="preserve"> </w:t>
      </w:r>
      <w:r w:rsidR="00201270" w:rsidRPr="00931BC9">
        <w:t>que este deve</w:t>
      </w:r>
      <w:r w:rsidR="00C4392C" w:rsidRPr="00931BC9">
        <w:t xml:space="preserve"> encontrar nomes </w:t>
      </w:r>
      <w:r w:rsidR="00201270" w:rsidRPr="00931BC9">
        <w:t xml:space="preserve">de utilizadores </w:t>
      </w:r>
      <w:r w:rsidR="00C4392C" w:rsidRPr="00931BC9">
        <w:t xml:space="preserve">em </w:t>
      </w:r>
      <w:r w:rsidR="00C4392C" w:rsidRPr="00931BC9">
        <w:rPr>
          <w:b/>
          <w:bCs/>
        </w:rPr>
        <w:t>//</w:t>
      </w:r>
      <w:proofErr w:type="spellStart"/>
      <w:r w:rsidR="00C4392C" w:rsidRPr="00931BC9">
        <w:rPr>
          <w:b/>
          <w:bCs/>
        </w:rPr>
        <w:t>etc</w:t>
      </w:r>
      <w:proofErr w:type="spellEnd"/>
      <w:r w:rsidR="00C4392C" w:rsidRPr="00931BC9">
        <w:rPr>
          <w:b/>
          <w:bCs/>
        </w:rPr>
        <w:t>/</w:t>
      </w:r>
      <w:proofErr w:type="spellStart"/>
      <w:r w:rsidR="00C4392C" w:rsidRPr="00931BC9">
        <w:rPr>
          <w:b/>
          <w:bCs/>
        </w:rPr>
        <w:t>bad-guys</w:t>
      </w:r>
      <w:proofErr w:type="spellEnd"/>
      <w:r w:rsidR="00C4392C" w:rsidRPr="00931BC9">
        <w:t>.</w:t>
      </w:r>
    </w:p>
    <w:p w14:paraId="26D2B49C" w14:textId="5227AD28" w:rsidR="00C4392C" w:rsidRPr="00931BC9" w:rsidRDefault="00C4392C" w:rsidP="00323514">
      <w:pPr>
        <w:spacing w:after="0" w:line="360" w:lineRule="auto"/>
        <w:jc w:val="both"/>
      </w:pPr>
      <w:r w:rsidRPr="00931BC9">
        <w:t xml:space="preserve">O argumento </w:t>
      </w:r>
      <w:proofErr w:type="spellStart"/>
      <w:r w:rsidRPr="00931BC9">
        <w:rPr>
          <w:b/>
          <w:bCs/>
        </w:rPr>
        <w:t>sense</w:t>
      </w:r>
      <w:proofErr w:type="spellEnd"/>
      <w:r w:rsidRPr="00931BC9">
        <w:rPr>
          <w:b/>
          <w:bCs/>
        </w:rPr>
        <w:t xml:space="preserve"> = </w:t>
      </w:r>
      <w:proofErr w:type="spellStart"/>
      <w:r w:rsidRPr="00931BC9">
        <w:rPr>
          <w:b/>
          <w:bCs/>
        </w:rPr>
        <w:t>deny</w:t>
      </w:r>
      <w:proofErr w:type="spellEnd"/>
      <w:r w:rsidRPr="00931BC9">
        <w:t xml:space="preserve"> </w:t>
      </w:r>
      <w:r w:rsidR="00201270" w:rsidRPr="00931BC9">
        <w:t xml:space="preserve">indica a </w:t>
      </w:r>
      <w:proofErr w:type="spellStart"/>
      <w:r w:rsidRPr="00931BC9">
        <w:rPr>
          <w:b/>
          <w:bCs/>
        </w:rPr>
        <w:t>pam_listfile</w:t>
      </w:r>
      <w:proofErr w:type="spellEnd"/>
      <w:r w:rsidRPr="00931BC9">
        <w:t xml:space="preserve"> que </w:t>
      </w:r>
      <w:r w:rsidR="00B70CD7" w:rsidRPr="00931BC9">
        <w:t xml:space="preserve">o ficheiro </w:t>
      </w:r>
      <w:proofErr w:type="spellStart"/>
      <w:r w:rsidRPr="00931BC9">
        <w:rPr>
          <w:b/>
          <w:bCs/>
        </w:rPr>
        <w:t>bad-guys</w:t>
      </w:r>
      <w:proofErr w:type="spellEnd"/>
      <w:r w:rsidR="00E07E1F" w:rsidRPr="00931BC9">
        <w:t>,</w:t>
      </w:r>
      <w:r w:rsidR="00E07E1F" w:rsidRPr="00931BC9">
        <w:rPr>
          <w:b/>
          <w:bCs/>
        </w:rPr>
        <w:t xml:space="preserve"> </w:t>
      </w:r>
      <w:r w:rsidR="00E07E1F" w:rsidRPr="00931BC9">
        <w:t>em</w:t>
      </w:r>
      <w:r w:rsidR="00E07E1F" w:rsidRPr="00931BC9">
        <w:rPr>
          <w:b/>
          <w:bCs/>
        </w:rPr>
        <w:t xml:space="preserve"> file=//</w:t>
      </w:r>
      <w:proofErr w:type="spellStart"/>
      <w:r w:rsidR="00E07E1F" w:rsidRPr="00931BC9">
        <w:rPr>
          <w:b/>
          <w:bCs/>
        </w:rPr>
        <w:t>etc</w:t>
      </w:r>
      <w:proofErr w:type="spellEnd"/>
      <w:r w:rsidR="00E07E1F" w:rsidRPr="00931BC9">
        <w:rPr>
          <w:b/>
          <w:bCs/>
        </w:rPr>
        <w:t>/</w:t>
      </w:r>
      <w:proofErr w:type="spellStart"/>
      <w:r w:rsidR="00E07E1F" w:rsidRPr="00931BC9">
        <w:rPr>
          <w:b/>
          <w:bCs/>
        </w:rPr>
        <w:t>bad-guys</w:t>
      </w:r>
      <w:proofErr w:type="spellEnd"/>
      <w:r w:rsidR="00B828B5">
        <w:rPr>
          <w:b/>
          <w:bCs/>
        </w:rPr>
        <w:t>,</w:t>
      </w:r>
      <w:r w:rsidRPr="00931BC9">
        <w:t xml:space="preserve"> é uma lista de negação</w:t>
      </w:r>
      <w:r w:rsidR="00201270" w:rsidRPr="00931BC9">
        <w:t xml:space="preserve">, </w:t>
      </w:r>
      <w:r w:rsidRPr="00931BC9">
        <w:t xml:space="preserve">ou seja, qualquer </w:t>
      </w:r>
      <w:r w:rsidR="00201270" w:rsidRPr="00931BC9">
        <w:t>utilizador</w:t>
      </w:r>
      <w:r w:rsidRPr="00931BC9">
        <w:t xml:space="preserve"> </w:t>
      </w:r>
      <w:r w:rsidR="00E07E1F" w:rsidRPr="00931BC9">
        <w:t>nesse</w:t>
      </w:r>
      <w:r w:rsidR="00A353D4" w:rsidRPr="00931BC9">
        <w:t xml:space="preserve"> ficheiro</w:t>
      </w:r>
      <w:r w:rsidRPr="00931BC9">
        <w:t xml:space="preserve"> </w:t>
      </w:r>
      <w:r w:rsidR="00A353D4" w:rsidRPr="00931BC9">
        <w:t xml:space="preserve">faz com que </w:t>
      </w:r>
      <w:r w:rsidRPr="00931BC9">
        <w:t xml:space="preserve">o </w:t>
      </w:r>
      <w:proofErr w:type="spellStart"/>
      <w:r w:rsidRPr="00931BC9">
        <w:rPr>
          <w:b/>
          <w:bCs/>
        </w:rPr>
        <w:t>pam_listfile</w:t>
      </w:r>
      <w:proofErr w:type="spellEnd"/>
      <w:r w:rsidRPr="00931BC9">
        <w:t xml:space="preserve"> falhe</w:t>
      </w:r>
      <w:r w:rsidR="00294088" w:rsidRPr="00931BC9">
        <w:t xml:space="preserve">, </w:t>
      </w:r>
      <w:r w:rsidR="00B828B5">
        <w:t xml:space="preserve"> e por consequente, </w:t>
      </w:r>
      <w:r w:rsidR="002C44DE" w:rsidRPr="00931BC9">
        <w:t xml:space="preserve">fazendo com que </w:t>
      </w:r>
      <w:r w:rsidRPr="00931BC9">
        <w:t>a autenticação falh</w:t>
      </w:r>
      <w:r w:rsidR="002C44DE" w:rsidRPr="00931BC9">
        <w:t>e</w:t>
      </w:r>
      <w:r w:rsidRPr="00931BC9">
        <w:t>.</w:t>
      </w:r>
    </w:p>
    <w:p w14:paraId="7C678375" w14:textId="1D9E1E46" w:rsidR="00C4392C" w:rsidRPr="00931BC9" w:rsidRDefault="00C4392C" w:rsidP="00323514">
      <w:pPr>
        <w:spacing w:after="0" w:line="360" w:lineRule="auto"/>
        <w:jc w:val="both"/>
      </w:pPr>
      <w:r w:rsidRPr="00931BC9">
        <w:t xml:space="preserve">O </w:t>
      </w:r>
      <w:r w:rsidR="00A4394C" w:rsidRPr="00931BC9">
        <w:t xml:space="preserve">argumento </w:t>
      </w:r>
      <w:proofErr w:type="spellStart"/>
      <w:r w:rsidRPr="00931BC9">
        <w:rPr>
          <w:b/>
          <w:bCs/>
        </w:rPr>
        <w:t>onerr</w:t>
      </w:r>
      <w:proofErr w:type="spellEnd"/>
      <w:r w:rsidR="00B828B5">
        <w:rPr>
          <w:b/>
          <w:bCs/>
        </w:rPr>
        <w:t xml:space="preserve"> </w:t>
      </w:r>
      <w:r w:rsidRPr="00931BC9">
        <w:rPr>
          <w:b/>
          <w:bCs/>
        </w:rPr>
        <w:t>=</w:t>
      </w:r>
      <w:r w:rsidR="00B828B5">
        <w:rPr>
          <w:b/>
          <w:bCs/>
        </w:rPr>
        <w:t xml:space="preserve"> </w:t>
      </w:r>
      <w:proofErr w:type="spellStart"/>
      <w:r w:rsidRPr="00931BC9">
        <w:rPr>
          <w:b/>
          <w:bCs/>
        </w:rPr>
        <w:t>succeed</w:t>
      </w:r>
      <w:proofErr w:type="spellEnd"/>
      <w:r w:rsidRPr="00931BC9">
        <w:t xml:space="preserve"> indica que a condição de sucesso é erro.</w:t>
      </w:r>
    </w:p>
    <w:p w14:paraId="09D1D7F2" w14:textId="5DEA74AF" w:rsidR="00C4392C" w:rsidRDefault="00294088" w:rsidP="00323514">
      <w:pPr>
        <w:spacing w:after="0" w:line="360" w:lineRule="auto"/>
        <w:jc w:val="both"/>
        <w:rPr>
          <w:rFonts w:ascii="Calibri" w:hAnsi="Calibri" w:cs="Calibri"/>
          <w:b/>
          <w:bCs/>
        </w:rPr>
      </w:pPr>
      <w:r w:rsidRPr="00931BC9">
        <w:rPr>
          <w:rFonts w:ascii="Calibri" w:hAnsi="Calibri" w:cs="Calibri"/>
        </w:rPr>
        <w:lastRenderedPageBreak/>
        <w:t xml:space="preserve">Por último, </w:t>
      </w:r>
      <w:r w:rsidR="0093719F" w:rsidRPr="00931BC9">
        <w:rPr>
          <w:rFonts w:ascii="Calibri" w:hAnsi="Calibri" w:cs="Calibri"/>
        </w:rPr>
        <w:t xml:space="preserve">foi necessário </w:t>
      </w:r>
      <w:r w:rsidR="00B1531F" w:rsidRPr="00931BC9">
        <w:rPr>
          <w:rFonts w:ascii="Calibri" w:hAnsi="Calibri" w:cs="Calibri"/>
        </w:rPr>
        <w:t xml:space="preserve">reiniciar os serviços através dos comandos </w:t>
      </w:r>
      <w:r w:rsidR="00B1531F" w:rsidRPr="00931BC9">
        <w:t xml:space="preserve"> </w:t>
      </w:r>
      <w:proofErr w:type="spellStart"/>
      <w:r w:rsidR="00C4392C" w:rsidRPr="00931BC9">
        <w:rPr>
          <w:rFonts w:ascii="Calibri" w:hAnsi="Calibri" w:cs="Calibri"/>
          <w:b/>
          <w:bCs/>
        </w:rPr>
        <w:t>sudo</w:t>
      </w:r>
      <w:proofErr w:type="spellEnd"/>
      <w:r w:rsidR="00C4392C" w:rsidRPr="00931BC9">
        <w:rPr>
          <w:rFonts w:ascii="Calibri" w:hAnsi="Calibri" w:cs="Calibri"/>
          <w:b/>
          <w:bCs/>
        </w:rPr>
        <w:t xml:space="preserve"> </w:t>
      </w:r>
      <w:proofErr w:type="spellStart"/>
      <w:r w:rsidR="00C4392C" w:rsidRPr="00931BC9">
        <w:rPr>
          <w:rFonts w:ascii="Calibri" w:hAnsi="Calibri" w:cs="Calibri"/>
          <w:b/>
          <w:bCs/>
        </w:rPr>
        <w:t>service</w:t>
      </w:r>
      <w:proofErr w:type="spellEnd"/>
      <w:r w:rsidR="00C4392C" w:rsidRPr="00931BC9">
        <w:rPr>
          <w:rFonts w:ascii="Calibri" w:hAnsi="Calibri" w:cs="Calibri"/>
          <w:b/>
          <w:bCs/>
        </w:rPr>
        <w:t xml:space="preserve"> </w:t>
      </w:r>
      <w:proofErr w:type="spellStart"/>
      <w:r w:rsidR="00C4392C" w:rsidRPr="00931BC9">
        <w:rPr>
          <w:rFonts w:ascii="Calibri" w:hAnsi="Calibri" w:cs="Calibri"/>
          <w:b/>
          <w:bCs/>
        </w:rPr>
        <w:t>ssh</w:t>
      </w:r>
      <w:proofErr w:type="spellEnd"/>
      <w:r w:rsidR="00C4392C" w:rsidRPr="00931BC9">
        <w:rPr>
          <w:rFonts w:ascii="Calibri" w:hAnsi="Calibri" w:cs="Calibri"/>
          <w:b/>
          <w:bCs/>
        </w:rPr>
        <w:t xml:space="preserve"> </w:t>
      </w:r>
      <w:proofErr w:type="spellStart"/>
      <w:r w:rsidR="00C4392C" w:rsidRPr="00931BC9">
        <w:rPr>
          <w:rFonts w:ascii="Calibri" w:hAnsi="Calibri" w:cs="Calibri"/>
          <w:b/>
          <w:bCs/>
        </w:rPr>
        <w:t>restart</w:t>
      </w:r>
      <w:proofErr w:type="spellEnd"/>
      <w:r w:rsidR="00C4392C" w:rsidRPr="00931BC9">
        <w:rPr>
          <w:rFonts w:ascii="Calibri" w:hAnsi="Calibri" w:cs="Calibri"/>
        </w:rPr>
        <w:t xml:space="preserve"> </w:t>
      </w:r>
      <w:r w:rsidR="00B1531F" w:rsidRPr="00931BC9">
        <w:rPr>
          <w:rFonts w:ascii="Calibri" w:hAnsi="Calibri" w:cs="Calibri"/>
        </w:rPr>
        <w:t xml:space="preserve">e </w:t>
      </w:r>
      <w:proofErr w:type="spellStart"/>
      <w:r w:rsidR="00C4392C" w:rsidRPr="00931BC9">
        <w:rPr>
          <w:rFonts w:ascii="Calibri" w:hAnsi="Calibri" w:cs="Calibri"/>
          <w:b/>
          <w:bCs/>
        </w:rPr>
        <w:t>sudo</w:t>
      </w:r>
      <w:proofErr w:type="spellEnd"/>
      <w:r w:rsidR="00C4392C" w:rsidRPr="00931BC9">
        <w:rPr>
          <w:rFonts w:ascii="Calibri" w:hAnsi="Calibri" w:cs="Calibri"/>
          <w:b/>
          <w:bCs/>
        </w:rPr>
        <w:t xml:space="preserve"> </w:t>
      </w:r>
      <w:proofErr w:type="spellStart"/>
      <w:r w:rsidR="00C4392C" w:rsidRPr="00931BC9">
        <w:rPr>
          <w:rFonts w:ascii="Calibri" w:hAnsi="Calibri" w:cs="Calibri"/>
          <w:b/>
          <w:bCs/>
        </w:rPr>
        <w:t>service</w:t>
      </w:r>
      <w:proofErr w:type="spellEnd"/>
      <w:r w:rsidR="00C4392C" w:rsidRPr="00931BC9">
        <w:rPr>
          <w:rFonts w:ascii="Calibri" w:hAnsi="Calibri" w:cs="Calibri"/>
          <w:b/>
          <w:bCs/>
        </w:rPr>
        <w:t xml:space="preserve"> </w:t>
      </w:r>
      <w:proofErr w:type="spellStart"/>
      <w:r w:rsidR="00C4392C" w:rsidRPr="00931BC9">
        <w:rPr>
          <w:rFonts w:ascii="Calibri" w:hAnsi="Calibri" w:cs="Calibri"/>
          <w:b/>
          <w:bCs/>
        </w:rPr>
        <w:t>sshd</w:t>
      </w:r>
      <w:proofErr w:type="spellEnd"/>
      <w:r w:rsidR="00C4392C" w:rsidRPr="00931BC9">
        <w:rPr>
          <w:rFonts w:ascii="Calibri" w:hAnsi="Calibri" w:cs="Calibri"/>
          <w:b/>
          <w:bCs/>
        </w:rPr>
        <w:t xml:space="preserve"> </w:t>
      </w:r>
      <w:proofErr w:type="spellStart"/>
      <w:r w:rsidR="00C4392C" w:rsidRPr="00931BC9">
        <w:rPr>
          <w:rFonts w:ascii="Calibri" w:hAnsi="Calibri" w:cs="Calibri"/>
          <w:b/>
          <w:bCs/>
        </w:rPr>
        <w:t>restart</w:t>
      </w:r>
      <w:proofErr w:type="spellEnd"/>
      <w:r w:rsidR="00B1531F" w:rsidRPr="00931BC9">
        <w:rPr>
          <w:rFonts w:ascii="Calibri" w:hAnsi="Calibri" w:cs="Calibri"/>
          <w:b/>
          <w:bCs/>
        </w:rPr>
        <w:t>.</w:t>
      </w:r>
    </w:p>
    <w:p w14:paraId="068B5204" w14:textId="77777777" w:rsidR="00B828B5" w:rsidRPr="00931BC9" w:rsidRDefault="00B828B5" w:rsidP="00323514">
      <w:pPr>
        <w:spacing w:after="0" w:line="360" w:lineRule="auto"/>
        <w:jc w:val="both"/>
        <w:rPr>
          <w:rFonts w:ascii="Calibri" w:hAnsi="Calibri" w:cs="Calibri"/>
          <w:b/>
          <w:bCs/>
        </w:rPr>
      </w:pPr>
    </w:p>
    <w:p w14:paraId="67295353" w14:textId="29D62145" w:rsidR="00B1531F" w:rsidRDefault="00B1531F" w:rsidP="00323514">
      <w:pPr>
        <w:spacing w:after="0" w:line="360" w:lineRule="auto"/>
        <w:jc w:val="both"/>
        <w:rPr>
          <w:rFonts w:ascii="Calibri" w:hAnsi="Calibri" w:cs="Calibri"/>
        </w:rPr>
      </w:pPr>
      <w:r w:rsidRPr="00931BC9">
        <w:rPr>
          <w:noProof/>
        </w:rPr>
        <w:drawing>
          <wp:inline distT="0" distB="0" distL="0" distR="0" wp14:anchorId="02AB3EB5" wp14:editId="289E59DE">
            <wp:extent cx="3395353" cy="353683"/>
            <wp:effectExtent l="0" t="0" r="0" b="889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462181" cy="36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7284A" w14:textId="77777777" w:rsidR="00B828B5" w:rsidRPr="00931BC9" w:rsidRDefault="00B828B5" w:rsidP="00323514">
      <w:pPr>
        <w:spacing w:after="0" w:line="360" w:lineRule="auto"/>
        <w:jc w:val="both"/>
        <w:rPr>
          <w:rFonts w:ascii="Calibri" w:hAnsi="Calibri" w:cs="Calibri"/>
        </w:rPr>
      </w:pPr>
    </w:p>
    <w:p w14:paraId="29BF104B" w14:textId="06401F63" w:rsidR="00C07592" w:rsidRPr="00931BC9" w:rsidRDefault="00B1531F" w:rsidP="00323514">
      <w:pPr>
        <w:spacing w:after="0" w:line="360" w:lineRule="auto"/>
        <w:jc w:val="both"/>
      </w:pPr>
      <w:r w:rsidRPr="00931BC9">
        <w:t xml:space="preserve">Como podemos ver, </w:t>
      </w:r>
      <w:r w:rsidR="00671C36" w:rsidRPr="00931BC9">
        <w:t>a</w:t>
      </w:r>
      <w:r w:rsidRPr="00931BC9">
        <w:t>o utilizador luser2</w:t>
      </w:r>
      <w:r w:rsidR="00671C36" w:rsidRPr="00931BC9">
        <w:t xml:space="preserve"> que </w:t>
      </w:r>
      <w:r w:rsidRPr="00931BC9">
        <w:t>estava presente na lista</w:t>
      </w:r>
      <w:r w:rsidR="00671C36" w:rsidRPr="00931BC9">
        <w:t xml:space="preserve">, </w:t>
      </w:r>
      <w:r w:rsidRPr="00931BC9">
        <w:t>não é permitid</w:t>
      </w:r>
      <w:r w:rsidR="00671C36" w:rsidRPr="00931BC9">
        <w:t>o</w:t>
      </w:r>
      <w:r w:rsidRPr="00931BC9">
        <w:t xml:space="preserve"> iniciar sessão.</w:t>
      </w:r>
    </w:p>
    <w:p w14:paraId="5E5B6506" w14:textId="4966625C" w:rsidR="00366919" w:rsidRPr="00931BC9" w:rsidRDefault="00C07592" w:rsidP="00323514">
      <w:pPr>
        <w:spacing w:after="0" w:line="360" w:lineRule="auto"/>
        <w:jc w:val="both"/>
      </w:pPr>
      <w:r w:rsidRPr="00931BC9">
        <w:rPr>
          <w:noProof/>
        </w:rPr>
        <w:drawing>
          <wp:inline distT="0" distB="0" distL="0" distR="0" wp14:anchorId="155AAD0A" wp14:editId="1FEAA187">
            <wp:extent cx="4580626" cy="2652808"/>
            <wp:effectExtent l="0" t="0" r="0" b="0"/>
            <wp:docPr id="40" name="Picture 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screenshot of a computer&#10;&#10;Description automatically generated with medium confidenc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629392" cy="26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84DBE" w14:textId="77777777" w:rsidR="00366919" w:rsidRDefault="00366919">
      <w:r>
        <w:br w:type="page"/>
      </w:r>
    </w:p>
    <w:p w14:paraId="75FCC713" w14:textId="7577A113" w:rsidR="00C33EF2" w:rsidRDefault="00C33EF2" w:rsidP="00B828B5">
      <w:pPr>
        <w:pStyle w:val="Ttulo4"/>
        <w:spacing w:after="240"/>
        <w:jc w:val="both"/>
        <w:rPr>
          <w:b/>
          <w:i w:val="0"/>
          <w:iCs w:val="0"/>
          <w:caps/>
          <w:color w:val="323E4F" w:themeColor="text2" w:themeShade="BF"/>
          <w:sz w:val="24"/>
          <w:szCs w:val="24"/>
        </w:rPr>
      </w:pPr>
      <w:r w:rsidRPr="00B828B5">
        <w:rPr>
          <w:b/>
          <w:i w:val="0"/>
          <w:iCs w:val="0"/>
          <w:caps/>
          <w:color w:val="323E4F" w:themeColor="text2" w:themeShade="BF"/>
          <w:sz w:val="24"/>
          <w:szCs w:val="24"/>
        </w:rPr>
        <w:lastRenderedPageBreak/>
        <w:t>27 - Como administrador da infraestrutura quero que as mensagens pré-login e pós-login bem-sucedido sejam dinâmicas (por exemplo, “[Bom dia] | [Boa tarde] username”, etc.)</w:t>
      </w:r>
    </w:p>
    <w:p w14:paraId="096B4CAB" w14:textId="7468EBD9" w:rsidR="00B828B5" w:rsidRDefault="00B828B5" w:rsidP="00B828B5"/>
    <w:p w14:paraId="03FD4C45" w14:textId="44045682" w:rsidR="00B74EA0" w:rsidRPr="00B828B5" w:rsidRDefault="00B828B5" w:rsidP="00366919">
      <w:pPr>
        <w:pStyle w:val="Ttulo5"/>
        <w:spacing w:after="240"/>
        <w:rPr>
          <w:b/>
          <w:bCs/>
          <w:color w:val="404040" w:themeColor="text1" w:themeTint="BF"/>
          <w:u w:val="single"/>
        </w:rPr>
      </w:pPr>
      <w:r w:rsidRPr="00B828B5">
        <w:rPr>
          <w:b/>
          <w:bCs/>
          <w:color w:val="404040" w:themeColor="text1" w:themeTint="BF"/>
          <w:u w:val="single"/>
        </w:rPr>
        <w:t xml:space="preserve">LINUX: </w:t>
      </w:r>
    </w:p>
    <w:p w14:paraId="773284E3" w14:textId="6CAAD957" w:rsidR="00B74EA0" w:rsidRPr="00B828B5" w:rsidRDefault="00B74EA0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</w:rPr>
        <w:t xml:space="preserve">Para resolvermos esta </w:t>
      </w:r>
      <w:r w:rsidR="00B828B5" w:rsidRPr="00B828B5">
        <w:rPr>
          <w:rFonts w:cstheme="minorHAnsi"/>
        </w:rPr>
        <w:t>UC</w:t>
      </w:r>
      <w:r w:rsidRPr="00B828B5">
        <w:rPr>
          <w:rFonts w:cstheme="minorHAnsi"/>
        </w:rPr>
        <w:t xml:space="preserve">, </w:t>
      </w:r>
      <w:r w:rsidR="00B828B5" w:rsidRPr="00B828B5">
        <w:rPr>
          <w:rFonts w:cstheme="minorHAnsi"/>
        </w:rPr>
        <w:t>dividimos</w:t>
      </w:r>
      <w:r w:rsidRPr="00B828B5">
        <w:rPr>
          <w:rFonts w:cstheme="minorHAnsi"/>
        </w:rPr>
        <w:t xml:space="preserve"> a questão</w:t>
      </w:r>
      <w:r w:rsidR="005079EB" w:rsidRPr="00B828B5">
        <w:rPr>
          <w:rFonts w:cstheme="minorHAnsi"/>
        </w:rPr>
        <w:t xml:space="preserve"> em </w:t>
      </w:r>
      <w:r w:rsidRPr="00B828B5">
        <w:rPr>
          <w:rFonts w:cstheme="minorHAnsi"/>
        </w:rPr>
        <w:t>duas partes.</w:t>
      </w:r>
    </w:p>
    <w:p w14:paraId="498651FD" w14:textId="6DF3FB08" w:rsidR="00B74EA0" w:rsidRDefault="00B74EA0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</w:rPr>
        <w:t xml:space="preserve">A primeira parte </w:t>
      </w:r>
      <w:r w:rsidR="00B828B5">
        <w:rPr>
          <w:rFonts w:cstheme="minorHAnsi"/>
        </w:rPr>
        <w:t>consistiu em</w:t>
      </w:r>
      <w:r w:rsidR="005079EB" w:rsidRPr="00B828B5">
        <w:rPr>
          <w:rFonts w:cstheme="minorHAnsi"/>
        </w:rPr>
        <w:t xml:space="preserve"> definir a mensagem </w:t>
      </w:r>
      <w:r w:rsidR="00B828B5">
        <w:rPr>
          <w:rFonts w:cstheme="minorHAnsi"/>
        </w:rPr>
        <w:t xml:space="preserve">de </w:t>
      </w:r>
      <w:r w:rsidR="005079EB" w:rsidRPr="00B828B5">
        <w:rPr>
          <w:rFonts w:cstheme="minorHAnsi"/>
        </w:rPr>
        <w:t xml:space="preserve">pré login (mensagem apresentada aos utilizadores que estão prestes a entrar </w:t>
      </w:r>
      <w:r w:rsidR="00B828B5">
        <w:rPr>
          <w:rFonts w:cstheme="minorHAnsi"/>
        </w:rPr>
        <w:t xml:space="preserve"> e a </w:t>
      </w:r>
      <w:r w:rsidR="005079EB" w:rsidRPr="00B828B5">
        <w:rPr>
          <w:rFonts w:cstheme="minorHAnsi"/>
        </w:rPr>
        <w:t>efetuar o login)</w:t>
      </w:r>
      <w:r w:rsidR="00B828B5">
        <w:rPr>
          <w:rFonts w:cstheme="minorHAnsi"/>
        </w:rPr>
        <w:t>. P</w:t>
      </w:r>
      <w:r w:rsidRPr="00B828B5">
        <w:rPr>
          <w:rFonts w:cstheme="minorHAnsi"/>
        </w:rPr>
        <w:t>ara isso</w:t>
      </w:r>
      <w:r w:rsidR="005079EB" w:rsidRPr="00B828B5">
        <w:rPr>
          <w:rFonts w:cstheme="minorHAnsi"/>
        </w:rPr>
        <w:t xml:space="preserve"> criamos um ficheiro </w:t>
      </w:r>
      <w:r w:rsidRPr="00B828B5">
        <w:rPr>
          <w:rFonts w:cstheme="minorHAnsi"/>
        </w:rPr>
        <w:t xml:space="preserve">no </w:t>
      </w:r>
      <w:r w:rsidR="00B828B5" w:rsidRPr="00B828B5">
        <w:rPr>
          <w:rFonts w:cstheme="minorHAnsi"/>
        </w:rPr>
        <w:t>diretório</w:t>
      </w:r>
      <w:r w:rsidR="005079EB" w:rsidRPr="00B828B5">
        <w:rPr>
          <w:rFonts w:cstheme="minorHAnsi"/>
        </w:rPr>
        <w:t xml:space="preserve"> </w:t>
      </w:r>
      <w:r w:rsidR="005079EB" w:rsidRPr="00B828B5">
        <w:rPr>
          <w:rFonts w:cstheme="minorHAnsi"/>
          <w:b/>
          <w:bCs/>
        </w:rPr>
        <w:t>/</w:t>
      </w:r>
      <w:proofErr w:type="spellStart"/>
      <w:r w:rsidR="005079EB" w:rsidRPr="00B828B5">
        <w:rPr>
          <w:rFonts w:cstheme="minorHAnsi"/>
          <w:b/>
          <w:bCs/>
        </w:rPr>
        <w:t>etc</w:t>
      </w:r>
      <w:proofErr w:type="spellEnd"/>
      <w:r w:rsidR="005079EB" w:rsidRPr="00B828B5">
        <w:rPr>
          <w:rFonts w:cstheme="minorHAnsi"/>
          <w:b/>
          <w:bCs/>
        </w:rPr>
        <w:t>/</w:t>
      </w:r>
      <w:proofErr w:type="spellStart"/>
      <w:r w:rsidR="005079EB" w:rsidRPr="00B828B5">
        <w:rPr>
          <w:rFonts w:cstheme="minorHAnsi"/>
          <w:b/>
          <w:bCs/>
        </w:rPr>
        <w:t>ssh</w:t>
      </w:r>
      <w:proofErr w:type="spellEnd"/>
      <w:r w:rsidR="005079EB" w:rsidRPr="00B828B5">
        <w:rPr>
          <w:rFonts w:cstheme="minorHAnsi"/>
          <w:b/>
          <w:bCs/>
        </w:rPr>
        <w:t>/</w:t>
      </w:r>
      <w:r w:rsidR="005079EB" w:rsidRPr="00B828B5">
        <w:rPr>
          <w:rFonts w:cstheme="minorHAnsi"/>
        </w:rPr>
        <w:t xml:space="preserve"> com o nome “</w:t>
      </w:r>
      <w:proofErr w:type="spellStart"/>
      <w:r w:rsidR="005079EB" w:rsidRPr="00B828B5">
        <w:rPr>
          <w:rFonts w:cstheme="minorHAnsi"/>
        </w:rPr>
        <w:t>ssh_banner_pre_login</w:t>
      </w:r>
      <w:proofErr w:type="spellEnd"/>
      <w:r w:rsidR="005079EB" w:rsidRPr="00B828B5">
        <w:rPr>
          <w:rFonts w:cstheme="minorHAnsi"/>
        </w:rPr>
        <w:t>”</w:t>
      </w:r>
      <w:r w:rsidRPr="00B828B5">
        <w:rPr>
          <w:rFonts w:cstheme="minorHAnsi"/>
        </w:rPr>
        <w:t>.</w:t>
      </w:r>
    </w:p>
    <w:p w14:paraId="43F26302" w14:textId="77777777" w:rsidR="00B828B5" w:rsidRPr="00B828B5" w:rsidRDefault="00B828B5" w:rsidP="00B828B5">
      <w:pPr>
        <w:spacing w:after="0" w:line="360" w:lineRule="auto"/>
        <w:jc w:val="both"/>
        <w:rPr>
          <w:rFonts w:cstheme="minorHAnsi"/>
        </w:rPr>
      </w:pPr>
    </w:p>
    <w:p w14:paraId="3BFD2012" w14:textId="44CD1C5E" w:rsidR="0016461B" w:rsidRDefault="0016461B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1A6B6574" wp14:editId="7087E2DD">
            <wp:extent cx="3956685" cy="222699"/>
            <wp:effectExtent l="0" t="0" r="0" b="6350"/>
            <wp:docPr id="15" name="Imagem 1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88"/>
                    <a:stretch/>
                  </pic:blipFill>
                  <pic:spPr bwMode="auto">
                    <a:xfrm>
                      <a:off x="0" y="0"/>
                      <a:ext cx="3956685" cy="222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6176C" w14:textId="77777777" w:rsidR="00B828B5" w:rsidRPr="00B828B5" w:rsidRDefault="00B828B5" w:rsidP="00B828B5">
      <w:pPr>
        <w:spacing w:after="0" w:line="360" w:lineRule="auto"/>
        <w:jc w:val="both"/>
        <w:rPr>
          <w:rFonts w:cstheme="minorHAnsi"/>
        </w:rPr>
      </w:pPr>
    </w:p>
    <w:p w14:paraId="719D2C3A" w14:textId="63061430" w:rsidR="005079EB" w:rsidRPr="00B828B5" w:rsidRDefault="00B74EA0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</w:rPr>
        <w:t>Neste ficheiro</w:t>
      </w:r>
      <w:r w:rsidR="005079EB" w:rsidRPr="00B828B5">
        <w:rPr>
          <w:rFonts w:cstheme="minorHAnsi"/>
        </w:rPr>
        <w:t xml:space="preserve"> colocamos </w:t>
      </w:r>
      <w:r w:rsidRPr="00B828B5">
        <w:rPr>
          <w:rFonts w:cstheme="minorHAnsi"/>
        </w:rPr>
        <w:t>a mensagem</w:t>
      </w:r>
      <w:r w:rsidR="005079EB" w:rsidRPr="00B828B5">
        <w:rPr>
          <w:rFonts w:cstheme="minorHAnsi"/>
        </w:rPr>
        <w:t xml:space="preserve"> que gostaríamos de ver ao inicializarmos a </w:t>
      </w:r>
      <w:r w:rsidR="00B828B5" w:rsidRPr="00B828B5">
        <w:rPr>
          <w:rFonts w:cstheme="minorHAnsi"/>
        </w:rPr>
        <w:t>máquina</w:t>
      </w:r>
      <w:r w:rsidR="005079EB" w:rsidRPr="00B828B5">
        <w:rPr>
          <w:rFonts w:cstheme="minorHAnsi"/>
        </w:rPr>
        <w:t>.</w:t>
      </w:r>
    </w:p>
    <w:p w14:paraId="0703C77C" w14:textId="383ECEF2" w:rsidR="00C33EF2" w:rsidRDefault="00155946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52665E88" wp14:editId="6DC84CFF">
            <wp:extent cx="3721311" cy="1544128"/>
            <wp:effectExtent l="0" t="0" r="0" b="0"/>
            <wp:docPr id="16" name="Imagem 1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5" r="55494" b="65272"/>
                    <a:stretch/>
                  </pic:blipFill>
                  <pic:spPr bwMode="auto">
                    <a:xfrm>
                      <a:off x="0" y="0"/>
                      <a:ext cx="3738634" cy="1551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95DA93" w14:textId="77777777" w:rsidR="00B828B5" w:rsidRPr="00B828B5" w:rsidRDefault="00B828B5" w:rsidP="00B828B5">
      <w:pPr>
        <w:spacing w:after="0" w:line="360" w:lineRule="auto"/>
        <w:jc w:val="both"/>
        <w:rPr>
          <w:rFonts w:cstheme="minorHAnsi"/>
        </w:rPr>
      </w:pPr>
    </w:p>
    <w:p w14:paraId="12DE39BF" w14:textId="19B73234" w:rsidR="00D90241" w:rsidRDefault="00D90241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</w:rPr>
        <w:t xml:space="preserve">Depois da criação e edição do ficheiro, vamos ao ficheiro </w:t>
      </w:r>
      <w:proofErr w:type="spellStart"/>
      <w:r w:rsidRPr="00B828B5">
        <w:rPr>
          <w:rFonts w:cstheme="minorHAnsi"/>
          <w:b/>
          <w:bCs/>
        </w:rPr>
        <w:t>sshd_config</w:t>
      </w:r>
      <w:proofErr w:type="spellEnd"/>
      <w:r w:rsidR="00B828B5">
        <w:rPr>
          <w:rFonts w:cstheme="minorHAnsi"/>
          <w:b/>
          <w:bCs/>
        </w:rPr>
        <w:t>,</w:t>
      </w:r>
      <w:r w:rsidRPr="00B828B5">
        <w:rPr>
          <w:rFonts w:cstheme="minorHAnsi"/>
        </w:rPr>
        <w:t xml:space="preserve"> localizado no </w:t>
      </w:r>
      <w:r w:rsidR="00DD2C91" w:rsidRPr="00B828B5">
        <w:rPr>
          <w:rFonts w:cstheme="minorHAnsi"/>
        </w:rPr>
        <w:t>diretório</w:t>
      </w:r>
      <w:r w:rsidRPr="00B828B5">
        <w:rPr>
          <w:rFonts w:cstheme="minorHAnsi"/>
        </w:rPr>
        <w:t xml:space="preserve"> /</w:t>
      </w:r>
      <w:proofErr w:type="spellStart"/>
      <w:r w:rsidRPr="00B828B5">
        <w:rPr>
          <w:rFonts w:cstheme="minorHAnsi"/>
        </w:rPr>
        <w:t>etc</w:t>
      </w:r>
      <w:proofErr w:type="spellEnd"/>
      <w:r w:rsidRPr="00B828B5">
        <w:rPr>
          <w:rFonts w:cstheme="minorHAnsi"/>
        </w:rPr>
        <w:t>/</w:t>
      </w:r>
      <w:proofErr w:type="spellStart"/>
      <w:r w:rsidRPr="00B828B5">
        <w:rPr>
          <w:rFonts w:cstheme="minorHAnsi"/>
        </w:rPr>
        <w:t>ssh</w:t>
      </w:r>
      <w:proofErr w:type="spellEnd"/>
      <w:r w:rsidRPr="00B828B5">
        <w:rPr>
          <w:rFonts w:cstheme="minorHAnsi"/>
        </w:rPr>
        <w:t>/</w:t>
      </w:r>
      <w:r w:rsidR="006C73D8">
        <w:rPr>
          <w:rFonts w:cstheme="minorHAnsi"/>
        </w:rPr>
        <w:t>,</w:t>
      </w:r>
      <w:r w:rsidRPr="00B828B5">
        <w:rPr>
          <w:rFonts w:cstheme="minorHAnsi"/>
        </w:rPr>
        <w:t xml:space="preserve"> e </w:t>
      </w:r>
      <w:proofErr w:type="spellStart"/>
      <w:r w:rsidRPr="00B828B5">
        <w:rPr>
          <w:rFonts w:cstheme="minorHAnsi"/>
        </w:rPr>
        <w:t>descomentamos</w:t>
      </w:r>
      <w:proofErr w:type="spellEnd"/>
      <w:r w:rsidRPr="00B828B5">
        <w:rPr>
          <w:rFonts w:cstheme="minorHAnsi"/>
        </w:rPr>
        <w:t xml:space="preserve"> a linha que indica o </w:t>
      </w:r>
      <w:proofErr w:type="spellStart"/>
      <w:r w:rsidRPr="00B828B5">
        <w:rPr>
          <w:rFonts w:cstheme="minorHAnsi"/>
        </w:rPr>
        <w:t>banner</w:t>
      </w:r>
      <w:proofErr w:type="spellEnd"/>
      <w:r w:rsidRPr="00B828B5">
        <w:rPr>
          <w:rFonts w:cstheme="minorHAnsi"/>
        </w:rPr>
        <w:t xml:space="preserve"> (posteriormente estava a </w:t>
      </w:r>
      <w:proofErr w:type="spellStart"/>
      <w:r w:rsidRPr="00B828B5">
        <w:rPr>
          <w:rFonts w:cstheme="minorHAnsi"/>
        </w:rPr>
        <w:t>banner</w:t>
      </w:r>
      <w:proofErr w:type="spellEnd"/>
      <w:r w:rsidRPr="00B828B5">
        <w:rPr>
          <w:rFonts w:cstheme="minorHAnsi"/>
        </w:rPr>
        <w:t xml:space="preserve"> </w:t>
      </w:r>
      <w:proofErr w:type="spellStart"/>
      <w:r w:rsidRPr="00B828B5">
        <w:rPr>
          <w:rFonts w:cstheme="minorHAnsi"/>
        </w:rPr>
        <w:t>none</w:t>
      </w:r>
      <w:proofErr w:type="spellEnd"/>
      <w:r w:rsidRPr="00B828B5">
        <w:rPr>
          <w:rFonts w:cstheme="minorHAnsi"/>
        </w:rPr>
        <w:t xml:space="preserve">) e inserimos o </w:t>
      </w:r>
      <w:proofErr w:type="spellStart"/>
      <w:r w:rsidRPr="00B828B5">
        <w:rPr>
          <w:rFonts w:cstheme="minorHAnsi"/>
        </w:rPr>
        <w:t>banner</w:t>
      </w:r>
      <w:proofErr w:type="spellEnd"/>
      <w:r w:rsidRPr="00B828B5">
        <w:rPr>
          <w:rFonts w:cstheme="minorHAnsi"/>
        </w:rPr>
        <w:t xml:space="preserve"> definido anteriormente</w:t>
      </w:r>
      <w:r w:rsidR="006C73D8">
        <w:rPr>
          <w:rFonts w:cstheme="minorHAnsi"/>
        </w:rPr>
        <w:t>.</w:t>
      </w:r>
    </w:p>
    <w:p w14:paraId="240DBCC0" w14:textId="77777777" w:rsidR="006C73D8" w:rsidRPr="00B828B5" w:rsidRDefault="006C73D8" w:rsidP="00B828B5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12A54BF6" w14:textId="77777777" w:rsidR="00366919" w:rsidRPr="00B828B5" w:rsidRDefault="00D90241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01544D53" wp14:editId="1A2725EC">
            <wp:extent cx="3260090" cy="19621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090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E5CEF" w14:textId="2F16A42E" w:rsidR="001E717C" w:rsidRPr="00B828B5" w:rsidRDefault="001E717C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lastRenderedPageBreak/>
        <w:drawing>
          <wp:inline distT="0" distB="0" distL="0" distR="0" wp14:anchorId="57750A17" wp14:editId="53872148">
            <wp:extent cx="5175849" cy="5140609"/>
            <wp:effectExtent l="0" t="0" r="6350" b="3175"/>
            <wp:docPr id="20" name="Imagem 2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39"/>
                    <a:stretch/>
                  </pic:blipFill>
                  <pic:spPr bwMode="auto">
                    <a:xfrm>
                      <a:off x="0" y="0"/>
                      <a:ext cx="5210381" cy="5174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C78FF0" w14:textId="77777777" w:rsidR="006C73D8" w:rsidRDefault="006C73D8" w:rsidP="00B828B5">
      <w:pPr>
        <w:spacing w:after="0" w:line="360" w:lineRule="auto"/>
        <w:jc w:val="both"/>
        <w:rPr>
          <w:rFonts w:cstheme="minorHAnsi"/>
        </w:rPr>
      </w:pPr>
    </w:p>
    <w:p w14:paraId="104654CE" w14:textId="3EC55954" w:rsidR="005B7A02" w:rsidRDefault="005B7A02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</w:rPr>
        <w:t xml:space="preserve">Com disto, damos </w:t>
      </w:r>
      <w:r w:rsidR="006C73D8">
        <w:rPr>
          <w:rFonts w:cstheme="minorHAnsi"/>
        </w:rPr>
        <w:t xml:space="preserve">como </w:t>
      </w:r>
      <w:r w:rsidRPr="00B828B5">
        <w:rPr>
          <w:rFonts w:cstheme="minorHAnsi"/>
        </w:rPr>
        <w:t xml:space="preserve">concluído a criação do </w:t>
      </w:r>
      <w:proofErr w:type="spellStart"/>
      <w:r w:rsidRPr="00B828B5">
        <w:rPr>
          <w:rFonts w:cstheme="minorHAnsi"/>
        </w:rPr>
        <w:t>banner</w:t>
      </w:r>
      <w:proofErr w:type="spellEnd"/>
      <w:r w:rsidRPr="00B828B5">
        <w:rPr>
          <w:rFonts w:cstheme="minorHAnsi"/>
        </w:rPr>
        <w:t xml:space="preserve"> de pr</w:t>
      </w:r>
      <w:r w:rsidR="006C73D8">
        <w:rPr>
          <w:rFonts w:cstheme="minorHAnsi"/>
        </w:rPr>
        <w:t>é-</w:t>
      </w:r>
      <w:r w:rsidRPr="00B828B5">
        <w:rPr>
          <w:rFonts w:cstheme="minorHAnsi"/>
        </w:rPr>
        <w:t>login</w:t>
      </w:r>
      <w:r w:rsidR="006C73D8">
        <w:rPr>
          <w:rFonts w:cstheme="minorHAnsi"/>
        </w:rPr>
        <w:t>. P</w:t>
      </w:r>
      <w:r w:rsidRPr="00B828B5">
        <w:rPr>
          <w:rFonts w:cstheme="minorHAnsi"/>
        </w:rPr>
        <w:t>ara testarmos, reiniciamos a m</w:t>
      </w:r>
      <w:r w:rsidR="006C73D8">
        <w:rPr>
          <w:rFonts w:cstheme="minorHAnsi"/>
        </w:rPr>
        <w:t>á</w:t>
      </w:r>
      <w:r w:rsidRPr="00B828B5">
        <w:rPr>
          <w:rFonts w:cstheme="minorHAnsi"/>
        </w:rPr>
        <w:t xml:space="preserve">quina com o comando </w:t>
      </w:r>
      <w:proofErr w:type="spellStart"/>
      <w:r w:rsidRPr="006C73D8">
        <w:rPr>
          <w:rFonts w:cstheme="minorHAnsi"/>
          <w:b/>
          <w:bCs/>
        </w:rPr>
        <w:t>init</w:t>
      </w:r>
      <w:proofErr w:type="spellEnd"/>
      <w:r w:rsidRPr="006C73D8">
        <w:rPr>
          <w:rFonts w:cstheme="minorHAnsi"/>
          <w:b/>
          <w:bCs/>
        </w:rPr>
        <w:t xml:space="preserve"> 6</w:t>
      </w:r>
      <w:r w:rsidRPr="00B828B5">
        <w:rPr>
          <w:rFonts w:cstheme="minorHAnsi"/>
        </w:rPr>
        <w:t xml:space="preserve"> e comprova</w:t>
      </w:r>
      <w:r w:rsidR="006C73D8">
        <w:rPr>
          <w:rFonts w:cstheme="minorHAnsi"/>
        </w:rPr>
        <w:t>mos</w:t>
      </w:r>
      <w:r w:rsidRPr="00B828B5">
        <w:rPr>
          <w:rFonts w:cstheme="minorHAnsi"/>
        </w:rPr>
        <w:t xml:space="preserve"> o resultado.</w:t>
      </w:r>
    </w:p>
    <w:p w14:paraId="3400BA31" w14:textId="77777777" w:rsidR="006C73D8" w:rsidRPr="00B828B5" w:rsidRDefault="006C73D8" w:rsidP="00B828B5">
      <w:pPr>
        <w:spacing w:after="0" w:line="360" w:lineRule="auto"/>
        <w:jc w:val="both"/>
        <w:rPr>
          <w:rFonts w:cstheme="minorHAnsi"/>
        </w:rPr>
      </w:pPr>
    </w:p>
    <w:p w14:paraId="75301556" w14:textId="77777777" w:rsidR="005B7A02" w:rsidRPr="00B828B5" w:rsidRDefault="005B7A02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50AF6E6A" wp14:editId="2BD5238B">
            <wp:extent cx="1697990" cy="184785"/>
            <wp:effectExtent l="0" t="0" r="0" b="5715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053" cy="185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6361A" w14:textId="1A5AF3EA" w:rsidR="00FF2F3E" w:rsidRPr="00B828B5" w:rsidRDefault="00FF2F3E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2E4C2483" wp14:editId="2E271773">
            <wp:extent cx="4191263" cy="2242868"/>
            <wp:effectExtent l="0" t="0" r="0" b="5080"/>
            <wp:docPr id="22" name="Imagem 2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4393" cy="2249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0F27D" w14:textId="6F86547B" w:rsidR="00FF2F3E" w:rsidRDefault="00FF2F3E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</w:rPr>
        <w:lastRenderedPageBreak/>
        <w:t>Para realizar a segunda etapa dest</w:t>
      </w:r>
      <w:r w:rsidR="006C73D8">
        <w:rPr>
          <w:rFonts w:cstheme="minorHAnsi"/>
        </w:rPr>
        <w:t>a UC</w:t>
      </w:r>
      <w:r w:rsidRPr="00B828B5">
        <w:rPr>
          <w:rFonts w:cstheme="minorHAnsi"/>
        </w:rPr>
        <w:t>, a definição custo</w:t>
      </w:r>
      <w:r w:rsidR="00FB0B87" w:rsidRPr="00B828B5">
        <w:rPr>
          <w:rFonts w:cstheme="minorHAnsi"/>
        </w:rPr>
        <w:t>mizada do p</w:t>
      </w:r>
      <w:r w:rsidR="006C73D8">
        <w:rPr>
          <w:rFonts w:cstheme="minorHAnsi"/>
        </w:rPr>
        <w:t>ó</w:t>
      </w:r>
      <w:r w:rsidR="00FB0B87" w:rsidRPr="00B828B5">
        <w:rPr>
          <w:rFonts w:cstheme="minorHAnsi"/>
        </w:rPr>
        <w:t>s</w:t>
      </w:r>
      <w:r w:rsidR="006C73D8">
        <w:rPr>
          <w:rFonts w:cstheme="minorHAnsi"/>
        </w:rPr>
        <w:t>-</w:t>
      </w:r>
      <w:r w:rsidR="00FB0B87" w:rsidRPr="00B828B5">
        <w:rPr>
          <w:rFonts w:cstheme="minorHAnsi"/>
        </w:rPr>
        <w:t>login</w:t>
      </w:r>
      <w:r w:rsidR="00A46404" w:rsidRPr="00B828B5">
        <w:rPr>
          <w:rFonts w:cstheme="minorHAnsi"/>
        </w:rPr>
        <w:t xml:space="preserve">, </w:t>
      </w:r>
      <w:r w:rsidR="006C73D8">
        <w:rPr>
          <w:rFonts w:cstheme="minorHAnsi"/>
        </w:rPr>
        <w:t>fomos</w:t>
      </w:r>
      <w:r w:rsidR="00A46404" w:rsidRPr="00B828B5">
        <w:rPr>
          <w:rFonts w:cstheme="minorHAnsi"/>
        </w:rPr>
        <w:t xml:space="preserve"> ao ficheiro </w:t>
      </w:r>
      <w:r w:rsidR="00A46404" w:rsidRPr="006C73D8">
        <w:rPr>
          <w:rFonts w:cstheme="minorHAnsi"/>
          <w:b/>
          <w:bCs/>
        </w:rPr>
        <w:t>/</w:t>
      </w:r>
      <w:proofErr w:type="spellStart"/>
      <w:r w:rsidR="00A46404" w:rsidRPr="006C73D8">
        <w:rPr>
          <w:rFonts w:cstheme="minorHAnsi"/>
          <w:b/>
          <w:bCs/>
        </w:rPr>
        <w:t>etc</w:t>
      </w:r>
      <w:proofErr w:type="spellEnd"/>
      <w:r w:rsidR="00A46404" w:rsidRPr="006C73D8">
        <w:rPr>
          <w:rFonts w:cstheme="minorHAnsi"/>
          <w:b/>
          <w:bCs/>
        </w:rPr>
        <w:t>/</w:t>
      </w:r>
      <w:proofErr w:type="spellStart"/>
      <w:r w:rsidR="00A46404" w:rsidRPr="006C73D8">
        <w:rPr>
          <w:rFonts w:cstheme="minorHAnsi"/>
          <w:b/>
          <w:bCs/>
        </w:rPr>
        <w:t>profile</w:t>
      </w:r>
      <w:proofErr w:type="spellEnd"/>
      <w:r w:rsidR="00A46404" w:rsidRPr="00B828B5">
        <w:rPr>
          <w:rFonts w:cstheme="minorHAnsi"/>
        </w:rPr>
        <w:t xml:space="preserve"> e inserimos um script que ir</w:t>
      </w:r>
      <w:r w:rsidR="006C73D8">
        <w:rPr>
          <w:rFonts w:cstheme="minorHAnsi"/>
        </w:rPr>
        <w:t>á</w:t>
      </w:r>
      <w:r w:rsidR="00A46404" w:rsidRPr="00B828B5">
        <w:rPr>
          <w:rFonts w:cstheme="minorHAnsi"/>
        </w:rPr>
        <w:t xml:space="preserve"> verificar </w:t>
      </w:r>
      <w:r w:rsidR="00DB6644" w:rsidRPr="00B828B5">
        <w:rPr>
          <w:rFonts w:cstheme="minorHAnsi"/>
        </w:rPr>
        <w:t>as horas atuais e consoante essas horas ir</w:t>
      </w:r>
      <w:r w:rsidR="006C73D8">
        <w:rPr>
          <w:rFonts w:cstheme="minorHAnsi"/>
        </w:rPr>
        <w:t>á</w:t>
      </w:r>
      <w:r w:rsidR="00DB6644" w:rsidRPr="00B828B5">
        <w:rPr>
          <w:rFonts w:cstheme="minorHAnsi"/>
        </w:rPr>
        <w:t xml:space="preserve"> </w:t>
      </w:r>
      <w:r w:rsidR="009C4F72" w:rsidRPr="00B828B5">
        <w:rPr>
          <w:rFonts w:cstheme="minorHAnsi"/>
        </w:rPr>
        <w:t xml:space="preserve">dar as </w:t>
      </w:r>
      <w:r w:rsidR="00156C49" w:rsidRPr="00B828B5">
        <w:rPr>
          <w:rFonts w:cstheme="minorHAnsi"/>
        </w:rPr>
        <w:t>boas-vindas</w:t>
      </w:r>
      <w:r w:rsidR="009C4F72" w:rsidRPr="00B828B5">
        <w:rPr>
          <w:rFonts w:cstheme="minorHAnsi"/>
        </w:rPr>
        <w:t xml:space="preserve"> dizendo </w:t>
      </w:r>
      <w:r w:rsidR="006C73D8">
        <w:rPr>
          <w:rFonts w:cstheme="minorHAnsi"/>
        </w:rPr>
        <w:t>‘</w:t>
      </w:r>
      <w:r w:rsidR="009C4F72" w:rsidRPr="00B828B5">
        <w:rPr>
          <w:rFonts w:cstheme="minorHAnsi"/>
        </w:rPr>
        <w:t>bom dia</w:t>
      </w:r>
      <w:r w:rsidR="006C73D8">
        <w:rPr>
          <w:rFonts w:cstheme="minorHAnsi"/>
        </w:rPr>
        <w:t>’</w:t>
      </w:r>
      <w:r w:rsidR="009C4F72" w:rsidRPr="00B828B5">
        <w:rPr>
          <w:rFonts w:cstheme="minorHAnsi"/>
        </w:rPr>
        <w:t xml:space="preserve">, </w:t>
      </w:r>
      <w:r w:rsidR="006C73D8">
        <w:rPr>
          <w:rFonts w:cstheme="minorHAnsi"/>
        </w:rPr>
        <w:t>‘</w:t>
      </w:r>
      <w:r w:rsidR="009C4F72" w:rsidRPr="00B828B5">
        <w:rPr>
          <w:rFonts w:cstheme="minorHAnsi"/>
        </w:rPr>
        <w:t>boa tarde</w:t>
      </w:r>
      <w:r w:rsidR="006C73D8">
        <w:rPr>
          <w:rFonts w:cstheme="minorHAnsi"/>
        </w:rPr>
        <w:t>’</w:t>
      </w:r>
      <w:r w:rsidR="009C4F72" w:rsidRPr="00B828B5">
        <w:rPr>
          <w:rFonts w:cstheme="minorHAnsi"/>
        </w:rPr>
        <w:t xml:space="preserve"> ou </w:t>
      </w:r>
      <w:r w:rsidR="006C73D8">
        <w:rPr>
          <w:rFonts w:cstheme="minorHAnsi"/>
        </w:rPr>
        <w:t>‘</w:t>
      </w:r>
      <w:r w:rsidR="009C4F72" w:rsidRPr="00B828B5">
        <w:rPr>
          <w:rFonts w:cstheme="minorHAnsi"/>
        </w:rPr>
        <w:t>boa noite</w:t>
      </w:r>
      <w:r w:rsidR="006C73D8">
        <w:rPr>
          <w:rFonts w:cstheme="minorHAnsi"/>
        </w:rPr>
        <w:t>’</w:t>
      </w:r>
      <w:r w:rsidR="009C4F72" w:rsidRPr="00B828B5">
        <w:rPr>
          <w:rFonts w:cstheme="minorHAnsi"/>
        </w:rPr>
        <w:t xml:space="preserve"> </w:t>
      </w:r>
      <w:r w:rsidR="00E27A60" w:rsidRPr="00B828B5">
        <w:rPr>
          <w:rFonts w:cstheme="minorHAnsi"/>
        </w:rPr>
        <w:t xml:space="preserve">ao utilizador </w:t>
      </w:r>
      <w:proofErr w:type="spellStart"/>
      <w:r w:rsidR="00E27A60" w:rsidRPr="00B828B5">
        <w:rPr>
          <w:rFonts w:cstheme="minorHAnsi"/>
        </w:rPr>
        <w:t>logado</w:t>
      </w:r>
      <w:proofErr w:type="spellEnd"/>
      <w:r w:rsidR="00E27A60" w:rsidRPr="00B828B5">
        <w:rPr>
          <w:rFonts w:cstheme="minorHAnsi"/>
        </w:rPr>
        <w:t>.</w:t>
      </w:r>
    </w:p>
    <w:p w14:paraId="54265648" w14:textId="77777777" w:rsidR="006C73D8" w:rsidRPr="00B828B5" w:rsidRDefault="006C73D8" w:rsidP="00B828B5">
      <w:pPr>
        <w:spacing w:after="0" w:line="360" w:lineRule="auto"/>
        <w:jc w:val="both"/>
        <w:rPr>
          <w:rFonts w:cstheme="minorHAnsi"/>
        </w:rPr>
      </w:pPr>
    </w:p>
    <w:p w14:paraId="4C4699ED" w14:textId="4E8E538B" w:rsidR="00A46404" w:rsidRPr="00B828B5" w:rsidRDefault="00A46404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74EA0765" wp14:editId="546294AA">
            <wp:extent cx="2933700" cy="508958"/>
            <wp:effectExtent l="0" t="0" r="0" b="5715"/>
            <wp:docPr id="23" name="Imagem 2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33" cy="510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21236" w14:textId="0F63D6A4" w:rsidR="00E27A60" w:rsidRDefault="00156C49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585971EE" wp14:editId="78BBFDFC">
            <wp:extent cx="3263202" cy="2803585"/>
            <wp:effectExtent l="0" t="0" r="0" b="0"/>
            <wp:docPr id="174" name="Imagem 17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Imagem 174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77"/>
                    <a:stretch/>
                  </pic:blipFill>
                  <pic:spPr bwMode="auto">
                    <a:xfrm>
                      <a:off x="0" y="0"/>
                      <a:ext cx="3271861" cy="2811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E110C" w14:textId="77777777" w:rsidR="006C73D8" w:rsidRPr="00B828B5" w:rsidRDefault="006C73D8" w:rsidP="00B828B5">
      <w:pPr>
        <w:spacing w:after="0" w:line="360" w:lineRule="auto"/>
        <w:jc w:val="both"/>
        <w:rPr>
          <w:rFonts w:cstheme="minorHAnsi"/>
        </w:rPr>
      </w:pPr>
    </w:p>
    <w:p w14:paraId="3DCA97DE" w14:textId="35DAD000" w:rsidR="00156C49" w:rsidRPr="00B828B5" w:rsidRDefault="00BD0497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</w:rPr>
        <w:t>Por fim, ao fazermos o login podemos comprovar que já temos a mensagem</w:t>
      </w:r>
      <w:r w:rsidR="006C73D8">
        <w:rPr>
          <w:rFonts w:cstheme="minorHAnsi"/>
        </w:rPr>
        <w:t xml:space="preserve"> de</w:t>
      </w:r>
      <w:r w:rsidRPr="00B828B5">
        <w:rPr>
          <w:rFonts w:cstheme="minorHAnsi"/>
        </w:rPr>
        <w:t xml:space="preserve"> p</w:t>
      </w:r>
      <w:r w:rsidR="006C73D8">
        <w:rPr>
          <w:rFonts w:cstheme="minorHAnsi"/>
        </w:rPr>
        <w:t>ó</w:t>
      </w:r>
      <w:r w:rsidRPr="00B828B5">
        <w:rPr>
          <w:rFonts w:cstheme="minorHAnsi"/>
        </w:rPr>
        <w:t>s</w:t>
      </w:r>
      <w:r w:rsidR="006C73D8">
        <w:rPr>
          <w:rFonts w:cstheme="minorHAnsi"/>
        </w:rPr>
        <w:t>-</w:t>
      </w:r>
      <w:r w:rsidRPr="00B828B5">
        <w:rPr>
          <w:rFonts w:cstheme="minorHAnsi"/>
        </w:rPr>
        <w:t>login a funcionar</w:t>
      </w:r>
      <w:r w:rsidR="006C73D8">
        <w:rPr>
          <w:rFonts w:cstheme="minorHAnsi"/>
        </w:rPr>
        <w:t xml:space="preserve"> como solicitado.</w:t>
      </w:r>
    </w:p>
    <w:p w14:paraId="2829A740" w14:textId="32FEB318" w:rsidR="00BD0497" w:rsidRPr="00B828B5" w:rsidRDefault="00BD0497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70297642" wp14:editId="7552CC0B">
            <wp:extent cx="4477716" cy="3579962"/>
            <wp:effectExtent l="0" t="0" r="0" b="1905"/>
            <wp:docPr id="205" name="Imagem 20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947" cy="3592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405BB" w14:textId="0BE5D017" w:rsidR="00367F00" w:rsidRPr="00BE6319" w:rsidRDefault="00C33EF2" w:rsidP="00B828B5">
      <w:pPr>
        <w:pStyle w:val="Ttulo4"/>
        <w:spacing w:line="360" w:lineRule="auto"/>
        <w:jc w:val="both"/>
        <w:rPr>
          <w:b/>
          <w:i w:val="0"/>
          <w:iCs w:val="0"/>
          <w:caps/>
          <w:color w:val="323E4F" w:themeColor="text2" w:themeShade="BF"/>
          <w:sz w:val="24"/>
          <w:szCs w:val="24"/>
        </w:rPr>
      </w:pPr>
      <w:r w:rsidRPr="00BE6319">
        <w:rPr>
          <w:b/>
          <w:i w:val="0"/>
          <w:iCs w:val="0"/>
          <w:caps/>
          <w:color w:val="323E4F" w:themeColor="text2" w:themeShade="BF"/>
          <w:sz w:val="24"/>
          <w:szCs w:val="24"/>
        </w:rPr>
        <w:lastRenderedPageBreak/>
        <w:t>28 - Como administrador da infraestrutura quero que o servidor Linux responda e envie pedidos ICMP para teste de conectividade apenas e só aos computadores dos elementos do grupo</w:t>
      </w:r>
    </w:p>
    <w:p w14:paraId="0A6CCCB0" w14:textId="77777777" w:rsidR="006C73D8" w:rsidRPr="00BE6319" w:rsidRDefault="006C73D8" w:rsidP="006C73D8"/>
    <w:p w14:paraId="01AEE5FF" w14:textId="0AF5369C" w:rsidR="0097231B" w:rsidRPr="00BE6319" w:rsidRDefault="00334681" w:rsidP="00B828B5">
      <w:pPr>
        <w:spacing w:after="0" w:line="360" w:lineRule="auto"/>
        <w:jc w:val="both"/>
        <w:rPr>
          <w:rFonts w:cstheme="minorHAnsi"/>
        </w:rPr>
      </w:pPr>
      <w:r w:rsidRPr="00BE6319">
        <w:rPr>
          <w:rFonts w:cstheme="minorHAnsi"/>
        </w:rPr>
        <w:t xml:space="preserve">Para </w:t>
      </w:r>
      <w:r w:rsidR="002C2BBE" w:rsidRPr="00BE6319">
        <w:rPr>
          <w:rFonts w:cstheme="minorHAnsi"/>
        </w:rPr>
        <w:t>permiti</w:t>
      </w:r>
      <w:r w:rsidR="006C73D8" w:rsidRPr="00BE6319">
        <w:rPr>
          <w:rFonts w:cstheme="minorHAnsi"/>
        </w:rPr>
        <w:t>r</w:t>
      </w:r>
      <w:r w:rsidR="002C2BBE" w:rsidRPr="00BE6319">
        <w:rPr>
          <w:rFonts w:cstheme="minorHAnsi"/>
        </w:rPr>
        <w:t xml:space="preserve">mos envios de </w:t>
      </w:r>
      <w:proofErr w:type="spellStart"/>
      <w:r w:rsidR="002C2BBE" w:rsidRPr="00BE6319">
        <w:rPr>
          <w:rFonts w:cstheme="minorHAnsi"/>
        </w:rPr>
        <w:t>ping</w:t>
      </w:r>
      <w:proofErr w:type="spellEnd"/>
      <w:r w:rsidR="002C2BBE" w:rsidRPr="00BE6319">
        <w:rPr>
          <w:rFonts w:cstheme="minorHAnsi"/>
        </w:rPr>
        <w:t xml:space="preserve"> de determinadas máquinas podemos usar o comando </w:t>
      </w:r>
      <w:proofErr w:type="spellStart"/>
      <w:r w:rsidR="002C2BBE" w:rsidRPr="00BE6319">
        <w:rPr>
          <w:rFonts w:cstheme="minorHAnsi"/>
          <w:b/>
          <w:bCs/>
        </w:rPr>
        <w:t>iptables</w:t>
      </w:r>
      <w:proofErr w:type="spellEnd"/>
      <w:r w:rsidR="002C2BBE" w:rsidRPr="00BE6319">
        <w:rPr>
          <w:rFonts w:cstheme="minorHAnsi"/>
        </w:rPr>
        <w:t>.</w:t>
      </w:r>
    </w:p>
    <w:p w14:paraId="004697C8" w14:textId="6CE9CD6D" w:rsidR="00061B22" w:rsidRPr="00BE6319" w:rsidRDefault="002C2BBE" w:rsidP="00B828B5">
      <w:pPr>
        <w:spacing w:after="0" w:line="360" w:lineRule="auto"/>
        <w:jc w:val="both"/>
        <w:rPr>
          <w:rFonts w:cstheme="minorHAnsi"/>
        </w:rPr>
      </w:pPr>
      <w:r w:rsidRPr="00BE6319">
        <w:rPr>
          <w:rFonts w:cstheme="minorHAnsi"/>
        </w:rPr>
        <w:t xml:space="preserve">Este comando funciona de forma ordenada, </w:t>
      </w:r>
      <w:r w:rsidR="00582660" w:rsidRPr="00BE6319">
        <w:rPr>
          <w:rFonts w:cstheme="minorHAnsi"/>
        </w:rPr>
        <w:t>ou seja,</w:t>
      </w:r>
      <w:r w:rsidRPr="00BE6319">
        <w:rPr>
          <w:rFonts w:cstheme="minorHAnsi"/>
        </w:rPr>
        <w:t xml:space="preserve"> o primeiro comando tem prioridade </w:t>
      </w:r>
      <w:r w:rsidR="006C73D8" w:rsidRPr="00BE6319">
        <w:rPr>
          <w:rFonts w:cstheme="minorHAnsi"/>
        </w:rPr>
        <w:t>sobre os</w:t>
      </w:r>
      <w:r w:rsidRPr="00BE6319">
        <w:rPr>
          <w:rFonts w:cstheme="minorHAnsi"/>
        </w:rPr>
        <w:t xml:space="preserve"> demais. </w:t>
      </w:r>
      <w:r w:rsidR="00582660" w:rsidRPr="00BE6319">
        <w:rPr>
          <w:rFonts w:cstheme="minorHAnsi"/>
        </w:rPr>
        <w:t xml:space="preserve">Com isto em mente, colocamos </w:t>
      </w:r>
      <w:r w:rsidR="00E2288C" w:rsidRPr="00BE6319">
        <w:rPr>
          <w:rFonts w:cstheme="minorHAnsi"/>
        </w:rPr>
        <w:t>a aceitação dos</w:t>
      </w:r>
      <w:r w:rsidR="00582660" w:rsidRPr="00BE6319">
        <w:rPr>
          <w:rFonts w:cstheme="minorHAnsi"/>
        </w:rPr>
        <w:t xml:space="preserve"> </w:t>
      </w:r>
      <w:proofErr w:type="spellStart"/>
      <w:r w:rsidR="00582660" w:rsidRPr="00BE6319">
        <w:rPr>
          <w:rFonts w:cstheme="minorHAnsi"/>
        </w:rPr>
        <w:t>IPs</w:t>
      </w:r>
      <w:proofErr w:type="spellEnd"/>
      <w:r w:rsidR="00582660" w:rsidRPr="00BE6319">
        <w:rPr>
          <w:rFonts w:cstheme="minorHAnsi"/>
        </w:rPr>
        <w:t xml:space="preserve"> </w:t>
      </w:r>
      <w:r w:rsidR="00F57E17" w:rsidRPr="00BE6319">
        <w:rPr>
          <w:rFonts w:cstheme="minorHAnsi"/>
        </w:rPr>
        <w:t>das</w:t>
      </w:r>
      <w:r w:rsidR="00582660" w:rsidRPr="00BE6319">
        <w:rPr>
          <w:rFonts w:cstheme="minorHAnsi"/>
        </w:rPr>
        <w:t xml:space="preserve"> nossas </w:t>
      </w:r>
      <w:r w:rsidR="00F57E17" w:rsidRPr="00BE6319">
        <w:rPr>
          <w:rFonts w:cstheme="minorHAnsi"/>
        </w:rPr>
        <w:t>máquinas</w:t>
      </w:r>
      <w:r w:rsidR="00582660" w:rsidRPr="00BE6319">
        <w:rPr>
          <w:rFonts w:cstheme="minorHAnsi"/>
        </w:rPr>
        <w:t xml:space="preserve"> nas primeiras linhas</w:t>
      </w:r>
      <w:r w:rsidR="006C73D8" w:rsidRPr="00BE6319">
        <w:rPr>
          <w:rFonts w:cstheme="minorHAnsi"/>
        </w:rPr>
        <w:t>,</w:t>
      </w:r>
      <w:r w:rsidR="00582660" w:rsidRPr="00BE6319">
        <w:rPr>
          <w:rFonts w:cstheme="minorHAnsi"/>
        </w:rPr>
        <w:t xml:space="preserve"> tant</w:t>
      </w:r>
      <w:r w:rsidR="00E2288C" w:rsidRPr="00BE6319">
        <w:rPr>
          <w:rFonts w:cstheme="minorHAnsi"/>
        </w:rPr>
        <w:t xml:space="preserve">o para input como para output. Nas linhas imediatamente a seguir colocamos o </w:t>
      </w:r>
      <w:proofErr w:type="spellStart"/>
      <w:r w:rsidR="00E2288C" w:rsidRPr="00BE6319">
        <w:rPr>
          <w:rFonts w:cstheme="minorHAnsi"/>
          <w:i/>
          <w:iCs/>
        </w:rPr>
        <w:t>drop</w:t>
      </w:r>
      <w:proofErr w:type="spellEnd"/>
      <w:r w:rsidR="00E2288C" w:rsidRPr="00BE6319">
        <w:rPr>
          <w:rFonts w:cstheme="minorHAnsi"/>
        </w:rPr>
        <w:t xml:space="preserve"> de qualquer </w:t>
      </w:r>
      <w:r w:rsidR="00F57E17" w:rsidRPr="00BE6319">
        <w:rPr>
          <w:rFonts w:cstheme="minorHAnsi"/>
        </w:rPr>
        <w:t>IP tanto par</w:t>
      </w:r>
      <w:r w:rsidR="00AA0C0E" w:rsidRPr="00BE6319">
        <w:rPr>
          <w:rFonts w:cstheme="minorHAnsi"/>
        </w:rPr>
        <w:t>a</w:t>
      </w:r>
      <w:r w:rsidR="00F57E17" w:rsidRPr="00BE6319">
        <w:rPr>
          <w:rFonts w:cstheme="minorHAnsi"/>
        </w:rPr>
        <w:t xml:space="preserve"> input como para output</w:t>
      </w:r>
      <w:r w:rsidR="00E931E1" w:rsidRPr="00BE6319">
        <w:rPr>
          <w:rFonts w:cstheme="minorHAnsi"/>
        </w:rPr>
        <w:t>.</w:t>
      </w:r>
      <w:r w:rsidR="00AA0C0E" w:rsidRPr="00BE6319">
        <w:rPr>
          <w:rFonts w:cstheme="minorHAnsi"/>
        </w:rPr>
        <w:t xml:space="preserve"> </w:t>
      </w:r>
    </w:p>
    <w:p w14:paraId="5F31C4B0" w14:textId="0D968307" w:rsidR="00061B22" w:rsidRPr="00B828B5" w:rsidRDefault="00061B22" w:rsidP="00061B22">
      <w:pPr>
        <w:spacing w:after="0" w:line="360" w:lineRule="auto"/>
        <w:jc w:val="both"/>
        <w:rPr>
          <w:rFonts w:cstheme="minorHAnsi"/>
        </w:rPr>
      </w:pPr>
      <w:r w:rsidRPr="00BE6319">
        <w:rPr>
          <w:rFonts w:cstheme="minorHAnsi"/>
        </w:rPr>
        <w:t xml:space="preserve">Ao fazermos um </w:t>
      </w:r>
      <w:proofErr w:type="spellStart"/>
      <w:r w:rsidRPr="00BE6319">
        <w:rPr>
          <w:rFonts w:cstheme="minorHAnsi"/>
        </w:rPr>
        <w:t>ping</w:t>
      </w:r>
      <w:proofErr w:type="spellEnd"/>
      <w:r w:rsidRPr="00BE6319">
        <w:rPr>
          <w:rFonts w:cstheme="minorHAnsi"/>
        </w:rPr>
        <w:t xml:space="preserve"> à nossa máquina em Linux, através de uma das nossas máquinas</w:t>
      </w:r>
      <w:r w:rsidR="00BE6319" w:rsidRPr="00BE6319">
        <w:rPr>
          <w:rFonts w:cstheme="minorHAnsi"/>
        </w:rPr>
        <w:t xml:space="preserve"> dos elementos do grupo</w:t>
      </w:r>
      <w:r w:rsidRPr="00BE6319">
        <w:rPr>
          <w:rFonts w:cstheme="minorHAnsi"/>
        </w:rPr>
        <w:t xml:space="preserve">, iremos conseguir obter uma resposta do </w:t>
      </w:r>
      <w:proofErr w:type="spellStart"/>
      <w:r w:rsidRPr="00BE6319">
        <w:rPr>
          <w:rFonts w:cstheme="minorHAnsi"/>
        </w:rPr>
        <w:t>ping</w:t>
      </w:r>
      <w:proofErr w:type="spellEnd"/>
      <w:r w:rsidRPr="00BE6319">
        <w:rPr>
          <w:rFonts w:cstheme="minorHAnsi"/>
        </w:rPr>
        <w:t xml:space="preserve"> uma vez que os nossos </w:t>
      </w:r>
      <w:proofErr w:type="spellStart"/>
      <w:r w:rsidRPr="00BE6319">
        <w:rPr>
          <w:rFonts w:cstheme="minorHAnsi"/>
        </w:rPr>
        <w:t>IPs</w:t>
      </w:r>
      <w:proofErr w:type="spellEnd"/>
      <w:r w:rsidRPr="00BE6319">
        <w:rPr>
          <w:rFonts w:cstheme="minorHAnsi"/>
        </w:rPr>
        <w:t xml:space="preserve"> estão na primeira linha da </w:t>
      </w:r>
      <w:proofErr w:type="spellStart"/>
      <w:r w:rsidRPr="00BE6319">
        <w:rPr>
          <w:rFonts w:cstheme="minorHAnsi"/>
        </w:rPr>
        <w:t>iptables</w:t>
      </w:r>
      <w:proofErr w:type="spellEnd"/>
      <w:r w:rsidRPr="00BE6319">
        <w:rPr>
          <w:rFonts w:cstheme="minorHAnsi"/>
        </w:rPr>
        <w:t>. Caso não seja o IP autorizado, automaticamente passaria para a segunda linha.</w:t>
      </w:r>
    </w:p>
    <w:p w14:paraId="607AB9AB" w14:textId="77777777" w:rsidR="00061B22" w:rsidRDefault="00061B22" w:rsidP="00B828B5">
      <w:pPr>
        <w:spacing w:after="0" w:line="360" w:lineRule="auto"/>
        <w:jc w:val="both"/>
        <w:rPr>
          <w:rFonts w:cstheme="minorHAnsi"/>
        </w:rPr>
      </w:pPr>
    </w:p>
    <w:p w14:paraId="214059F4" w14:textId="2091360F" w:rsidR="00671C36" w:rsidRDefault="00AF11D8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7BD215AB" wp14:editId="1E5E51EF">
            <wp:extent cx="5396865" cy="668020"/>
            <wp:effectExtent l="0" t="0" r="0" b="0"/>
            <wp:docPr id="219" name="Imagem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865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3A873" w14:textId="77777777" w:rsidR="00061B22" w:rsidRPr="00B828B5" w:rsidRDefault="00061B22" w:rsidP="00B828B5">
      <w:pPr>
        <w:spacing w:after="0" w:line="360" w:lineRule="auto"/>
        <w:jc w:val="both"/>
        <w:rPr>
          <w:rFonts w:cstheme="minorHAnsi"/>
        </w:rPr>
      </w:pPr>
    </w:p>
    <w:p w14:paraId="261E6D40" w14:textId="7B13A0BB" w:rsidR="009C57B9" w:rsidRPr="00B828B5" w:rsidRDefault="009C57B9" w:rsidP="00B828B5">
      <w:pPr>
        <w:spacing w:after="0" w:line="360" w:lineRule="auto"/>
        <w:jc w:val="both"/>
        <w:rPr>
          <w:rFonts w:cstheme="minorHAnsi"/>
        </w:rPr>
      </w:pPr>
      <w:r w:rsidRPr="00B828B5">
        <w:rPr>
          <w:rFonts w:cstheme="minorHAnsi"/>
          <w:noProof/>
        </w:rPr>
        <w:drawing>
          <wp:inline distT="0" distB="0" distL="0" distR="0" wp14:anchorId="1E023292" wp14:editId="79C58431">
            <wp:extent cx="4933970" cy="2001329"/>
            <wp:effectExtent l="0" t="0" r="0" b="0"/>
            <wp:docPr id="51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959366" cy="201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57B9" w:rsidRPr="00B828B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13DBD"/>
    <w:multiLevelType w:val="hybridMultilevel"/>
    <w:tmpl w:val="BAF283C8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24AA9"/>
    <w:multiLevelType w:val="hybridMultilevel"/>
    <w:tmpl w:val="0226A350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D59C2"/>
    <w:multiLevelType w:val="hybridMultilevel"/>
    <w:tmpl w:val="1EE6AB3A"/>
    <w:lvl w:ilvl="0" w:tplc="73447D6C">
      <w:start w:val="1"/>
      <w:numFmt w:val="decimal"/>
      <w:lvlText w:val="%1."/>
      <w:lvlJc w:val="left"/>
      <w:pPr>
        <w:ind w:left="248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4" w:hanging="360"/>
      </w:pPr>
    </w:lvl>
    <w:lvl w:ilvl="2" w:tplc="0816001B" w:tentative="1">
      <w:start w:val="1"/>
      <w:numFmt w:val="lowerRoman"/>
      <w:lvlText w:val="%3."/>
      <w:lvlJc w:val="right"/>
      <w:pPr>
        <w:ind w:left="3924" w:hanging="180"/>
      </w:pPr>
    </w:lvl>
    <w:lvl w:ilvl="3" w:tplc="0816000F" w:tentative="1">
      <w:start w:val="1"/>
      <w:numFmt w:val="decimal"/>
      <w:lvlText w:val="%4."/>
      <w:lvlJc w:val="left"/>
      <w:pPr>
        <w:ind w:left="4644" w:hanging="360"/>
      </w:pPr>
    </w:lvl>
    <w:lvl w:ilvl="4" w:tplc="08160019" w:tentative="1">
      <w:start w:val="1"/>
      <w:numFmt w:val="lowerLetter"/>
      <w:lvlText w:val="%5."/>
      <w:lvlJc w:val="left"/>
      <w:pPr>
        <w:ind w:left="5364" w:hanging="360"/>
      </w:pPr>
    </w:lvl>
    <w:lvl w:ilvl="5" w:tplc="0816001B" w:tentative="1">
      <w:start w:val="1"/>
      <w:numFmt w:val="lowerRoman"/>
      <w:lvlText w:val="%6."/>
      <w:lvlJc w:val="right"/>
      <w:pPr>
        <w:ind w:left="6084" w:hanging="180"/>
      </w:pPr>
    </w:lvl>
    <w:lvl w:ilvl="6" w:tplc="0816000F" w:tentative="1">
      <w:start w:val="1"/>
      <w:numFmt w:val="decimal"/>
      <w:lvlText w:val="%7."/>
      <w:lvlJc w:val="left"/>
      <w:pPr>
        <w:ind w:left="6804" w:hanging="360"/>
      </w:pPr>
    </w:lvl>
    <w:lvl w:ilvl="7" w:tplc="08160019" w:tentative="1">
      <w:start w:val="1"/>
      <w:numFmt w:val="lowerLetter"/>
      <w:lvlText w:val="%8."/>
      <w:lvlJc w:val="left"/>
      <w:pPr>
        <w:ind w:left="7524" w:hanging="360"/>
      </w:pPr>
    </w:lvl>
    <w:lvl w:ilvl="8" w:tplc="0816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3" w15:restartNumberingAfterBreak="0">
    <w:nsid w:val="31AE0F0E"/>
    <w:multiLevelType w:val="hybridMultilevel"/>
    <w:tmpl w:val="62D4EDE2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4293C"/>
    <w:multiLevelType w:val="hybridMultilevel"/>
    <w:tmpl w:val="A97C849E"/>
    <w:lvl w:ilvl="0" w:tplc="AF10AD9E">
      <w:start w:val="1"/>
      <w:numFmt w:val="bullet"/>
      <w:lvlText w:val="&gt;"/>
      <w:lvlJc w:val="left"/>
      <w:pPr>
        <w:ind w:left="1004" w:hanging="360"/>
      </w:pPr>
      <w:rPr>
        <w:rFonts w:ascii="Courier New" w:hAnsi="Courier New" w:hint="default"/>
      </w:rPr>
    </w:lvl>
    <w:lvl w:ilvl="1" w:tplc="FFE8FCB2">
      <w:numFmt w:val="bullet"/>
      <w:lvlText w:val="•"/>
      <w:lvlJc w:val="left"/>
      <w:pPr>
        <w:ind w:left="1724" w:hanging="360"/>
      </w:pPr>
      <w:rPr>
        <w:rFonts w:ascii="Calibri" w:eastAsiaTheme="minorHAnsi" w:hAnsi="Calibri" w:cs="Calibri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E882DDE"/>
    <w:multiLevelType w:val="hybridMultilevel"/>
    <w:tmpl w:val="9D4CD3C0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094314"/>
    <w:multiLevelType w:val="hybridMultilevel"/>
    <w:tmpl w:val="A41C73FE"/>
    <w:lvl w:ilvl="0" w:tplc="3B4C66D6">
      <w:start w:val="1"/>
      <w:numFmt w:val="decimal"/>
      <w:lvlText w:val="%1."/>
      <w:lvlJc w:val="left"/>
      <w:pPr>
        <w:ind w:left="248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4" w:hanging="360"/>
      </w:pPr>
    </w:lvl>
    <w:lvl w:ilvl="2" w:tplc="0816001B" w:tentative="1">
      <w:start w:val="1"/>
      <w:numFmt w:val="lowerRoman"/>
      <w:lvlText w:val="%3."/>
      <w:lvlJc w:val="right"/>
      <w:pPr>
        <w:ind w:left="3924" w:hanging="180"/>
      </w:pPr>
    </w:lvl>
    <w:lvl w:ilvl="3" w:tplc="0816000F" w:tentative="1">
      <w:start w:val="1"/>
      <w:numFmt w:val="decimal"/>
      <w:lvlText w:val="%4."/>
      <w:lvlJc w:val="left"/>
      <w:pPr>
        <w:ind w:left="4644" w:hanging="360"/>
      </w:pPr>
    </w:lvl>
    <w:lvl w:ilvl="4" w:tplc="08160019" w:tentative="1">
      <w:start w:val="1"/>
      <w:numFmt w:val="lowerLetter"/>
      <w:lvlText w:val="%5."/>
      <w:lvlJc w:val="left"/>
      <w:pPr>
        <w:ind w:left="5364" w:hanging="360"/>
      </w:pPr>
    </w:lvl>
    <w:lvl w:ilvl="5" w:tplc="0816001B" w:tentative="1">
      <w:start w:val="1"/>
      <w:numFmt w:val="lowerRoman"/>
      <w:lvlText w:val="%6."/>
      <w:lvlJc w:val="right"/>
      <w:pPr>
        <w:ind w:left="6084" w:hanging="180"/>
      </w:pPr>
    </w:lvl>
    <w:lvl w:ilvl="6" w:tplc="0816000F" w:tentative="1">
      <w:start w:val="1"/>
      <w:numFmt w:val="decimal"/>
      <w:lvlText w:val="%7."/>
      <w:lvlJc w:val="left"/>
      <w:pPr>
        <w:ind w:left="6804" w:hanging="360"/>
      </w:pPr>
    </w:lvl>
    <w:lvl w:ilvl="7" w:tplc="08160019" w:tentative="1">
      <w:start w:val="1"/>
      <w:numFmt w:val="lowerLetter"/>
      <w:lvlText w:val="%8."/>
      <w:lvlJc w:val="left"/>
      <w:pPr>
        <w:ind w:left="7524" w:hanging="360"/>
      </w:pPr>
    </w:lvl>
    <w:lvl w:ilvl="8" w:tplc="0816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7" w15:restartNumberingAfterBreak="0">
    <w:nsid w:val="486E7666"/>
    <w:multiLevelType w:val="hybridMultilevel"/>
    <w:tmpl w:val="BE9CE96A"/>
    <w:lvl w:ilvl="0" w:tplc="DAEE98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F85715"/>
    <w:multiLevelType w:val="hybridMultilevel"/>
    <w:tmpl w:val="FB94F304"/>
    <w:lvl w:ilvl="0" w:tplc="99CE22A8">
      <w:start w:val="1"/>
      <w:numFmt w:val="decimal"/>
      <w:lvlText w:val="%1."/>
      <w:lvlJc w:val="left"/>
      <w:pPr>
        <w:ind w:left="248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4" w:hanging="360"/>
      </w:pPr>
    </w:lvl>
    <w:lvl w:ilvl="2" w:tplc="0816001B" w:tentative="1">
      <w:start w:val="1"/>
      <w:numFmt w:val="lowerRoman"/>
      <w:lvlText w:val="%3."/>
      <w:lvlJc w:val="right"/>
      <w:pPr>
        <w:ind w:left="3924" w:hanging="180"/>
      </w:pPr>
    </w:lvl>
    <w:lvl w:ilvl="3" w:tplc="0816000F" w:tentative="1">
      <w:start w:val="1"/>
      <w:numFmt w:val="decimal"/>
      <w:lvlText w:val="%4."/>
      <w:lvlJc w:val="left"/>
      <w:pPr>
        <w:ind w:left="4644" w:hanging="360"/>
      </w:pPr>
    </w:lvl>
    <w:lvl w:ilvl="4" w:tplc="08160019" w:tentative="1">
      <w:start w:val="1"/>
      <w:numFmt w:val="lowerLetter"/>
      <w:lvlText w:val="%5."/>
      <w:lvlJc w:val="left"/>
      <w:pPr>
        <w:ind w:left="5364" w:hanging="360"/>
      </w:pPr>
    </w:lvl>
    <w:lvl w:ilvl="5" w:tplc="0816001B" w:tentative="1">
      <w:start w:val="1"/>
      <w:numFmt w:val="lowerRoman"/>
      <w:lvlText w:val="%6."/>
      <w:lvlJc w:val="right"/>
      <w:pPr>
        <w:ind w:left="6084" w:hanging="180"/>
      </w:pPr>
    </w:lvl>
    <w:lvl w:ilvl="6" w:tplc="0816000F" w:tentative="1">
      <w:start w:val="1"/>
      <w:numFmt w:val="decimal"/>
      <w:lvlText w:val="%7."/>
      <w:lvlJc w:val="left"/>
      <w:pPr>
        <w:ind w:left="6804" w:hanging="360"/>
      </w:pPr>
    </w:lvl>
    <w:lvl w:ilvl="7" w:tplc="08160019" w:tentative="1">
      <w:start w:val="1"/>
      <w:numFmt w:val="lowerLetter"/>
      <w:lvlText w:val="%8."/>
      <w:lvlJc w:val="left"/>
      <w:pPr>
        <w:ind w:left="7524" w:hanging="360"/>
      </w:pPr>
    </w:lvl>
    <w:lvl w:ilvl="8" w:tplc="0816001B" w:tentative="1">
      <w:start w:val="1"/>
      <w:numFmt w:val="lowerRoman"/>
      <w:lvlText w:val="%9."/>
      <w:lvlJc w:val="right"/>
      <w:pPr>
        <w:ind w:left="8244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8"/>
  </w:num>
  <w:num w:numId="5">
    <w:abstractNumId w:val="4"/>
  </w:num>
  <w:num w:numId="6">
    <w:abstractNumId w:val="5"/>
  </w:num>
  <w:num w:numId="7">
    <w:abstractNumId w:val="0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tzSzMDA1NzawsDRQ0lEKTi0uzszPAykwqgUAG1JvfywAAAA="/>
  </w:docVars>
  <w:rsids>
    <w:rsidRoot w:val="00660198"/>
    <w:rsid w:val="00002F3D"/>
    <w:rsid w:val="0000603E"/>
    <w:rsid w:val="00014378"/>
    <w:rsid w:val="000307CD"/>
    <w:rsid w:val="00032DB2"/>
    <w:rsid w:val="00033D39"/>
    <w:rsid w:val="00061B22"/>
    <w:rsid w:val="00062245"/>
    <w:rsid w:val="00075555"/>
    <w:rsid w:val="000855B3"/>
    <w:rsid w:val="000A6165"/>
    <w:rsid w:val="000B7930"/>
    <w:rsid w:val="000D4AB8"/>
    <w:rsid w:val="000E4B52"/>
    <w:rsid w:val="0010141B"/>
    <w:rsid w:val="00110FAC"/>
    <w:rsid w:val="001534D4"/>
    <w:rsid w:val="001541B9"/>
    <w:rsid w:val="00155946"/>
    <w:rsid w:val="00155A1C"/>
    <w:rsid w:val="00156C49"/>
    <w:rsid w:val="001575AC"/>
    <w:rsid w:val="0016430D"/>
    <w:rsid w:val="0016461B"/>
    <w:rsid w:val="0017640A"/>
    <w:rsid w:val="00180FC2"/>
    <w:rsid w:val="001A7520"/>
    <w:rsid w:val="001D2956"/>
    <w:rsid w:val="001E0551"/>
    <w:rsid w:val="001E3ACB"/>
    <w:rsid w:val="001E448F"/>
    <w:rsid w:val="001E717C"/>
    <w:rsid w:val="001E7C14"/>
    <w:rsid w:val="00201270"/>
    <w:rsid w:val="0020211A"/>
    <w:rsid w:val="0023064B"/>
    <w:rsid w:val="00237FD3"/>
    <w:rsid w:val="00240D81"/>
    <w:rsid w:val="002413A5"/>
    <w:rsid w:val="00247B16"/>
    <w:rsid w:val="0025430C"/>
    <w:rsid w:val="00255720"/>
    <w:rsid w:val="00290FEB"/>
    <w:rsid w:val="002913E8"/>
    <w:rsid w:val="00294088"/>
    <w:rsid w:val="002A0046"/>
    <w:rsid w:val="002A5D1D"/>
    <w:rsid w:val="002A60BC"/>
    <w:rsid w:val="002C2BBE"/>
    <w:rsid w:val="002C44DE"/>
    <w:rsid w:val="002C5ACE"/>
    <w:rsid w:val="002D4D55"/>
    <w:rsid w:val="00302605"/>
    <w:rsid w:val="003027B7"/>
    <w:rsid w:val="00323514"/>
    <w:rsid w:val="00334681"/>
    <w:rsid w:val="00355A37"/>
    <w:rsid w:val="00357A83"/>
    <w:rsid w:val="00366219"/>
    <w:rsid w:val="00366919"/>
    <w:rsid w:val="00367F00"/>
    <w:rsid w:val="00373195"/>
    <w:rsid w:val="00391187"/>
    <w:rsid w:val="003954EC"/>
    <w:rsid w:val="003A0898"/>
    <w:rsid w:val="003A2E88"/>
    <w:rsid w:val="00402AFF"/>
    <w:rsid w:val="004220D8"/>
    <w:rsid w:val="00442DEF"/>
    <w:rsid w:val="0044312C"/>
    <w:rsid w:val="00460E5E"/>
    <w:rsid w:val="0048473F"/>
    <w:rsid w:val="004875E7"/>
    <w:rsid w:val="004C160C"/>
    <w:rsid w:val="004D26C2"/>
    <w:rsid w:val="004D34B9"/>
    <w:rsid w:val="004D65B7"/>
    <w:rsid w:val="004E47C6"/>
    <w:rsid w:val="004F37E5"/>
    <w:rsid w:val="00500F04"/>
    <w:rsid w:val="005079EB"/>
    <w:rsid w:val="00520C7A"/>
    <w:rsid w:val="005531A1"/>
    <w:rsid w:val="00562A5C"/>
    <w:rsid w:val="00574CEB"/>
    <w:rsid w:val="00582660"/>
    <w:rsid w:val="00590C25"/>
    <w:rsid w:val="00596893"/>
    <w:rsid w:val="005B1132"/>
    <w:rsid w:val="005B4345"/>
    <w:rsid w:val="005B7A02"/>
    <w:rsid w:val="005C2AEA"/>
    <w:rsid w:val="005C7C6D"/>
    <w:rsid w:val="005D2A42"/>
    <w:rsid w:val="005F0CAF"/>
    <w:rsid w:val="005F7A7F"/>
    <w:rsid w:val="006012D1"/>
    <w:rsid w:val="00605E25"/>
    <w:rsid w:val="0060607B"/>
    <w:rsid w:val="0063715A"/>
    <w:rsid w:val="00660198"/>
    <w:rsid w:val="00661BBF"/>
    <w:rsid w:val="00667CB7"/>
    <w:rsid w:val="00671C36"/>
    <w:rsid w:val="006C68C4"/>
    <w:rsid w:val="006C73D8"/>
    <w:rsid w:val="006D082D"/>
    <w:rsid w:val="006E7D00"/>
    <w:rsid w:val="006F1507"/>
    <w:rsid w:val="0071132E"/>
    <w:rsid w:val="007114B6"/>
    <w:rsid w:val="00713939"/>
    <w:rsid w:val="00746B2C"/>
    <w:rsid w:val="0075221F"/>
    <w:rsid w:val="00753142"/>
    <w:rsid w:val="00781331"/>
    <w:rsid w:val="00784FE7"/>
    <w:rsid w:val="007A08E8"/>
    <w:rsid w:val="007B0F42"/>
    <w:rsid w:val="00814885"/>
    <w:rsid w:val="0082049F"/>
    <w:rsid w:val="008363B5"/>
    <w:rsid w:val="00841C51"/>
    <w:rsid w:val="00870F3A"/>
    <w:rsid w:val="008978D8"/>
    <w:rsid w:val="008B3863"/>
    <w:rsid w:val="008B3ED9"/>
    <w:rsid w:val="008C2398"/>
    <w:rsid w:val="008C3177"/>
    <w:rsid w:val="008E3D60"/>
    <w:rsid w:val="009045C6"/>
    <w:rsid w:val="00905AD8"/>
    <w:rsid w:val="00911F6A"/>
    <w:rsid w:val="009153A8"/>
    <w:rsid w:val="00931BC9"/>
    <w:rsid w:val="0093639D"/>
    <w:rsid w:val="0093719F"/>
    <w:rsid w:val="00941063"/>
    <w:rsid w:val="00960A81"/>
    <w:rsid w:val="00964427"/>
    <w:rsid w:val="00966936"/>
    <w:rsid w:val="0097231B"/>
    <w:rsid w:val="00972B69"/>
    <w:rsid w:val="00983B78"/>
    <w:rsid w:val="009A469A"/>
    <w:rsid w:val="009C4F72"/>
    <w:rsid w:val="009C57B9"/>
    <w:rsid w:val="009D41E7"/>
    <w:rsid w:val="009E6ACD"/>
    <w:rsid w:val="009E6B8B"/>
    <w:rsid w:val="00A10003"/>
    <w:rsid w:val="00A121C8"/>
    <w:rsid w:val="00A227F7"/>
    <w:rsid w:val="00A24E61"/>
    <w:rsid w:val="00A268DA"/>
    <w:rsid w:val="00A353D4"/>
    <w:rsid w:val="00A4394C"/>
    <w:rsid w:val="00A46404"/>
    <w:rsid w:val="00A51846"/>
    <w:rsid w:val="00A537A2"/>
    <w:rsid w:val="00A867EF"/>
    <w:rsid w:val="00A96B0D"/>
    <w:rsid w:val="00AA0C0E"/>
    <w:rsid w:val="00AA114A"/>
    <w:rsid w:val="00AA3053"/>
    <w:rsid w:val="00AB5394"/>
    <w:rsid w:val="00AC7802"/>
    <w:rsid w:val="00AE1113"/>
    <w:rsid w:val="00AF11D8"/>
    <w:rsid w:val="00AF13C3"/>
    <w:rsid w:val="00AF4911"/>
    <w:rsid w:val="00B1531F"/>
    <w:rsid w:val="00B47383"/>
    <w:rsid w:val="00B63D83"/>
    <w:rsid w:val="00B70CD7"/>
    <w:rsid w:val="00B71AF4"/>
    <w:rsid w:val="00B74EA0"/>
    <w:rsid w:val="00B828B5"/>
    <w:rsid w:val="00B96810"/>
    <w:rsid w:val="00BA0164"/>
    <w:rsid w:val="00BA711C"/>
    <w:rsid w:val="00BB6418"/>
    <w:rsid w:val="00BB71DE"/>
    <w:rsid w:val="00BD0497"/>
    <w:rsid w:val="00BE6319"/>
    <w:rsid w:val="00C01A4D"/>
    <w:rsid w:val="00C07592"/>
    <w:rsid w:val="00C07F2D"/>
    <w:rsid w:val="00C13884"/>
    <w:rsid w:val="00C13F12"/>
    <w:rsid w:val="00C33EF2"/>
    <w:rsid w:val="00C4392C"/>
    <w:rsid w:val="00C61D09"/>
    <w:rsid w:val="00C7220B"/>
    <w:rsid w:val="00CB361F"/>
    <w:rsid w:val="00CB54CF"/>
    <w:rsid w:val="00CC5549"/>
    <w:rsid w:val="00CE7D78"/>
    <w:rsid w:val="00CF359F"/>
    <w:rsid w:val="00CF3F0D"/>
    <w:rsid w:val="00D00003"/>
    <w:rsid w:val="00D00C74"/>
    <w:rsid w:val="00D0357A"/>
    <w:rsid w:val="00D04A78"/>
    <w:rsid w:val="00D07E5E"/>
    <w:rsid w:val="00D31BE7"/>
    <w:rsid w:val="00D4354C"/>
    <w:rsid w:val="00D52F7A"/>
    <w:rsid w:val="00D57DAB"/>
    <w:rsid w:val="00D60294"/>
    <w:rsid w:val="00D64AB5"/>
    <w:rsid w:val="00D90241"/>
    <w:rsid w:val="00D9419C"/>
    <w:rsid w:val="00D959D5"/>
    <w:rsid w:val="00D96051"/>
    <w:rsid w:val="00DA63B0"/>
    <w:rsid w:val="00DB6644"/>
    <w:rsid w:val="00DC114F"/>
    <w:rsid w:val="00DD2C91"/>
    <w:rsid w:val="00DE2518"/>
    <w:rsid w:val="00DF7D57"/>
    <w:rsid w:val="00E07E1F"/>
    <w:rsid w:val="00E2288C"/>
    <w:rsid w:val="00E27A60"/>
    <w:rsid w:val="00E32CED"/>
    <w:rsid w:val="00E635CF"/>
    <w:rsid w:val="00E71EB5"/>
    <w:rsid w:val="00E83ED2"/>
    <w:rsid w:val="00E90D45"/>
    <w:rsid w:val="00E931E1"/>
    <w:rsid w:val="00EA07D2"/>
    <w:rsid w:val="00EB077A"/>
    <w:rsid w:val="00EE2C4E"/>
    <w:rsid w:val="00EE2DA8"/>
    <w:rsid w:val="00EE5835"/>
    <w:rsid w:val="00F03277"/>
    <w:rsid w:val="00F24034"/>
    <w:rsid w:val="00F31A81"/>
    <w:rsid w:val="00F47648"/>
    <w:rsid w:val="00F54976"/>
    <w:rsid w:val="00F57E17"/>
    <w:rsid w:val="00F73422"/>
    <w:rsid w:val="00F87DDA"/>
    <w:rsid w:val="00FA5895"/>
    <w:rsid w:val="00FB0B87"/>
    <w:rsid w:val="00FD2ABC"/>
    <w:rsid w:val="00FE6CA3"/>
    <w:rsid w:val="00FF0AB7"/>
    <w:rsid w:val="00FF2F3E"/>
    <w:rsid w:val="00FF6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1FCCC"/>
  <w15:chartTrackingRefBased/>
  <w15:docId w15:val="{CA122041-E1E6-47EB-BB96-860A972AE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AB5"/>
  </w:style>
  <w:style w:type="paragraph" w:styleId="Ttulo1">
    <w:name w:val="heading 1"/>
    <w:basedOn w:val="Normal"/>
    <w:next w:val="Normal"/>
    <w:link w:val="Ttulo1Carter"/>
    <w:uiPriority w:val="9"/>
    <w:qFormat/>
    <w:rsid w:val="00F87D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C33E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C33E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3E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7A08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arter">
    <w:name w:val="Título 2 Caráter"/>
    <w:basedOn w:val="Tipodeletrapredefinidodopargrafo"/>
    <w:link w:val="Ttulo2"/>
    <w:uiPriority w:val="9"/>
    <w:rsid w:val="00C33E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3EF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C33EF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7A08E8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PargrafodaLista">
    <w:name w:val="List Paragraph"/>
    <w:basedOn w:val="Normal"/>
    <w:uiPriority w:val="34"/>
    <w:qFormat/>
    <w:rsid w:val="00C01A4D"/>
    <w:pPr>
      <w:ind w:left="720"/>
      <w:contextualSpacing/>
    </w:pPr>
  </w:style>
  <w:style w:type="character" w:styleId="CdigoHTML">
    <w:name w:val="HTML Code"/>
    <w:basedOn w:val="Tipodeletrapredefinidodopargrafo"/>
    <w:uiPriority w:val="99"/>
    <w:semiHidden/>
    <w:unhideWhenUsed/>
    <w:rsid w:val="00713939"/>
    <w:rPr>
      <w:rFonts w:ascii="Courier New" w:eastAsia="Times New Roman" w:hAnsi="Courier New" w:cs="Courier New"/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F87D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7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86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588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60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830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654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3197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9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styles" Target="styl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jpe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jpe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fontTable" Target="fontTable.xml"/><Relationship Id="rId7" Type="http://schemas.openxmlformats.org/officeDocument/2006/relationships/webSettings" Target="webSetting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customXml" Target="../customXml/item2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customXml" Target="../customXml/item3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079A2216E11E947A56A754DF343A12E" ma:contentTypeVersion="10" ma:contentTypeDescription="Criar um novo documento." ma:contentTypeScope="" ma:versionID="bdd30c88a7e4ae5876c5d0374b9f70c4">
  <xsd:schema xmlns:xsd="http://www.w3.org/2001/XMLSchema" xmlns:xs="http://www.w3.org/2001/XMLSchema" xmlns:p="http://schemas.microsoft.com/office/2006/metadata/properties" xmlns:ns2="5b84da2e-7be1-44ad-b0c9-18a82bfe7921" targetNamespace="http://schemas.microsoft.com/office/2006/metadata/properties" ma:root="true" ma:fieldsID="7a50e2e6aefc2675d2fb6bb34804b50a" ns2:_="">
    <xsd:import namespace="5b84da2e-7be1-44ad-b0c9-18a82bfe79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4da2e-7be1-44ad-b0c9-18a82bfe79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10226E-F91F-4597-8BB4-AC05524655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144EA6-1082-4495-98D2-AD0FF511B8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84da2e-7be1-44ad-b0c9-18a82bfe79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1DA6D-7D5C-40F6-AC0C-8E070075CD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1</Pages>
  <Words>1983</Words>
  <Characters>10712</Characters>
  <Application>Microsoft Office Word</Application>
  <DocSecurity>0</DocSecurity>
  <Lines>89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Soares (1181882)</dc:creator>
  <cp:keywords/>
  <dc:description/>
  <cp:lastModifiedBy>Sarah Silva</cp:lastModifiedBy>
  <cp:revision>124</cp:revision>
  <cp:lastPrinted>2021-12-05T19:47:00Z</cp:lastPrinted>
  <dcterms:created xsi:type="dcterms:W3CDTF">2021-11-26T06:43:00Z</dcterms:created>
  <dcterms:modified xsi:type="dcterms:W3CDTF">2021-12-0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79A2216E11E947A56A754DF343A12E</vt:lpwstr>
  </property>
</Properties>
</file>